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40F118" w14:textId="77777777" w:rsidR="006D1C87" w:rsidRPr="006D1C87" w:rsidRDefault="003A02B9">
      <w:pPr>
        <w:rPr>
          <w:b/>
          <w:bCs/>
          <w:lang w:val="ru-RU"/>
        </w:rPr>
      </w:pPr>
      <w:r w:rsidRPr="006D1C87">
        <w:rPr>
          <w:b/>
          <w:bCs/>
          <w:lang w:val="ru-RU"/>
        </w:rPr>
        <w:t>Уровень абстрации 1</w:t>
      </w:r>
    </w:p>
    <w:p w14:paraId="466DEC3A" w14:textId="77777777" w:rsidR="00643363" w:rsidRDefault="006D1C87">
      <w:pPr>
        <w:rPr>
          <w:lang w:val="ru-RU"/>
        </w:rPr>
      </w:pPr>
      <w:r>
        <w:rPr>
          <w:lang w:val="ru-RU"/>
        </w:rPr>
        <w:t>Основная задача проекта – это сортировка входящей в Казахстан письменной корреспонденции.</w:t>
      </w:r>
    </w:p>
    <w:p w14:paraId="020C43FE" w14:textId="77777777" w:rsidR="00946717" w:rsidRDefault="003A02B9">
      <w:pPr>
        <w:rPr>
          <w:lang w:val="ru-RU"/>
        </w:rPr>
      </w:pPr>
      <w:r>
        <w:rPr>
          <w:noProof/>
        </w:rPr>
        <w:drawing>
          <wp:inline distT="0" distB="0" distL="0" distR="0" wp14:anchorId="26BB4795" wp14:editId="79B5DD64">
            <wp:extent cx="5486400" cy="3200400"/>
            <wp:effectExtent l="0" t="0" r="19050" b="0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2B990F5D" w14:textId="77777777" w:rsidR="003A02B9" w:rsidRPr="00643363" w:rsidRDefault="003A02B9">
      <w:pPr>
        <w:rPr>
          <w:b/>
          <w:bCs/>
          <w:lang w:val="ru-RU"/>
        </w:rPr>
      </w:pPr>
      <w:r w:rsidRPr="00643363">
        <w:rPr>
          <w:b/>
          <w:bCs/>
          <w:lang w:val="ru-RU"/>
        </w:rPr>
        <w:t>Уровень абстрации 2</w:t>
      </w:r>
    </w:p>
    <w:p w14:paraId="29EF1D15" w14:textId="77777777" w:rsidR="003A02B9" w:rsidRDefault="003A02B9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B6FA214" wp14:editId="44A9BE58">
            <wp:extent cx="5486400" cy="3200400"/>
            <wp:effectExtent l="0" t="0" r="0" b="19050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553B853F" w14:textId="77777777" w:rsidR="003A02B9" w:rsidRDefault="003A02B9">
      <w:pPr>
        <w:rPr>
          <w:lang w:val="ru-RU"/>
        </w:rPr>
      </w:pPr>
    </w:p>
    <w:p w14:paraId="67739AD3" w14:textId="77777777" w:rsidR="003A02B9" w:rsidRDefault="003A02B9">
      <w:pPr>
        <w:rPr>
          <w:lang w:val="ru-RU"/>
        </w:rPr>
      </w:pPr>
    </w:p>
    <w:p w14:paraId="590781CB" w14:textId="77777777" w:rsidR="003A02B9" w:rsidRDefault="003A02B9">
      <w:pPr>
        <w:rPr>
          <w:lang w:val="ru-RU"/>
        </w:rPr>
      </w:pPr>
    </w:p>
    <w:p w14:paraId="100B2D3A" w14:textId="77777777" w:rsidR="003A02B9" w:rsidRDefault="003A02B9">
      <w:pPr>
        <w:rPr>
          <w:lang w:val="ru-RU"/>
        </w:rPr>
      </w:pPr>
    </w:p>
    <w:p w14:paraId="17D2D3CD" w14:textId="77777777" w:rsidR="003A02B9" w:rsidRPr="00643363" w:rsidRDefault="003A02B9">
      <w:pPr>
        <w:rPr>
          <w:b/>
          <w:bCs/>
          <w:lang w:val="ru-RU"/>
        </w:rPr>
      </w:pPr>
      <w:r w:rsidRPr="00643363">
        <w:rPr>
          <w:b/>
          <w:bCs/>
          <w:lang w:val="ru-RU"/>
        </w:rPr>
        <w:t>Уровень абстрации 3</w:t>
      </w:r>
    </w:p>
    <w:p w14:paraId="0E142F20" w14:textId="77777777" w:rsidR="00643363" w:rsidRDefault="00643363" w:rsidP="00643363">
      <w:pPr>
        <w:rPr>
          <w:lang w:val="ru-RU"/>
        </w:rPr>
      </w:pPr>
      <w:r>
        <w:rPr>
          <w:lang w:val="ru-RU"/>
        </w:rPr>
        <w:t>Конверты очень сильно отличаются друг от друга: по размеру, цвету и содержанию. К примеру, на конвертах может быть разное количество марок, паразитный текст или положение областей получателя-отправителя могут быть смещены или вообще отсутствовать. Следовательно, невозможно обеспечить 100% точность работы системы. В связи с этим, в случае некорректного автоматического срабатывания системы, мы предоставляем оператору возможность вручную указывать область снимка, где находится область получателя.</w:t>
      </w:r>
    </w:p>
    <w:p w14:paraId="37609553" w14:textId="77777777" w:rsidR="00643363" w:rsidRDefault="00643363">
      <w:pPr>
        <w:rPr>
          <w:lang w:val="ru-RU"/>
        </w:rPr>
      </w:pPr>
    </w:p>
    <w:p w14:paraId="0F4D5B8F" w14:textId="77777777" w:rsidR="003A02B9" w:rsidRDefault="003A02B9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EF81115" wp14:editId="4DB427AC">
            <wp:extent cx="5486400" cy="3200400"/>
            <wp:effectExtent l="0" t="38100" r="0" b="5715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25BE3E97" w14:textId="77777777" w:rsidR="00643363" w:rsidRDefault="00643363">
      <w:pPr>
        <w:rPr>
          <w:lang w:val="ru-RU"/>
        </w:rPr>
      </w:pPr>
    </w:p>
    <w:p w14:paraId="0E73DED5" w14:textId="77777777" w:rsidR="003A02B9" w:rsidRDefault="003A02B9">
      <w:pPr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362D18C" wp14:editId="510D9617">
            <wp:extent cx="5486400" cy="3200400"/>
            <wp:effectExtent l="0" t="0" r="0" b="1905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0E3838CB" w14:textId="77777777" w:rsidR="006D1C87" w:rsidRDefault="006D1C87">
      <w:pPr>
        <w:rPr>
          <w:lang w:val="ru-RU"/>
        </w:rPr>
      </w:pPr>
    </w:p>
    <w:p w14:paraId="1DE78C0E" w14:textId="77777777" w:rsidR="006D1C87" w:rsidRDefault="006D1C87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143CCF8" wp14:editId="711B0D0C">
            <wp:extent cx="5486400" cy="3200400"/>
            <wp:effectExtent l="0" t="38100" r="0" b="5715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inline>
        </w:drawing>
      </w:r>
    </w:p>
    <w:p w14:paraId="56F4B36D" w14:textId="77777777" w:rsidR="006D1C87" w:rsidRPr="00643363" w:rsidRDefault="006D1C87">
      <w:pPr>
        <w:rPr>
          <w:b/>
          <w:bCs/>
          <w:lang w:val="ru-RU"/>
        </w:rPr>
      </w:pPr>
      <w:r w:rsidRPr="00643363">
        <w:rPr>
          <w:b/>
          <w:bCs/>
          <w:lang w:val="ru-RU"/>
        </w:rPr>
        <w:t>Уровень абстрации 4</w:t>
      </w:r>
    </w:p>
    <w:p w14:paraId="04943B3C" w14:textId="77777777" w:rsidR="00643363" w:rsidRDefault="00643363" w:rsidP="00643363">
      <w:pPr>
        <w:rPr>
          <w:lang w:val="ru-RU"/>
        </w:rPr>
      </w:pPr>
      <w:r>
        <w:rPr>
          <w:lang w:val="ru-RU"/>
        </w:rPr>
        <w:t xml:space="preserve">Письменная корреспонденция может быть как внутренней, так и международной, поэтому нам необходимо рассматривать несколько языков: казахский, русский, английский. </w:t>
      </w:r>
    </w:p>
    <w:p w14:paraId="45B13015" w14:textId="77777777" w:rsidR="00643363" w:rsidRDefault="00643363" w:rsidP="00643363">
      <w:pPr>
        <w:rPr>
          <w:lang w:val="ru-RU"/>
        </w:rPr>
      </w:pPr>
      <w:r>
        <w:rPr>
          <w:lang w:val="ru-RU"/>
        </w:rPr>
        <w:t>Для большей точности рекоммендуется иметь отдельную модель распознавания для каждого языка.</w:t>
      </w:r>
    </w:p>
    <w:p w14:paraId="398E73D1" w14:textId="77777777" w:rsidR="00643363" w:rsidRDefault="00643363" w:rsidP="00643363">
      <w:pPr>
        <w:rPr>
          <w:lang w:val="ru-RU"/>
        </w:rPr>
      </w:pPr>
      <w:r>
        <w:rPr>
          <w:lang w:val="ru-RU"/>
        </w:rPr>
        <w:lastRenderedPageBreak/>
        <w:t xml:space="preserve">Допустим мы разбили область </w:t>
      </w:r>
      <w:r w:rsidR="00DF6A6A">
        <w:rPr>
          <w:lang w:val="ru-RU"/>
        </w:rPr>
        <w:t>снимка с данными получателя на слова. Предположим, что в этом наборе слов обязательно есть название страны. В случае, если страна не указана, то по умолчанию корреспонденция считается внутренней.</w:t>
      </w:r>
    </w:p>
    <w:p w14:paraId="28FDD8C4" w14:textId="77777777" w:rsidR="00DF6A6A" w:rsidRDefault="00DF6A6A" w:rsidP="00643363">
      <w:pPr>
        <w:rPr>
          <w:lang w:val="ru-RU"/>
        </w:rPr>
      </w:pPr>
      <w:r>
        <w:rPr>
          <w:lang w:val="ru-RU"/>
        </w:rPr>
        <w:t>Внутренняя переписка может вестись на казахском и русских языках. Переписка по странам СНГ может вестись на русском языке. Международная переписка – на английском.</w:t>
      </w:r>
    </w:p>
    <w:p w14:paraId="2D71A7C1" w14:textId="77777777" w:rsidR="00DF6A6A" w:rsidRDefault="00DF6A6A" w:rsidP="00643363">
      <w:pPr>
        <w:rPr>
          <w:lang w:val="ru-RU"/>
        </w:rPr>
      </w:pPr>
      <w:r>
        <w:rPr>
          <w:lang w:val="ru-RU"/>
        </w:rPr>
        <w:t>С учетом этого допущения, для определения языка нам необходимо иметь словарь ключевых слов для каждого языка. В данном случае, ключевыми словами будут считаться названия стран (</w:t>
      </w:r>
      <m:oMath>
        <m:r>
          <w:rPr>
            <w:rFonts w:ascii="Cambria Math" w:hAnsi="Cambria Math"/>
            <w:lang w:val="ru-RU"/>
          </w:rPr>
          <m:t>&lt;1000</m:t>
        </m:r>
      </m:oMath>
      <w:r w:rsidR="00D852BE" w:rsidRPr="00D852BE">
        <w:rPr>
          <w:rFonts w:eastAsiaTheme="minorEastAsia"/>
          <w:lang w:val="ru-RU"/>
        </w:rPr>
        <w:t xml:space="preserve"> </w:t>
      </w:r>
      <w:r w:rsidR="00D852BE">
        <w:rPr>
          <w:rFonts w:eastAsiaTheme="minorEastAsia"/>
          <w:lang w:val="ru-RU"/>
        </w:rPr>
        <w:t>слов если учитывать сокращения и т.д.</w:t>
      </w:r>
      <w:r>
        <w:rPr>
          <w:lang w:val="ru-RU"/>
        </w:rPr>
        <w:t>).</w:t>
      </w:r>
    </w:p>
    <w:p w14:paraId="7C3D54B3" w14:textId="77777777" w:rsidR="006D1C87" w:rsidRDefault="00DF6A6A">
      <w:pPr>
        <w:rPr>
          <w:lang w:val="ru-RU"/>
        </w:rPr>
      </w:pPr>
      <w:r>
        <w:rPr>
          <w:lang w:val="ru-RU"/>
        </w:rPr>
        <w:t>Следовательно, мы пробегаемся по всем картинкам, распознавая слова с использованием одной из моделей распознавания, и сравниваем с каждым словом в базе данных ключевых слов.</w:t>
      </w:r>
      <w:r w:rsidR="00D852BE">
        <w:rPr>
          <w:lang w:val="ru-RU"/>
        </w:rPr>
        <w:t xml:space="preserve"> С использованием определенной метрики выбираем наиболее вероятную модель распознавания языка.</w:t>
      </w:r>
    </w:p>
    <w:p w14:paraId="57E76311" w14:textId="77777777" w:rsidR="00D852BE" w:rsidRDefault="00D852BE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5D08616" wp14:editId="1BB4D63B">
            <wp:extent cx="5486400" cy="3200400"/>
            <wp:effectExtent l="38100" t="19050" r="38100" b="0"/>
            <wp:docPr id="12" name="Diagram 1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2" r:lo="rId33" r:qs="rId34" r:cs="rId35"/>
              </a:graphicData>
            </a:graphic>
          </wp:inline>
        </w:drawing>
      </w:r>
    </w:p>
    <w:p w14:paraId="62D06FBF" w14:textId="77777777" w:rsidR="0036269D" w:rsidRDefault="0036269D">
      <w:pPr>
        <w:rPr>
          <w:lang w:val="ru-RU"/>
        </w:rPr>
      </w:pPr>
    </w:p>
    <w:p w14:paraId="715BD3CA" w14:textId="77777777" w:rsidR="0036269D" w:rsidRDefault="0036269D">
      <w:pPr>
        <w:rPr>
          <w:lang w:val="ru-RU"/>
        </w:rPr>
      </w:pPr>
      <w:r>
        <w:rPr>
          <w:lang w:val="ru-RU"/>
        </w:rPr>
        <w:t>Допуская, что модель распознавания корректно выбрана и страна корректно определена. Для каждой страны мы храним словарь ключевых слов, который включает в себя названия провинций, областей, городов (</w:t>
      </w:r>
      <w:r w:rsidRPr="0036269D">
        <w:rPr>
          <w:lang w:val="ru-RU"/>
        </w:rPr>
        <w:t xml:space="preserve">&lt;1000 </w:t>
      </w:r>
      <w:r>
        <w:rPr>
          <w:lang w:val="ru-RU"/>
        </w:rPr>
        <w:t>слов). Этого должно быть достаточно для сортировки писем для межгородских сообщений.</w:t>
      </w:r>
    </w:p>
    <w:p w14:paraId="6AD8F1AE" w14:textId="1D1C15DD" w:rsidR="0036269D" w:rsidRDefault="0036269D">
      <w:pPr>
        <w:rPr>
          <w:lang w:val="ru-RU"/>
        </w:rPr>
      </w:pPr>
      <w:r>
        <w:rPr>
          <w:lang w:val="ru-RU"/>
        </w:rPr>
        <w:t>Следовательно, для коррекции результатов распознавания мы можем находить степень соответсвия ключевым словам и заменять соответствующими словами.</w:t>
      </w:r>
    </w:p>
    <w:p w14:paraId="597F7276" w14:textId="0956F508" w:rsidR="00DC1D1D" w:rsidRDefault="00DC1D1D">
      <w:pPr>
        <w:rPr>
          <w:lang w:val="ru-RU"/>
        </w:rPr>
      </w:pPr>
    </w:p>
    <w:p w14:paraId="6802F76A" w14:textId="54DA9099" w:rsidR="00DC1D1D" w:rsidRDefault="00DC1D1D">
      <w:pPr>
        <w:rPr>
          <w:lang w:val="ru-RU"/>
        </w:rPr>
      </w:pPr>
    </w:p>
    <w:p w14:paraId="3AAF16EE" w14:textId="0881078B" w:rsidR="00DC1D1D" w:rsidRPr="00DC1D1D" w:rsidRDefault="00DC1D1D">
      <w:pPr>
        <w:rPr>
          <w:b/>
          <w:bCs/>
          <w:lang w:val="ru-RU"/>
        </w:rPr>
      </w:pPr>
      <w:r w:rsidRPr="00DC1D1D">
        <w:rPr>
          <w:b/>
          <w:bCs/>
          <w:lang w:val="ru-RU"/>
        </w:rPr>
        <w:lastRenderedPageBreak/>
        <w:t>2020 год</w:t>
      </w:r>
    </w:p>
    <w:p w14:paraId="5FEA176B" w14:textId="590B1DE9" w:rsidR="00DC1D1D" w:rsidRDefault="00DC1D1D">
      <w:r w:rsidRPr="00DC1D1D">
        <w:rPr>
          <w:lang w:val="ru-RU"/>
        </w:rPr>
        <w:t>этот год в основном работали над моделями, результаты сравнения</w:t>
      </w:r>
      <w:r>
        <w:t> </w:t>
      </w:r>
      <w:r w:rsidRPr="00DC1D1D">
        <w:rPr>
          <w:lang w:val="ru-RU"/>
        </w:rPr>
        <w:t>описали в приложенных статьях. По Интерфейсу ничего нового</w:t>
      </w:r>
      <w:r>
        <w:t> </w:t>
      </w:r>
      <w:r w:rsidRPr="00DC1D1D">
        <w:rPr>
          <w:lang w:val="ru-RU"/>
        </w:rPr>
        <w:t>нет, только то что реализовал в прошлом году Жулдызжан.</w:t>
      </w:r>
      <w:r>
        <w:t> </w:t>
      </w:r>
      <w:proofErr w:type="spellStart"/>
      <w:r>
        <w:t>Про</w:t>
      </w:r>
      <w:proofErr w:type="spellEnd"/>
      <w:r>
        <w:t xml:space="preserve"> </w:t>
      </w:r>
      <w:proofErr w:type="spellStart"/>
      <w:r>
        <w:t>интерфейс</w:t>
      </w:r>
      <w:proofErr w:type="spellEnd"/>
      <w:r>
        <w:t xml:space="preserve"> </w:t>
      </w:r>
      <w:proofErr w:type="spellStart"/>
      <w:r>
        <w:t>можешь</w:t>
      </w:r>
      <w:proofErr w:type="spellEnd"/>
      <w:r>
        <w:t xml:space="preserve"> </w:t>
      </w:r>
      <w:proofErr w:type="spellStart"/>
      <w:r>
        <w:t>найти</w:t>
      </w:r>
      <w:proofErr w:type="spellEnd"/>
      <w:r>
        <w:t xml:space="preserve"> в </w:t>
      </w:r>
      <w:proofErr w:type="spellStart"/>
      <w:r>
        <w:t>отчете</w:t>
      </w:r>
      <w:proofErr w:type="spellEnd"/>
      <w:r>
        <w:t xml:space="preserve"> </w:t>
      </w:r>
      <w:proofErr w:type="spellStart"/>
      <w:r>
        <w:t>прошлого</w:t>
      </w:r>
      <w:proofErr w:type="spellEnd"/>
      <w:r>
        <w:t xml:space="preserve"> </w:t>
      </w:r>
      <w:proofErr w:type="spellStart"/>
      <w:r>
        <w:t>года</w:t>
      </w:r>
      <w:proofErr w:type="spellEnd"/>
      <w:r>
        <w:t>.</w:t>
      </w:r>
    </w:p>
    <w:p w14:paraId="1A875940" w14:textId="5577AB6A" w:rsidR="00DC1D1D" w:rsidRDefault="00DC1D1D"/>
    <w:p w14:paraId="6AF7E011" w14:textId="57E3FCAF" w:rsidR="00DC1D1D" w:rsidRDefault="00DC1D1D">
      <w:pPr>
        <w:rPr>
          <w:lang w:val="ru-RU"/>
        </w:rPr>
      </w:pPr>
      <w:r w:rsidRPr="00DC1D1D">
        <w:rPr>
          <w:lang w:val="ru-RU"/>
        </w:rPr>
        <w:t>Запустили новый метод сбора данных с использованием</w:t>
      </w:r>
      <w:r>
        <w:t> </w:t>
      </w:r>
      <w:r w:rsidRPr="00DC1D1D">
        <w:rPr>
          <w:lang w:val="ru-RU"/>
        </w:rPr>
        <w:t>телеграм бота. Отсканировали экзаменационные листы студентов, сейчас около 2000 страниц А4, планируется еще около 4000. Сегментировали</w:t>
      </w:r>
      <w:r>
        <w:t> </w:t>
      </w:r>
      <w:r w:rsidRPr="00DC1D1D">
        <w:rPr>
          <w:lang w:val="ru-RU"/>
        </w:rPr>
        <w:t>слова и и запустили аннотацию. До этого делали телеграм бот, где был обратный принцип, мы отправляли слова пользователям, а они должны были прикреплять фото с рукописным текстом. Но этот метод не пошел, так как очень много телодвижении.</w:t>
      </w:r>
    </w:p>
    <w:p w14:paraId="6061AFE5" w14:textId="1EA5DABB" w:rsidR="00DC1D1D" w:rsidRDefault="00DC1D1D">
      <w:pPr>
        <w:rPr>
          <w:lang w:val="ru-RU"/>
        </w:rPr>
      </w:pPr>
      <w:bookmarkStart w:id="0" w:name="_GoBack"/>
      <w:bookmarkEnd w:id="0"/>
    </w:p>
    <w:p w14:paraId="5BC4F90B" w14:textId="0861D407" w:rsidR="00DC1D1D" w:rsidRPr="00DC1D1D" w:rsidRDefault="00DC1D1D">
      <w:pPr>
        <w:rPr>
          <w:lang w:val="ru-RU"/>
        </w:rPr>
      </w:pPr>
      <w:r>
        <w:t xml:space="preserve">2000 </w:t>
      </w:r>
      <w:proofErr w:type="spellStart"/>
      <w:r>
        <w:t>листов</w:t>
      </w:r>
      <w:proofErr w:type="spellEnd"/>
      <w:r>
        <w:t xml:space="preserve"> </w:t>
      </w:r>
      <w:proofErr w:type="spellStart"/>
      <w:r>
        <w:t>сегментировали</w:t>
      </w:r>
      <w:proofErr w:type="spellEnd"/>
      <w:r>
        <w:t xml:space="preserve"> 180000 </w:t>
      </w:r>
      <w:proofErr w:type="spellStart"/>
      <w:r>
        <w:t>слов</w:t>
      </w:r>
      <w:proofErr w:type="spellEnd"/>
    </w:p>
    <w:sectPr w:rsidR="00DC1D1D" w:rsidRPr="00DC1D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LAwNzK1MDAzMTFQ0lEKTi0uzszPAykwrAUA/AY9sywAAAA="/>
  </w:docVars>
  <w:rsids>
    <w:rsidRoot w:val="003A02B9"/>
    <w:rsid w:val="0036269D"/>
    <w:rsid w:val="003A02B9"/>
    <w:rsid w:val="0046129A"/>
    <w:rsid w:val="00643363"/>
    <w:rsid w:val="006D1C87"/>
    <w:rsid w:val="00946717"/>
    <w:rsid w:val="00D852BE"/>
    <w:rsid w:val="00DC1D1D"/>
    <w:rsid w:val="00DF6A6A"/>
    <w:rsid w:val="00F55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FC996"/>
  <w15:chartTrackingRefBased/>
  <w15:docId w15:val="{5BB21D41-36A0-4291-BB96-81D3E8875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F6A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diagramLayout" Target="diagrams/layout3.xml"/><Relationship Id="rId26" Type="http://schemas.microsoft.com/office/2007/relationships/diagramDrawing" Target="diagrams/drawing4.xml"/><Relationship Id="rId3" Type="http://schemas.openxmlformats.org/officeDocument/2006/relationships/customXml" Target="../customXml/item3.xml"/><Relationship Id="rId21" Type="http://schemas.microsoft.com/office/2007/relationships/diagramDrawing" Target="diagrams/drawing3.xml"/><Relationship Id="rId34" Type="http://schemas.openxmlformats.org/officeDocument/2006/relationships/diagramQuickStyle" Target="diagrams/quickStyle6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diagramData" Target="diagrams/data3.xml"/><Relationship Id="rId25" Type="http://schemas.openxmlformats.org/officeDocument/2006/relationships/diagramColors" Target="diagrams/colors4.xml"/><Relationship Id="rId33" Type="http://schemas.openxmlformats.org/officeDocument/2006/relationships/diagramLayout" Target="diagrams/layout6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diagramDrawing" Target="diagrams/drawing2.xml"/><Relationship Id="rId20" Type="http://schemas.openxmlformats.org/officeDocument/2006/relationships/diagramColors" Target="diagrams/colors3.xml"/><Relationship Id="rId29" Type="http://schemas.openxmlformats.org/officeDocument/2006/relationships/diagramQuickStyle" Target="diagrams/quickStyle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diagramDrawing" Target="diagrams/drawing1.xml"/><Relationship Id="rId24" Type="http://schemas.openxmlformats.org/officeDocument/2006/relationships/diagramQuickStyle" Target="diagrams/quickStyle4.xml"/><Relationship Id="rId32" Type="http://schemas.openxmlformats.org/officeDocument/2006/relationships/diagramData" Target="diagrams/data6.xml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diagramColors" Target="diagrams/colors2.xml"/><Relationship Id="rId23" Type="http://schemas.openxmlformats.org/officeDocument/2006/relationships/diagramLayout" Target="diagrams/layout4.xml"/><Relationship Id="rId28" Type="http://schemas.openxmlformats.org/officeDocument/2006/relationships/diagramLayout" Target="diagrams/layout5.xml"/><Relationship Id="rId36" Type="http://schemas.microsoft.com/office/2007/relationships/diagramDrawing" Target="diagrams/drawing6.xml"/><Relationship Id="rId10" Type="http://schemas.openxmlformats.org/officeDocument/2006/relationships/diagramColors" Target="diagrams/colors1.xml"/><Relationship Id="rId19" Type="http://schemas.openxmlformats.org/officeDocument/2006/relationships/diagramQuickStyle" Target="diagrams/quickStyle3.xml"/><Relationship Id="rId31" Type="http://schemas.microsoft.com/office/2007/relationships/diagramDrawing" Target="diagrams/drawing5.xml"/><Relationship Id="rId4" Type="http://schemas.openxmlformats.org/officeDocument/2006/relationships/styles" Target="style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diagramData" Target="diagrams/data4.xml"/><Relationship Id="rId27" Type="http://schemas.openxmlformats.org/officeDocument/2006/relationships/diagramData" Target="diagrams/data5.xml"/><Relationship Id="rId30" Type="http://schemas.openxmlformats.org/officeDocument/2006/relationships/diagramColors" Target="diagrams/colors5.xml"/><Relationship Id="rId35" Type="http://schemas.openxmlformats.org/officeDocument/2006/relationships/diagramColors" Target="diagrams/colors6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A696C74-A055-4E6A-A7A9-9722FB019424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D1628F8F-0CF4-44F8-B0EA-EC94CAAFC4A5}">
      <dgm:prSet phldrT="[Text]"/>
      <dgm:spPr/>
      <dgm:t>
        <a:bodyPr/>
        <a:lstStyle/>
        <a:p>
          <a:r>
            <a:rPr lang="ru-RU"/>
            <a:t>Сделать снимок конверта</a:t>
          </a:r>
          <a:endParaRPr lang="en-US"/>
        </a:p>
      </dgm:t>
    </dgm:pt>
    <dgm:pt modelId="{1EE3DBA1-069A-4C3A-B0B0-D7AC62BE0A8C}" type="parTrans" cxnId="{19F16120-D65E-45B5-8729-6046F3E33A75}">
      <dgm:prSet/>
      <dgm:spPr/>
      <dgm:t>
        <a:bodyPr/>
        <a:lstStyle/>
        <a:p>
          <a:endParaRPr lang="en-US"/>
        </a:p>
      </dgm:t>
    </dgm:pt>
    <dgm:pt modelId="{654F0391-CF51-4621-9578-68ECA5E0BE19}" type="sibTrans" cxnId="{19F16120-D65E-45B5-8729-6046F3E33A75}">
      <dgm:prSet/>
      <dgm:spPr/>
      <dgm:t>
        <a:bodyPr/>
        <a:lstStyle/>
        <a:p>
          <a:endParaRPr lang="en-US"/>
        </a:p>
      </dgm:t>
    </dgm:pt>
    <dgm:pt modelId="{D6DF2FED-5751-465A-8D32-18AA67070648}">
      <dgm:prSet phldrT="[Text]"/>
      <dgm:spPr/>
      <dgm:t>
        <a:bodyPr/>
        <a:lstStyle/>
        <a:p>
          <a:r>
            <a:rPr lang="ru-RU"/>
            <a:t>Распознать адрес назначения</a:t>
          </a:r>
          <a:endParaRPr lang="en-US"/>
        </a:p>
      </dgm:t>
    </dgm:pt>
    <dgm:pt modelId="{74CA476E-67DE-41F8-9A48-AD9849BE313F}" type="parTrans" cxnId="{B6A7E0CE-2BDB-46CF-A64D-BAFBDB4D6771}">
      <dgm:prSet/>
      <dgm:spPr/>
      <dgm:t>
        <a:bodyPr/>
        <a:lstStyle/>
        <a:p>
          <a:endParaRPr lang="en-US"/>
        </a:p>
      </dgm:t>
    </dgm:pt>
    <dgm:pt modelId="{6DF885A4-BFF2-419E-804E-63F6647C839A}" type="sibTrans" cxnId="{B6A7E0CE-2BDB-46CF-A64D-BAFBDB4D6771}">
      <dgm:prSet/>
      <dgm:spPr/>
      <dgm:t>
        <a:bodyPr/>
        <a:lstStyle/>
        <a:p>
          <a:endParaRPr lang="en-US"/>
        </a:p>
      </dgm:t>
    </dgm:pt>
    <dgm:pt modelId="{587BB05C-85AA-4D2D-873E-6887A9496407}">
      <dgm:prSet phldrT="[Text]"/>
      <dgm:spPr/>
      <dgm:t>
        <a:bodyPr/>
        <a:lstStyle/>
        <a:p>
          <a:r>
            <a:rPr lang="ru-RU"/>
            <a:t>Положить в нужную коробку</a:t>
          </a:r>
          <a:endParaRPr lang="en-US"/>
        </a:p>
      </dgm:t>
    </dgm:pt>
    <dgm:pt modelId="{B788BC87-02D3-4479-BE47-788ECA12CDD5}" type="parTrans" cxnId="{61790B2F-4DA7-4B84-8140-7BF7CE08CF50}">
      <dgm:prSet/>
      <dgm:spPr/>
      <dgm:t>
        <a:bodyPr/>
        <a:lstStyle/>
        <a:p>
          <a:endParaRPr lang="en-US"/>
        </a:p>
      </dgm:t>
    </dgm:pt>
    <dgm:pt modelId="{1ADEE690-DC2D-428F-8D9D-73B100BA801A}" type="sibTrans" cxnId="{61790B2F-4DA7-4B84-8140-7BF7CE08CF50}">
      <dgm:prSet/>
      <dgm:spPr/>
      <dgm:t>
        <a:bodyPr/>
        <a:lstStyle/>
        <a:p>
          <a:endParaRPr lang="en-US"/>
        </a:p>
      </dgm:t>
    </dgm:pt>
    <dgm:pt modelId="{F24DE4C8-E984-441B-9251-227F76EE0534}" type="pres">
      <dgm:prSet presAssocID="{EA696C74-A055-4E6A-A7A9-9722FB019424}" presName="Name0" presStyleCnt="0">
        <dgm:presLayoutVars>
          <dgm:dir/>
          <dgm:resizeHandles val="exact"/>
        </dgm:presLayoutVars>
      </dgm:prSet>
      <dgm:spPr/>
    </dgm:pt>
    <dgm:pt modelId="{41F85890-C407-40C0-86DE-2876194D00A1}" type="pres">
      <dgm:prSet presAssocID="{D1628F8F-0CF4-44F8-B0EA-EC94CAAFC4A5}" presName="node" presStyleLbl="node1" presStyleIdx="0" presStyleCnt="3">
        <dgm:presLayoutVars>
          <dgm:bulletEnabled val="1"/>
        </dgm:presLayoutVars>
      </dgm:prSet>
      <dgm:spPr/>
    </dgm:pt>
    <dgm:pt modelId="{57055CFB-3458-4359-BB3C-951657A0306F}" type="pres">
      <dgm:prSet presAssocID="{654F0391-CF51-4621-9578-68ECA5E0BE19}" presName="sibTrans" presStyleLbl="sibTrans2D1" presStyleIdx="0" presStyleCnt="2"/>
      <dgm:spPr/>
    </dgm:pt>
    <dgm:pt modelId="{81934C2A-8626-43F5-8BA4-D9DF0FBB948B}" type="pres">
      <dgm:prSet presAssocID="{654F0391-CF51-4621-9578-68ECA5E0BE19}" presName="connectorText" presStyleLbl="sibTrans2D1" presStyleIdx="0" presStyleCnt="2"/>
      <dgm:spPr/>
    </dgm:pt>
    <dgm:pt modelId="{BF79F593-A37F-4795-8CAC-19A56DC80551}" type="pres">
      <dgm:prSet presAssocID="{D6DF2FED-5751-465A-8D32-18AA67070648}" presName="node" presStyleLbl="node1" presStyleIdx="1" presStyleCnt="3">
        <dgm:presLayoutVars>
          <dgm:bulletEnabled val="1"/>
        </dgm:presLayoutVars>
      </dgm:prSet>
      <dgm:spPr/>
    </dgm:pt>
    <dgm:pt modelId="{F3C5C7CB-F330-4DD7-A5CC-A6A001DFEED6}" type="pres">
      <dgm:prSet presAssocID="{6DF885A4-BFF2-419E-804E-63F6647C839A}" presName="sibTrans" presStyleLbl="sibTrans2D1" presStyleIdx="1" presStyleCnt="2"/>
      <dgm:spPr/>
    </dgm:pt>
    <dgm:pt modelId="{56E011F0-522B-4640-BAA8-0A52DEC373A9}" type="pres">
      <dgm:prSet presAssocID="{6DF885A4-BFF2-419E-804E-63F6647C839A}" presName="connectorText" presStyleLbl="sibTrans2D1" presStyleIdx="1" presStyleCnt="2"/>
      <dgm:spPr/>
    </dgm:pt>
    <dgm:pt modelId="{67094BF6-7459-45B3-A575-483CAFB9285D}" type="pres">
      <dgm:prSet presAssocID="{587BB05C-85AA-4D2D-873E-6887A9496407}" presName="node" presStyleLbl="node1" presStyleIdx="2" presStyleCnt="3">
        <dgm:presLayoutVars>
          <dgm:bulletEnabled val="1"/>
        </dgm:presLayoutVars>
      </dgm:prSet>
      <dgm:spPr/>
    </dgm:pt>
  </dgm:ptLst>
  <dgm:cxnLst>
    <dgm:cxn modelId="{CD10E30C-D39F-48B0-986B-6F20CB63F4E7}" type="presOf" srcId="{6DF885A4-BFF2-419E-804E-63F6647C839A}" destId="{F3C5C7CB-F330-4DD7-A5CC-A6A001DFEED6}" srcOrd="0" destOrd="0" presId="urn:microsoft.com/office/officeart/2005/8/layout/process1"/>
    <dgm:cxn modelId="{19F16120-D65E-45B5-8729-6046F3E33A75}" srcId="{EA696C74-A055-4E6A-A7A9-9722FB019424}" destId="{D1628F8F-0CF4-44F8-B0EA-EC94CAAFC4A5}" srcOrd="0" destOrd="0" parTransId="{1EE3DBA1-069A-4C3A-B0B0-D7AC62BE0A8C}" sibTransId="{654F0391-CF51-4621-9578-68ECA5E0BE19}"/>
    <dgm:cxn modelId="{61790B2F-4DA7-4B84-8140-7BF7CE08CF50}" srcId="{EA696C74-A055-4E6A-A7A9-9722FB019424}" destId="{587BB05C-85AA-4D2D-873E-6887A9496407}" srcOrd="2" destOrd="0" parTransId="{B788BC87-02D3-4479-BE47-788ECA12CDD5}" sibTransId="{1ADEE690-DC2D-428F-8D9D-73B100BA801A}"/>
    <dgm:cxn modelId="{E0A8D48D-E19C-42FE-9AE5-6FEBB9E72FD0}" type="presOf" srcId="{D1628F8F-0CF4-44F8-B0EA-EC94CAAFC4A5}" destId="{41F85890-C407-40C0-86DE-2876194D00A1}" srcOrd="0" destOrd="0" presId="urn:microsoft.com/office/officeart/2005/8/layout/process1"/>
    <dgm:cxn modelId="{B9F72797-B08F-4EA7-AB2B-FC5F57035962}" type="presOf" srcId="{654F0391-CF51-4621-9578-68ECA5E0BE19}" destId="{57055CFB-3458-4359-BB3C-951657A0306F}" srcOrd="0" destOrd="0" presId="urn:microsoft.com/office/officeart/2005/8/layout/process1"/>
    <dgm:cxn modelId="{B6A7E0CE-2BDB-46CF-A64D-BAFBDB4D6771}" srcId="{EA696C74-A055-4E6A-A7A9-9722FB019424}" destId="{D6DF2FED-5751-465A-8D32-18AA67070648}" srcOrd="1" destOrd="0" parTransId="{74CA476E-67DE-41F8-9A48-AD9849BE313F}" sibTransId="{6DF885A4-BFF2-419E-804E-63F6647C839A}"/>
    <dgm:cxn modelId="{DDA22FD5-BF22-432A-9A8A-5BF7AD814014}" type="presOf" srcId="{654F0391-CF51-4621-9578-68ECA5E0BE19}" destId="{81934C2A-8626-43F5-8BA4-D9DF0FBB948B}" srcOrd="1" destOrd="0" presId="urn:microsoft.com/office/officeart/2005/8/layout/process1"/>
    <dgm:cxn modelId="{7B3C09E0-1472-4537-B61A-FBFD60C2C563}" type="presOf" srcId="{587BB05C-85AA-4D2D-873E-6887A9496407}" destId="{67094BF6-7459-45B3-A575-483CAFB9285D}" srcOrd="0" destOrd="0" presId="urn:microsoft.com/office/officeart/2005/8/layout/process1"/>
    <dgm:cxn modelId="{023EC7F6-DD7A-423A-B648-736BE009BCD1}" type="presOf" srcId="{6DF885A4-BFF2-419E-804E-63F6647C839A}" destId="{56E011F0-522B-4640-BAA8-0A52DEC373A9}" srcOrd="1" destOrd="0" presId="urn:microsoft.com/office/officeart/2005/8/layout/process1"/>
    <dgm:cxn modelId="{95551EFD-F536-483E-9129-02EFD2DFE24B}" type="presOf" srcId="{EA696C74-A055-4E6A-A7A9-9722FB019424}" destId="{F24DE4C8-E984-441B-9251-227F76EE0534}" srcOrd="0" destOrd="0" presId="urn:microsoft.com/office/officeart/2005/8/layout/process1"/>
    <dgm:cxn modelId="{6F2979FD-0F0D-405E-8BA2-DAE3D4886CAF}" type="presOf" srcId="{D6DF2FED-5751-465A-8D32-18AA67070648}" destId="{BF79F593-A37F-4795-8CAC-19A56DC80551}" srcOrd="0" destOrd="0" presId="urn:microsoft.com/office/officeart/2005/8/layout/process1"/>
    <dgm:cxn modelId="{FB09F899-1B38-4E31-BD90-1FBCDEFDFFEC}" type="presParOf" srcId="{F24DE4C8-E984-441B-9251-227F76EE0534}" destId="{41F85890-C407-40C0-86DE-2876194D00A1}" srcOrd="0" destOrd="0" presId="urn:microsoft.com/office/officeart/2005/8/layout/process1"/>
    <dgm:cxn modelId="{BD33C3F3-34F8-4F55-A8B8-EC5D62EED90F}" type="presParOf" srcId="{F24DE4C8-E984-441B-9251-227F76EE0534}" destId="{57055CFB-3458-4359-BB3C-951657A0306F}" srcOrd="1" destOrd="0" presId="urn:microsoft.com/office/officeart/2005/8/layout/process1"/>
    <dgm:cxn modelId="{A21BDAF4-7EF3-42EA-B15A-6E96155824D1}" type="presParOf" srcId="{57055CFB-3458-4359-BB3C-951657A0306F}" destId="{81934C2A-8626-43F5-8BA4-D9DF0FBB948B}" srcOrd="0" destOrd="0" presId="urn:microsoft.com/office/officeart/2005/8/layout/process1"/>
    <dgm:cxn modelId="{56FFFA35-CFE8-4426-A253-BAF2EC3E9FC1}" type="presParOf" srcId="{F24DE4C8-E984-441B-9251-227F76EE0534}" destId="{BF79F593-A37F-4795-8CAC-19A56DC80551}" srcOrd="2" destOrd="0" presId="urn:microsoft.com/office/officeart/2005/8/layout/process1"/>
    <dgm:cxn modelId="{9571F8C1-C772-4760-B3A5-77D3B074911F}" type="presParOf" srcId="{F24DE4C8-E984-441B-9251-227F76EE0534}" destId="{F3C5C7CB-F330-4DD7-A5CC-A6A001DFEED6}" srcOrd="3" destOrd="0" presId="urn:microsoft.com/office/officeart/2005/8/layout/process1"/>
    <dgm:cxn modelId="{8716D1B9-BE53-4465-BCDB-E78B82B7FB92}" type="presParOf" srcId="{F3C5C7CB-F330-4DD7-A5CC-A6A001DFEED6}" destId="{56E011F0-522B-4640-BAA8-0A52DEC373A9}" srcOrd="0" destOrd="0" presId="urn:microsoft.com/office/officeart/2005/8/layout/process1"/>
    <dgm:cxn modelId="{33955358-3732-4BC7-8B66-DD9523DE5068}" type="presParOf" srcId="{F24DE4C8-E984-441B-9251-227F76EE0534}" destId="{67094BF6-7459-45B3-A575-483CAFB9285D}" srcOrd="4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B01F1ACB-03E1-4162-82CE-C8438B3BF443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049CF4B4-F5BB-4D50-ACA6-E03C433E98E2}">
      <dgm:prSet phldrT="[Text]"/>
      <dgm:spPr/>
      <dgm:t>
        <a:bodyPr/>
        <a:lstStyle/>
        <a:p>
          <a:r>
            <a:rPr lang="ru-RU"/>
            <a:t>Распознать адрес назначения</a:t>
          </a:r>
          <a:endParaRPr lang="en-US"/>
        </a:p>
      </dgm:t>
    </dgm:pt>
    <dgm:pt modelId="{DA028990-8244-4336-B889-2570B90DF902}" type="parTrans" cxnId="{18DDDF51-9F43-4BFB-A389-A8123B0B6068}">
      <dgm:prSet/>
      <dgm:spPr/>
      <dgm:t>
        <a:bodyPr/>
        <a:lstStyle/>
        <a:p>
          <a:endParaRPr lang="en-US"/>
        </a:p>
      </dgm:t>
    </dgm:pt>
    <dgm:pt modelId="{E336DF3F-CAC8-4692-9675-531AC98C4E93}" type="sibTrans" cxnId="{18DDDF51-9F43-4BFB-A389-A8123B0B6068}">
      <dgm:prSet/>
      <dgm:spPr/>
      <dgm:t>
        <a:bodyPr/>
        <a:lstStyle/>
        <a:p>
          <a:endParaRPr lang="en-US"/>
        </a:p>
      </dgm:t>
    </dgm:pt>
    <dgm:pt modelId="{41AFF9DC-E287-4B65-A65A-4A6E1D521528}">
      <dgm:prSet phldrT="[Text]"/>
      <dgm:spPr/>
      <dgm:t>
        <a:bodyPr/>
        <a:lstStyle/>
        <a:p>
          <a:r>
            <a:rPr lang="ru-RU"/>
            <a:t>Предобработка снимка</a:t>
          </a:r>
          <a:endParaRPr lang="en-US"/>
        </a:p>
      </dgm:t>
    </dgm:pt>
    <dgm:pt modelId="{A0D8272B-DDDB-470B-B209-3B06BEC2875F}" type="parTrans" cxnId="{30476ABE-4BD1-4A3D-970D-ECB31472C660}">
      <dgm:prSet/>
      <dgm:spPr/>
      <dgm:t>
        <a:bodyPr/>
        <a:lstStyle/>
        <a:p>
          <a:endParaRPr lang="en-US"/>
        </a:p>
      </dgm:t>
    </dgm:pt>
    <dgm:pt modelId="{B259F69D-33E1-4021-AA7F-A3BFD3ADB2BC}" type="sibTrans" cxnId="{30476ABE-4BD1-4A3D-970D-ECB31472C660}">
      <dgm:prSet/>
      <dgm:spPr/>
      <dgm:t>
        <a:bodyPr/>
        <a:lstStyle/>
        <a:p>
          <a:endParaRPr lang="en-US"/>
        </a:p>
      </dgm:t>
    </dgm:pt>
    <dgm:pt modelId="{057FBFF3-4D95-4887-B291-B520E50699A4}">
      <dgm:prSet phldrT="[Text]"/>
      <dgm:spPr/>
      <dgm:t>
        <a:bodyPr/>
        <a:lstStyle/>
        <a:p>
          <a:r>
            <a:rPr lang="ru-RU"/>
            <a:t>Определение обастей с текстом</a:t>
          </a:r>
          <a:endParaRPr lang="en-US"/>
        </a:p>
      </dgm:t>
    </dgm:pt>
    <dgm:pt modelId="{95F69D27-B3ED-4042-8B4B-B04123AFDF16}" type="parTrans" cxnId="{30C78A28-722A-4D42-BDCA-EA92B0B45BB9}">
      <dgm:prSet/>
      <dgm:spPr/>
      <dgm:t>
        <a:bodyPr/>
        <a:lstStyle/>
        <a:p>
          <a:endParaRPr lang="en-US"/>
        </a:p>
      </dgm:t>
    </dgm:pt>
    <dgm:pt modelId="{ED6AB543-0595-4CFD-B560-9B0CAD21383A}" type="sibTrans" cxnId="{30C78A28-722A-4D42-BDCA-EA92B0B45BB9}">
      <dgm:prSet/>
      <dgm:spPr/>
      <dgm:t>
        <a:bodyPr/>
        <a:lstStyle/>
        <a:p>
          <a:endParaRPr lang="en-US"/>
        </a:p>
      </dgm:t>
    </dgm:pt>
    <dgm:pt modelId="{9CDC333A-AA44-4299-9185-9D1FB794FAD6}">
      <dgm:prSet phldrT="[Text]"/>
      <dgm:spPr/>
      <dgm:t>
        <a:bodyPr/>
        <a:lstStyle/>
        <a:p>
          <a:r>
            <a:rPr lang="ru-RU"/>
            <a:t>Распознавание текста</a:t>
          </a:r>
          <a:endParaRPr lang="en-US"/>
        </a:p>
      </dgm:t>
    </dgm:pt>
    <dgm:pt modelId="{B6C36A69-36B2-44B4-9163-2BA545DD1033}" type="parTrans" cxnId="{5E6CE452-D5BD-49D9-8C4E-F88DE26ABF0C}">
      <dgm:prSet/>
      <dgm:spPr/>
      <dgm:t>
        <a:bodyPr/>
        <a:lstStyle/>
        <a:p>
          <a:endParaRPr lang="en-US"/>
        </a:p>
      </dgm:t>
    </dgm:pt>
    <dgm:pt modelId="{44292C57-277A-4273-AFA0-E54C3DBA578C}" type="sibTrans" cxnId="{5E6CE452-D5BD-49D9-8C4E-F88DE26ABF0C}">
      <dgm:prSet/>
      <dgm:spPr/>
      <dgm:t>
        <a:bodyPr/>
        <a:lstStyle/>
        <a:p>
          <a:endParaRPr lang="en-US"/>
        </a:p>
      </dgm:t>
    </dgm:pt>
    <dgm:pt modelId="{C5BCD440-D860-46D6-8C18-113D3942022E}" type="pres">
      <dgm:prSet presAssocID="{B01F1ACB-03E1-4162-82CE-C8438B3BF443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89ACEFA9-8067-44F5-85AF-9A62F9397F4C}" type="pres">
      <dgm:prSet presAssocID="{049CF4B4-F5BB-4D50-ACA6-E03C433E98E2}" presName="root1" presStyleCnt="0"/>
      <dgm:spPr/>
    </dgm:pt>
    <dgm:pt modelId="{19428C8F-5523-4B81-BE01-A220E601B6A8}" type="pres">
      <dgm:prSet presAssocID="{049CF4B4-F5BB-4D50-ACA6-E03C433E98E2}" presName="LevelOneTextNode" presStyleLbl="node0" presStyleIdx="0" presStyleCnt="1">
        <dgm:presLayoutVars>
          <dgm:chPref val="3"/>
        </dgm:presLayoutVars>
      </dgm:prSet>
      <dgm:spPr/>
    </dgm:pt>
    <dgm:pt modelId="{FE7FBBD6-8A17-4ACE-9BC1-6BAB9EF4BB0F}" type="pres">
      <dgm:prSet presAssocID="{049CF4B4-F5BB-4D50-ACA6-E03C433E98E2}" presName="level2hierChild" presStyleCnt="0"/>
      <dgm:spPr/>
    </dgm:pt>
    <dgm:pt modelId="{AE4A1759-0F04-4147-98A9-0680517D3915}" type="pres">
      <dgm:prSet presAssocID="{A0D8272B-DDDB-470B-B209-3B06BEC2875F}" presName="conn2-1" presStyleLbl="parChTrans1D2" presStyleIdx="0" presStyleCnt="3"/>
      <dgm:spPr/>
    </dgm:pt>
    <dgm:pt modelId="{2F45021E-445D-4D86-BE36-7836B9C0D96D}" type="pres">
      <dgm:prSet presAssocID="{A0D8272B-DDDB-470B-B209-3B06BEC2875F}" presName="connTx" presStyleLbl="parChTrans1D2" presStyleIdx="0" presStyleCnt="3"/>
      <dgm:spPr/>
    </dgm:pt>
    <dgm:pt modelId="{4888DC5E-B340-41A1-A702-4EBDE522C607}" type="pres">
      <dgm:prSet presAssocID="{41AFF9DC-E287-4B65-A65A-4A6E1D521528}" presName="root2" presStyleCnt="0"/>
      <dgm:spPr/>
    </dgm:pt>
    <dgm:pt modelId="{6901C53F-046F-4796-984A-C7FCEE1997C4}" type="pres">
      <dgm:prSet presAssocID="{41AFF9DC-E287-4B65-A65A-4A6E1D521528}" presName="LevelTwoTextNode" presStyleLbl="node2" presStyleIdx="0" presStyleCnt="3">
        <dgm:presLayoutVars>
          <dgm:chPref val="3"/>
        </dgm:presLayoutVars>
      </dgm:prSet>
      <dgm:spPr/>
    </dgm:pt>
    <dgm:pt modelId="{053F4A69-00C9-435F-9998-11E0E7B5A891}" type="pres">
      <dgm:prSet presAssocID="{41AFF9DC-E287-4B65-A65A-4A6E1D521528}" presName="level3hierChild" presStyleCnt="0"/>
      <dgm:spPr/>
    </dgm:pt>
    <dgm:pt modelId="{397DDCE7-3D5A-43A3-A025-CE686A016E3B}" type="pres">
      <dgm:prSet presAssocID="{95F69D27-B3ED-4042-8B4B-B04123AFDF16}" presName="conn2-1" presStyleLbl="parChTrans1D2" presStyleIdx="1" presStyleCnt="3"/>
      <dgm:spPr/>
    </dgm:pt>
    <dgm:pt modelId="{E3DC2B59-BBBF-4EE7-BF75-124343944AB1}" type="pres">
      <dgm:prSet presAssocID="{95F69D27-B3ED-4042-8B4B-B04123AFDF16}" presName="connTx" presStyleLbl="parChTrans1D2" presStyleIdx="1" presStyleCnt="3"/>
      <dgm:spPr/>
    </dgm:pt>
    <dgm:pt modelId="{01019344-3E10-40DC-A96D-60EB5ABE61C2}" type="pres">
      <dgm:prSet presAssocID="{057FBFF3-4D95-4887-B291-B520E50699A4}" presName="root2" presStyleCnt="0"/>
      <dgm:spPr/>
    </dgm:pt>
    <dgm:pt modelId="{3E344035-20E3-4EBE-B1E6-E4840A43B0E5}" type="pres">
      <dgm:prSet presAssocID="{057FBFF3-4D95-4887-B291-B520E50699A4}" presName="LevelTwoTextNode" presStyleLbl="node2" presStyleIdx="1" presStyleCnt="3">
        <dgm:presLayoutVars>
          <dgm:chPref val="3"/>
        </dgm:presLayoutVars>
      </dgm:prSet>
      <dgm:spPr/>
    </dgm:pt>
    <dgm:pt modelId="{E3258C1D-B29F-4FC7-A4B1-7A2C64CF06A8}" type="pres">
      <dgm:prSet presAssocID="{057FBFF3-4D95-4887-B291-B520E50699A4}" presName="level3hierChild" presStyleCnt="0"/>
      <dgm:spPr/>
    </dgm:pt>
    <dgm:pt modelId="{776D022E-604C-4405-8DAB-413071EF1018}" type="pres">
      <dgm:prSet presAssocID="{B6C36A69-36B2-44B4-9163-2BA545DD1033}" presName="conn2-1" presStyleLbl="parChTrans1D2" presStyleIdx="2" presStyleCnt="3"/>
      <dgm:spPr/>
    </dgm:pt>
    <dgm:pt modelId="{F39ABC5A-9BEC-46E4-983F-5992125332D7}" type="pres">
      <dgm:prSet presAssocID="{B6C36A69-36B2-44B4-9163-2BA545DD1033}" presName="connTx" presStyleLbl="parChTrans1D2" presStyleIdx="2" presStyleCnt="3"/>
      <dgm:spPr/>
    </dgm:pt>
    <dgm:pt modelId="{2F8C19FF-47F6-4180-A715-42AE7C9444AC}" type="pres">
      <dgm:prSet presAssocID="{9CDC333A-AA44-4299-9185-9D1FB794FAD6}" presName="root2" presStyleCnt="0"/>
      <dgm:spPr/>
    </dgm:pt>
    <dgm:pt modelId="{BD254DB9-CE43-4574-AE62-81DF4D15DBC8}" type="pres">
      <dgm:prSet presAssocID="{9CDC333A-AA44-4299-9185-9D1FB794FAD6}" presName="LevelTwoTextNode" presStyleLbl="node2" presStyleIdx="2" presStyleCnt="3">
        <dgm:presLayoutVars>
          <dgm:chPref val="3"/>
        </dgm:presLayoutVars>
      </dgm:prSet>
      <dgm:spPr/>
    </dgm:pt>
    <dgm:pt modelId="{033DDC0D-9E10-4E84-9279-AA64D207F96C}" type="pres">
      <dgm:prSet presAssocID="{9CDC333A-AA44-4299-9185-9D1FB794FAD6}" presName="level3hierChild" presStyleCnt="0"/>
      <dgm:spPr/>
    </dgm:pt>
  </dgm:ptLst>
  <dgm:cxnLst>
    <dgm:cxn modelId="{9FA8CB06-0937-45BE-A743-19B3CD702FEB}" type="presOf" srcId="{A0D8272B-DDDB-470B-B209-3B06BEC2875F}" destId="{2F45021E-445D-4D86-BE36-7836B9C0D96D}" srcOrd="1" destOrd="0" presId="urn:microsoft.com/office/officeart/2008/layout/HorizontalMultiLevelHierarchy"/>
    <dgm:cxn modelId="{81886310-F9FF-46F0-975D-20FD96A30E55}" type="presOf" srcId="{B6C36A69-36B2-44B4-9163-2BA545DD1033}" destId="{776D022E-604C-4405-8DAB-413071EF1018}" srcOrd="0" destOrd="0" presId="urn:microsoft.com/office/officeart/2008/layout/HorizontalMultiLevelHierarchy"/>
    <dgm:cxn modelId="{0F501F1F-8478-47AB-955A-BCE0AADC891A}" type="presOf" srcId="{A0D8272B-DDDB-470B-B209-3B06BEC2875F}" destId="{AE4A1759-0F04-4147-98A9-0680517D3915}" srcOrd="0" destOrd="0" presId="urn:microsoft.com/office/officeart/2008/layout/HorizontalMultiLevelHierarchy"/>
    <dgm:cxn modelId="{30C78A28-722A-4D42-BDCA-EA92B0B45BB9}" srcId="{049CF4B4-F5BB-4D50-ACA6-E03C433E98E2}" destId="{057FBFF3-4D95-4887-B291-B520E50699A4}" srcOrd="1" destOrd="0" parTransId="{95F69D27-B3ED-4042-8B4B-B04123AFDF16}" sibTransId="{ED6AB543-0595-4CFD-B560-9B0CAD21383A}"/>
    <dgm:cxn modelId="{04B7C56D-D3FC-4F28-8E91-F9B02AE55B51}" type="presOf" srcId="{057FBFF3-4D95-4887-B291-B520E50699A4}" destId="{3E344035-20E3-4EBE-B1E6-E4840A43B0E5}" srcOrd="0" destOrd="0" presId="urn:microsoft.com/office/officeart/2008/layout/HorizontalMultiLevelHierarchy"/>
    <dgm:cxn modelId="{18DDDF51-9F43-4BFB-A389-A8123B0B6068}" srcId="{B01F1ACB-03E1-4162-82CE-C8438B3BF443}" destId="{049CF4B4-F5BB-4D50-ACA6-E03C433E98E2}" srcOrd="0" destOrd="0" parTransId="{DA028990-8244-4336-B889-2570B90DF902}" sibTransId="{E336DF3F-CAC8-4692-9675-531AC98C4E93}"/>
    <dgm:cxn modelId="{5E6CE452-D5BD-49D9-8C4E-F88DE26ABF0C}" srcId="{049CF4B4-F5BB-4D50-ACA6-E03C433E98E2}" destId="{9CDC333A-AA44-4299-9185-9D1FB794FAD6}" srcOrd="2" destOrd="0" parTransId="{B6C36A69-36B2-44B4-9163-2BA545DD1033}" sibTransId="{44292C57-277A-4273-AFA0-E54C3DBA578C}"/>
    <dgm:cxn modelId="{51088E56-51E4-40C8-BAA8-54A55554BC0D}" type="presOf" srcId="{95F69D27-B3ED-4042-8B4B-B04123AFDF16}" destId="{397DDCE7-3D5A-43A3-A025-CE686A016E3B}" srcOrd="0" destOrd="0" presId="urn:microsoft.com/office/officeart/2008/layout/HorizontalMultiLevelHierarchy"/>
    <dgm:cxn modelId="{D8445597-83B8-4409-86EF-59A0E63B5520}" type="presOf" srcId="{B6C36A69-36B2-44B4-9163-2BA545DD1033}" destId="{F39ABC5A-9BEC-46E4-983F-5992125332D7}" srcOrd="1" destOrd="0" presId="urn:microsoft.com/office/officeart/2008/layout/HorizontalMultiLevelHierarchy"/>
    <dgm:cxn modelId="{8D9BBEA6-5C8B-4D1F-B49B-9AA40F0B6AD1}" type="presOf" srcId="{9CDC333A-AA44-4299-9185-9D1FB794FAD6}" destId="{BD254DB9-CE43-4574-AE62-81DF4D15DBC8}" srcOrd="0" destOrd="0" presId="urn:microsoft.com/office/officeart/2008/layout/HorizontalMultiLevelHierarchy"/>
    <dgm:cxn modelId="{E52F0AA7-50A4-4205-B594-87B041A8714E}" type="presOf" srcId="{B01F1ACB-03E1-4162-82CE-C8438B3BF443}" destId="{C5BCD440-D860-46D6-8C18-113D3942022E}" srcOrd="0" destOrd="0" presId="urn:microsoft.com/office/officeart/2008/layout/HorizontalMultiLevelHierarchy"/>
    <dgm:cxn modelId="{30476ABE-4BD1-4A3D-970D-ECB31472C660}" srcId="{049CF4B4-F5BB-4D50-ACA6-E03C433E98E2}" destId="{41AFF9DC-E287-4B65-A65A-4A6E1D521528}" srcOrd="0" destOrd="0" parTransId="{A0D8272B-DDDB-470B-B209-3B06BEC2875F}" sibTransId="{B259F69D-33E1-4021-AA7F-A3BFD3ADB2BC}"/>
    <dgm:cxn modelId="{EEFB67BF-4C2B-45AF-8EAE-C79C6C4AEEE6}" type="presOf" srcId="{049CF4B4-F5BB-4D50-ACA6-E03C433E98E2}" destId="{19428C8F-5523-4B81-BE01-A220E601B6A8}" srcOrd="0" destOrd="0" presId="urn:microsoft.com/office/officeart/2008/layout/HorizontalMultiLevelHierarchy"/>
    <dgm:cxn modelId="{619F56C4-DB4E-4D1E-8A1C-177ACBE69D3E}" type="presOf" srcId="{41AFF9DC-E287-4B65-A65A-4A6E1D521528}" destId="{6901C53F-046F-4796-984A-C7FCEE1997C4}" srcOrd="0" destOrd="0" presId="urn:microsoft.com/office/officeart/2008/layout/HorizontalMultiLevelHierarchy"/>
    <dgm:cxn modelId="{746526FD-DAA6-4ED1-8846-0E67495693B4}" type="presOf" srcId="{95F69D27-B3ED-4042-8B4B-B04123AFDF16}" destId="{E3DC2B59-BBBF-4EE7-BF75-124343944AB1}" srcOrd="1" destOrd="0" presId="urn:microsoft.com/office/officeart/2008/layout/HorizontalMultiLevelHierarchy"/>
    <dgm:cxn modelId="{3D151042-D51F-4465-9E65-1FA9749BDF3E}" type="presParOf" srcId="{C5BCD440-D860-46D6-8C18-113D3942022E}" destId="{89ACEFA9-8067-44F5-85AF-9A62F9397F4C}" srcOrd="0" destOrd="0" presId="urn:microsoft.com/office/officeart/2008/layout/HorizontalMultiLevelHierarchy"/>
    <dgm:cxn modelId="{E154AA8E-E4AE-4523-A878-DDA5CBA0EE10}" type="presParOf" srcId="{89ACEFA9-8067-44F5-85AF-9A62F9397F4C}" destId="{19428C8F-5523-4B81-BE01-A220E601B6A8}" srcOrd="0" destOrd="0" presId="urn:microsoft.com/office/officeart/2008/layout/HorizontalMultiLevelHierarchy"/>
    <dgm:cxn modelId="{39AB1910-DB36-40C7-BF4E-3F91588A10CB}" type="presParOf" srcId="{89ACEFA9-8067-44F5-85AF-9A62F9397F4C}" destId="{FE7FBBD6-8A17-4ACE-9BC1-6BAB9EF4BB0F}" srcOrd="1" destOrd="0" presId="urn:microsoft.com/office/officeart/2008/layout/HorizontalMultiLevelHierarchy"/>
    <dgm:cxn modelId="{A7B96D7D-10EA-4660-8F57-B03387F6BE1E}" type="presParOf" srcId="{FE7FBBD6-8A17-4ACE-9BC1-6BAB9EF4BB0F}" destId="{AE4A1759-0F04-4147-98A9-0680517D3915}" srcOrd="0" destOrd="0" presId="urn:microsoft.com/office/officeart/2008/layout/HorizontalMultiLevelHierarchy"/>
    <dgm:cxn modelId="{5A015E00-AE61-479A-BEBF-BCDAB8A06F9C}" type="presParOf" srcId="{AE4A1759-0F04-4147-98A9-0680517D3915}" destId="{2F45021E-445D-4D86-BE36-7836B9C0D96D}" srcOrd="0" destOrd="0" presId="urn:microsoft.com/office/officeart/2008/layout/HorizontalMultiLevelHierarchy"/>
    <dgm:cxn modelId="{E3346C81-B307-403E-BE8C-C6A94D1D0520}" type="presParOf" srcId="{FE7FBBD6-8A17-4ACE-9BC1-6BAB9EF4BB0F}" destId="{4888DC5E-B340-41A1-A702-4EBDE522C607}" srcOrd="1" destOrd="0" presId="urn:microsoft.com/office/officeart/2008/layout/HorizontalMultiLevelHierarchy"/>
    <dgm:cxn modelId="{6DFB2B9A-FE24-41BB-A25E-7C27B8929D65}" type="presParOf" srcId="{4888DC5E-B340-41A1-A702-4EBDE522C607}" destId="{6901C53F-046F-4796-984A-C7FCEE1997C4}" srcOrd="0" destOrd="0" presId="urn:microsoft.com/office/officeart/2008/layout/HorizontalMultiLevelHierarchy"/>
    <dgm:cxn modelId="{13CB7A3C-3EFA-4380-AE79-3CBE3CCD2CF4}" type="presParOf" srcId="{4888DC5E-B340-41A1-A702-4EBDE522C607}" destId="{053F4A69-00C9-435F-9998-11E0E7B5A891}" srcOrd="1" destOrd="0" presId="urn:microsoft.com/office/officeart/2008/layout/HorizontalMultiLevelHierarchy"/>
    <dgm:cxn modelId="{AC2B3598-20A0-4631-880C-383CA2C0AB78}" type="presParOf" srcId="{FE7FBBD6-8A17-4ACE-9BC1-6BAB9EF4BB0F}" destId="{397DDCE7-3D5A-43A3-A025-CE686A016E3B}" srcOrd="2" destOrd="0" presId="urn:microsoft.com/office/officeart/2008/layout/HorizontalMultiLevelHierarchy"/>
    <dgm:cxn modelId="{16DACEB2-66FF-4234-8B07-C04678C3BE78}" type="presParOf" srcId="{397DDCE7-3D5A-43A3-A025-CE686A016E3B}" destId="{E3DC2B59-BBBF-4EE7-BF75-124343944AB1}" srcOrd="0" destOrd="0" presId="urn:microsoft.com/office/officeart/2008/layout/HorizontalMultiLevelHierarchy"/>
    <dgm:cxn modelId="{C71C464C-234F-4E6E-8213-C5D9235F5E89}" type="presParOf" srcId="{FE7FBBD6-8A17-4ACE-9BC1-6BAB9EF4BB0F}" destId="{01019344-3E10-40DC-A96D-60EB5ABE61C2}" srcOrd="3" destOrd="0" presId="urn:microsoft.com/office/officeart/2008/layout/HorizontalMultiLevelHierarchy"/>
    <dgm:cxn modelId="{B99C3BEE-9F68-4A3E-A47A-E9C53A8C04E5}" type="presParOf" srcId="{01019344-3E10-40DC-A96D-60EB5ABE61C2}" destId="{3E344035-20E3-4EBE-B1E6-E4840A43B0E5}" srcOrd="0" destOrd="0" presId="urn:microsoft.com/office/officeart/2008/layout/HorizontalMultiLevelHierarchy"/>
    <dgm:cxn modelId="{20A0B0B8-B7C5-447F-9423-0B389E3D932B}" type="presParOf" srcId="{01019344-3E10-40DC-A96D-60EB5ABE61C2}" destId="{E3258C1D-B29F-4FC7-A4B1-7A2C64CF06A8}" srcOrd="1" destOrd="0" presId="urn:microsoft.com/office/officeart/2008/layout/HorizontalMultiLevelHierarchy"/>
    <dgm:cxn modelId="{50856C60-EA20-4D09-BFC5-20B729A6AF81}" type="presParOf" srcId="{FE7FBBD6-8A17-4ACE-9BC1-6BAB9EF4BB0F}" destId="{776D022E-604C-4405-8DAB-413071EF1018}" srcOrd="4" destOrd="0" presId="urn:microsoft.com/office/officeart/2008/layout/HorizontalMultiLevelHierarchy"/>
    <dgm:cxn modelId="{21941F0D-CEFD-49F2-9F39-F847D673A6EB}" type="presParOf" srcId="{776D022E-604C-4405-8DAB-413071EF1018}" destId="{F39ABC5A-9BEC-46E4-983F-5992125332D7}" srcOrd="0" destOrd="0" presId="urn:microsoft.com/office/officeart/2008/layout/HorizontalMultiLevelHierarchy"/>
    <dgm:cxn modelId="{1D300D13-A84D-4F88-885F-4784D5CC67DD}" type="presParOf" srcId="{FE7FBBD6-8A17-4ACE-9BC1-6BAB9EF4BB0F}" destId="{2F8C19FF-47F6-4180-A715-42AE7C9444AC}" srcOrd="5" destOrd="0" presId="urn:microsoft.com/office/officeart/2008/layout/HorizontalMultiLevelHierarchy"/>
    <dgm:cxn modelId="{D9312327-7A13-484E-81AA-682FE6F671B7}" type="presParOf" srcId="{2F8C19FF-47F6-4180-A715-42AE7C9444AC}" destId="{BD254DB9-CE43-4574-AE62-81DF4D15DBC8}" srcOrd="0" destOrd="0" presId="urn:microsoft.com/office/officeart/2008/layout/HorizontalMultiLevelHierarchy"/>
    <dgm:cxn modelId="{3D4D9417-5A03-480E-90A2-5808F80C1DC4}" type="presParOf" srcId="{2F8C19FF-47F6-4180-A715-42AE7C9444AC}" destId="{033DDC0D-9E10-4E84-9279-AA64D207F96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C84FCFD-3047-48A6-B698-31094DFE11FA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C0F4794-33C7-4168-9F31-CA9CD4FA3892}">
      <dgm:prSet phldrT="[Text]"/>
      <dgm:spPr/>
      <dgm:t>
        <a:bodyPr/>
        <a:lstStyle/>
        <a:p>
          <a:r>
            <a:rPr lang="ru-RU"/>
            <a:t>Предобработка снимка</a:t>
          </a:r>
          <a:endParaRPr lang="en-US"/>
        </a:p>
      </dgm:t>
    </dgm:pt>
    <dgm:pt modelId="{BC2809C0-A2F8-41D5-8CB2-BB174C6C8721}" type="parTrans" cxnId="{675ED9AC-0057-49B8-8C91-7F2BDDB00E12}">
      <dgm:prSet/>
      <dgm:spPr/>
      <dgm:t>
        <a:bodyPr/>
        <a:lstStyle/>
        <a:p>
          <a:endParaRPr lang="en-US"/>
        </a:p>
      </dgm:t>
    </dgm:pt>
    <dgm:pt modelId="{71E58C86-65A4-4103-8BD2-5ADA094B6FC1}" type="sibTrans" cxnId="{675ED9AC-0057-49B8-8C91-7F2BDDB00E12}">
      <dgm:prSet/>
      <dgm:spPr/>
      <dgm:t>
        <a:bodyPr/>
        <a:lstStyle/>
        <a:p>
          <a:endParaRPr lang="en-US"/>
        </a:p>
      </dgm:t>
    </dgm:pt>
    <dgm:pt modelId="{F4419E33-AF00-462E-93B3-5E786185D8E8}">
      <dgm:prSet phldrT="[Text]"/>
      <dgm:spPr/>
      <dgm:t>
        <a:bodyPr/>
        <a:lstStyle/>
        <a:p>
          <a:r>
            <a:rPr lang="ru-RU"/>
            <a:t>Выделение области конверта (опц)</a:t>
          </a:r>
          <a:endParaRPr lang="en-US"/>
        </a:p>
      </dgm:t>
    </dgm:pt>
    <dgm:pt modelId="{61280F4B-6F88-4026-9F64-5B610E2724BB}" type="parTrans" cxnId="{7DBF233E-4B74-4A1D-84C8-28F99A90298E}">
      <dgm:prSet/>
      <dgm:spPr/>
      <dgm:t>
        <a:bodyPr/>
        <a:lstStyle/>
        <a:p>
          <a:endParaRPr lang="en-US"/>
        </a:p>
      </dgm:t>
    </dgm:pt>
    <dgm:pt modelId="{9FDE75D4-93F4-4F06-92AC-3BE9559A3DFB}" type="sibTrans" cxnId="{7DBF233E-4B74-4A1D-84C8-28F99A90298E}">
      <dgm:prSet/>
      <dgm:spPr/>
      <dgm:t>
        <a:bodyPr/>
        <a:lstStyle/>
        <a:p>
          <a:endParaRPr lang="en-US"/>
        </a:p>
      </dgm:t>
    </dgm:pt>
    <dgm:pt modelId="{389E4B2A-E41C-4382-9323-93FF3742D538}">
      <dgm:prSet phldrT="[Text]"/>
      <dgm:spPr/>
      <dgm:t>
        <a:bodyPr/>
        <a:lstStyle/>
        <a:p>
          <a:r>
            <a:rPr lang="ru-RU"/>
            <a:t>Компенсация угла поворота</a:t>
          </a:r>
          <a:endParaRPr lang="en-US"/>
        </a:p>
      </dgm:t>
    </dgm:pt>
    <dgm:pt modelId="{2958C2FF-D998-4A47-868C-06F0BD51DC58}" type="parTrans" cxnId="{AE8298F8-B39D-4262-A493-74105D082503}">
      <dgm:prSet/>
      <dgm:spPr/>
      <dgm:t>
        <a:bodyPr/>
        <a:lstStyle/>
        <a:p>
          <a:endParaRPr lang="en-US"/>
        </a:p>
      </dgm:t>
    </dgm:pt>
    <dgm:pt modelId="{3A07661E-05C8-4187-9F4D-5DFA6DAF23DC}" type="sibTrans" cxnId="{AE8298F8-B39D-4262-A493-74105D082503}">
      <dgm:prSet/>
      <dgm:spPr/>
      <dgm:t>
        <a:bodyPr/>
        <a:lstStyle/>
        <a:p>
          <a:endParaRPr lang="en-US"/>
        </a:p>
      </dgm:t>
    </dgm:pt>
    <dgm:pt modelId="{2474417D-4EB5-4A59-A4F4-5DB905B50A37}">
      <dgm:prSet phldrT="[Text]"/>
      <dgm:spPr/>
      <dgm:t>
        <a:bodyPr/>
        <a:lstStyle/>
        <a:p>
          <a:r>
            <a:rPr lang="ru-RU"/>
            <a:t>Фильтрация шума</a:t>
          </a:r>
          <a:endParaRPr lang="en-US"/>
        </a:p>
      </dgm:t>
    </dgm:pt>
    <dgm:pt modelId="{E9822F9A-4D6D-4E55-A849-335C86919862}" type="parTrans" cxnId="{B01B353B-6631-43D5-95EB-979C8B91A78A}">
      <dgm:prSet/>
      <dgm:spPr/>
      <dgm:t>
        <a:bodyPr/>
        <a:lstStyle/>
        <a:p>
          <a:endParaRPr lang="en-US"/>
        </a:p>
      </dgm:t>
    </dgm:pt>
    <dgm:pt modelId="{9062CBA6-0441-4F79-9601-C945BE7C5962}" type="sibTrans" cxnId="{B01B353B-6631-43D5-95EB-979C8B91A78A}">
      <dgm:prSet/>
      <dgm:spPr/>
      <dgm:t>
        <a:bodyPr/>
        <a:lstStyle/>
        <a:p>
          <a:endParaRPr lang="en-US"/>
        </a:p>
      </dgm:t>
    </dgm:pt>
    <dgm:pt modelId="{D57F9235-6628-4A5D-9EF8-F59D6375D8BA}" type="pres">
      <dgm:prSet presAssocID="{CC84FCFD-3047-48A6-B698-31094DFE11FA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8D28DE0-5B80-48F3-A80B-0748090BFCFC}" type="pres">
      <dgm:prSet presAssocID="{EC0F4794-33C7-4168-9F31-CA9CD4FA3892}" presName="root1" presStyleCnt="0"/>
      <dgm:spPr/>
    </dgm:pt>
    <dgm:pt modelId="{78D46100-D666-4AF0-867C-1CD0A0C2A5E9}" type="pres">
      <dgm:prSet presAssocID="{EC0F4794-33C7-4168-9F31-CA9CD4FA3892}" presName="LevelOneTextNode" presStyleLbl="node0" presStyleIdx="0" presStyleCnt="1">
        <dgm:presLayoutVars>
          <dgm:chPref val="3"/>
        </dgm:presLayoutVars>
      </dgm:prSet>
      <dgm:spPr/>
    </dgm:pt>
    <dgm:pt modelId="{19DB6695-4A9D-4548-8BCD-ED0AE3A4605E}" type="pres">
      <dgm:prSet presAssocID="{EC0F4794-33C7-4168-9F31-CA9CD4FA3892}" presName="level2hierChild" presStyleCnt="0"/>
      <dgm:spPr/>
    </dgm:pt>
    <dgm:pt modelId="{955091FC-2708-4CE1-804A-107D06597F61}" type="pres">
      <dgm:prSet presAssocID="{61280F4B-6F88-4026-9F64-5B610E2724BB}" presName="conn2-1" presStyleLbl="parChTrans1D2" presStyleIdx="0" presStyleCnt="3"/>
      <dgm:spPr/>
    </dgm:pt>
    <dgm:pt modelId="{E523A2B6-DABA-4239-BAFE-E626B3E831A1}" type="pres">
      <dgm:prSet presAssocID="{61280F4B-6F88-4026-9F64-5B610E2724BB}" presName="connTx" presStyleLbl="parChTrans1D2" presStyleIdx="0" presStyleCnt="3"/>
      <dgm:spPr/>
    </dgm:pt>
    <dgm:pt modelId="{2C94B978-2DD0-4EE9-BE6F-555A0F5FF72D}" type="pres">
      <dgm:prSet presAssocID="{F4419E33-AF00-462E-93B3-5E786185D8E8}" presName="root2" presStyleCnt="0"/>
      <dgm:spPr/>
    </dgm:pt>
    <dgm:pt modelId="{A9948A8F-2CF1-4BB1-B48A-BD98DB9BB761}" type="pres">
      <dgm:prSet presAssocID="{F4419E33-AF00-462E-93B3-5E786185D8E8}" presName="LevelTwoTextNode" presStyleLbl="node2" presStyleIdx="0" presStyleCnt="3">
        <dgm:presLayoutVars>
          <dgm:chPref val="3"/>
        </dgm:presLayoutVars>
      </dgm:prSet>
      <dgm:spPr/>
    </dgm:pt>
    <dgm:pt modelId="{F821D5E1-44DF-4566-974D-E45F41071A9D}" type="pres">
      <dgm:prSet presAssocID="{F4419E33-AF00-462E-93B3-5E786185D8E8}" presName="level3hierChild" presStyleCnt="0"/>
      <dgm:spPr/>
    </dgm:pt>
    <dgm:pt modelId="{33860D62-053C-490B-B986-60DEF8A59D5B}" type="pres">
      <dgm:prSet presAssocID="{2958C2FF-D998-4A47-868C-06F0BD51DC58}" presName="conn2-1" presStyleLbl="parChTrans1D2" presStyleIdx="1" presStyleCnt="3"/>
      <dgm:spPr/>
    </dgm:pt>
    <dgm:pt modelId="{1C1E4401-E1C2-48F0-B252-9FCE7ECCF174}" type="pres">
      <dgm:prSet presAssocID="{2958C2FF-D998-4A47-868C-06F0BD51DC58}" presName="connTx" presStyleLbl="parChTrans1D2" presStyleIdx="1" presStyleCnt="3"/>
      <dgm:spPr/>
    </dgm:pt>
    <dgm:pt modelId="{2548F94B-21F7-4D57-A828-CB6B0EB2D48E}" type="pres">
      <dgm:prSet presAssocID="{389E4B2A-E41C-4382-9323-93FF3742D538}" presName="root2" presStyleCnt="0"/>
      <dgm:spPr/>
    </dgm:pt>
    <dgm:pt modelId="{795BABFF-3D34-42A4-A546-9D79A8E4632F}" type="pres">
      <dgm:prSet presAssocID="{389E4B2A-E41C-4382-9323-93FF3742D538}" presName="LevelTwoTextNode" presStyleLbl="node2" presStyleIdx="1" presStyleCnt="3">
        <dgm:presLayoutVars>
          <dgm:chPref val="3"/>
        </dgm:presLayoutVars>
      </dgm:prSet>
      <dgm:spPr/>
    </dgm:pt>
    <dgm:pt modelId="{083329B5-3522-46F3-AB31-E991DB728DD6}" type="pres">
      <dgm:prSet presAssocID="{389E4B2A-E41C-4382-9323-93FF3742D538}" presName="level3hierChild" presStyleCnt="0"/>
      <dgm:spPr/>
    </dgm:pt>
    <dgm:pt modelId="{4286C6BD-7096-4701-BDA5-16B773BF7A29}" type="pres">
      <dgm:prSet presAssocID="{E9822F9A-4D6D-4E55-A849-335C86919862}" presName="conn2-1" presStyleLbl="parChTrans1D2" presStyleIdx="2" presStyleCnt="3"/>
      <dgm:spPr/>
    </dgm:pt>
    <dgm:pt modelId="{35336F62-4988-425A-B56B-B3F6BC3F8337}" type="pres">
      <dgm:prSet presAssocID="{E9822F9A-4D6D-4E55-A849-335C86919862}" presName="connTx" presStyleLbl="parChTrans1D2" presStyleIdx="2" presStyleCnt="3"/>
      <dgm:spPr/>
    </dgm:pt>
    <dgm:pt modelId="{5E3E32B2-387A-4DC0-AA23-65133D8ECEF9}" type="pres">
      <dgm:prSet presAssocID="{2474417D-4EB5-4A59-A4F4-5DB905B50A37}" presName="root2" presStyleCnt="0"/>
      <dgm:spPr/>
    </dgm:pt>
    <dgm:pt modelId="{65F1D0C9-2E78-4AFA-B00E-4E958D8C9956}" type="pres">
      <dgm:prSet presAssocID="{2474417D-4EB5-4A59-A4F4-5DB905B50A37}" presName="LevelTwoTextNode" presStyleLbl="node2" presStyleIdx="2" presStyleCnt="3">
        <dgm:presLayoutVars>
          <dgm:chPref val="3"/>
        </dgm:presLayoutVars>
      </dgm:prSet>
      <dgm:spPr/>
    </dgm:pt>
    <dgm:pt modelId="{8CB5B2A1-2D6E-4A88-BB46-D86F5DDBCAD3}" type="pres">
      <dgm:prSet presAssocID="{2474417D-4EB5-4A59-A4F4-5DB905B50A37}" presName="level3hierChild" presStyleCnt="0"/>
      <dgm:spPr/>
    </dgm:pt>
  </dgm:ptLst>
  <dgm:cxnLst>
    <dgm:cxn modelId="{40D6F806-A749-4E94-A2C7-37745CB82669}" type="presOf" srcId="{EC0F4794-33C7-4168-9F31-CA9CD4FA3892}" destId="{78D46100-D666-4AF0-867C-1CD0A0C2A5E9}" srcOrd="0" destOrd="0" presId="urn:microsoft.com/office/officeart/2008/layout/HorizontalMultiLevelHierarchy"/>
    <dgm:cxn modelId="{B01B353B-6631-43D5-95EB-979C8B91A78A}" srcId="{EC0F4794-33C7-4168-9F31-CA9CD4FA3892}" destId="{2474417D-4EB5-4A59-A4F4-5DB905B50A37}" srcOrd="2" destOrd="0" parTransId="{E9822F9A-4D6D-4E55-A849-335C86919862}" sibTransId="{9062CBA6-0441-4F79-9601-C945BE7C5962}"/>
    <dgm:cxn modelId="{7DBF233E-4B74-4A1D-84C8-28F99A90298E}" srcId="{EC0F4794-33C7-4168-9F31-CA9CD4FA3892}" destId="{F4419E33-AF00-462E-93B3-5E786185D8E8}" srcOrd="0" destOrd="0" parTransId="{61280F4B-6F88-4026-9F64-5B610E2724BB}" sibTransId="{9FDE75D4-93F4-4F06-92AC-3BE9559A3DFB}"/>
    <dgm:cxn modelId="{C264EE43-A668-49AD-B133-FCFC87F1C596}" type="presOf" srcId="{CC84FCFD-3047-48A6-B698-31094DFE11FA}" destId="{D57F9235-6628-4A5D-9EF8-F59D6375D8BA}" srcOrd="0" destOrd="0" presId="urn:microsoft.com/office/officeart/2008/layout/HorizontalMultiLevelHierarchy"/>
    <dgm:cxn modelId="{B05E7A46-FAFE-43C3-A320-9D232779A7D3}" type="presOf" srcId="{2958C2FF-D998-4A47-868C-06F0BD51DC58}" destId="{33860D62-053C-490B-B986-60DEF8A59D5B}" srcOrd="0" destOrd="0" presId="urn:microsoft.com/office/officeart/2008/layout/HorizontalMultiLevelHierarchy"/>
    <dgm:cxn modelId="{36487369-F19A-4382-B2B0-BD5AD64F55C6}" type="presOf" srcId="{E9822F9A-4D6D-4E55-A849-335C86919862}" destId="{4286C6BD-7096-4701-BDA5-16B773BF7A29}" srcOrd="0" destOrd="0" presId="urn:microsoft.com/office/officeart/2008/layout/HorizontalMultiLevelHierarchy"/>
    <dgm:cxn modelId="{1C874654-C4FC-4F0A-9CF4-332D12851284}" type="presOf" srcId="{2958C2FF-D998-4A47-868C-06F0BD51DC58}" destId="{1C1E4401-E1C2-48F0-B252-9FCE7ECCF174}" srcOrd="1" destOrd="0" presId="urn:microsoft.com/office/officeart/2008/layout/HorizontalMultiLevelHierarchy"/>
    <dgm:cxn modelId="{6BDA448A-7E4B-4DF9-9619-6E3DEF9C8508}" type="presOf" srcId="{61280F4B-6F88-4026-9F64-5B610E2724BB}" destId="{E523A2B6-DABA-4239-BAFE-E626B3E831A1}" srcOrd="1" destOrd="0" presId="urn:microsoft.com/office/officeart/2008/layout/HorizontalMultiLevelHierarchy"/>
    <dgm:cxn modelId="{29A60394-3EB8-4664-A768-E07B65EDDE72}" type="presOf" srcId="{F4419E33-AF00-462E-93B3-5E786185D8E8}" destId="{A9948A8F-2CF1-4BB1-B48A-BD98DB9BB761}" srcOrd="0" destOrd="0" presId="urn:microsoft.com/office/officeart/2008/layout/HorizontalMultiLevelHierarchy"/>
    <dgm:cxn modelId="{675ED9AC-0057-49B8-8C91-7F2BDDB00E12}" srcId="{CC84FCFD-3047-48A6-B698-31094DFE11FA}" destId="{EC0F4794-33C7-4168-9F31-CA9CD4FA3892}" srcOrd="0" destOrd="0" parTransId="{BC2809C0-A2F8-41D5-8CB2-BB174C6C8721}" sibTransId="{71E58C86-65A4-4103-8BD2-5ADA094B6FC1}"/>
    <dgm:cxn modelId="{7C5D52C5-4985-4176-85F4-A1B40CF9E4FD}" type="presOf" srcId="{61280F4B-6F88-4026-9F64-5B610E2724BB}" destId="{955091FC-2708-4CE1-804A-107D06597F61}" srcOrd="0" destOrd="0" presId="urn:microsoft.com/office/officeart/2008/layout/HorizontalMultiLevelHierarchy"/>
    <dgm:cxn modelId="{1AFA4ED9-D5B2-4DC9-B362-3350F7DB3FBC}" type="presOf" srcId="{2474417D-4EB5-4A59-A4F4-5DB905B50A37}" destId="{65F1D0C9-2E78-4AFA-B00E-4E958D8C9956}" srcOrd="0" destOrd="0" presId="urn:microsoft.com/office/officeart/2008/layout/HorizontalMultiLevelHierarchy"/>
    <dgm:cxn modelId="{DA2D3BF2-59D3-4B07-A908-3AF301453804}" type="presOf" srcId="{389E4B2A-E41C-4382-9323-93FF3742D538}" destId="{795BABFF-3D34-42A4-A546-9D79A8E4632F}" srcOrd="0" destOrd="0" presId="urn:microsoft.com/office/officeart/2008/layout/HorizontalMultiLevelHierarchy"/>
    <dgm:cxn modelId="{AE8298F8-B39D-4262-A493-74105D082503}" srcId="{EC0F4794-33C7-4168-9F31-CA9CD4FA3892}" destId="{389E4B2A-E41C-4382-9323-93FF3742D538}" srcOrd="1" destOrd="0" parTransId="{2958C2FF-D998-4A47-868C-06F0BD51DC58}" sibTransId="{3A07661E-05C8-4187-9F4D-5DFA6DAF23DC}"/>
    <dgm:cxn modelId="{6E6747FB-664D-4273-8D41-2C74826D6175}" type="presOf" srcId="{E9822F9A-4D6D-4E55-A849-335C86919862}" destId="{35336F62-4988-425A-B56B-B3F6BC3F8337}" srcOrd="1" destOrd="0" presId="urn:microsoft.com/office/officeart/2008/layout/HorizontalMultiLevelHierarchy"/>
    <dgm:cxn modelId="{42079082-99DD-4CDB-88DF-3E592412717B}" type="presParOf" srcId="{D57F9235-6628-4A5D-9EF8-F59D6375D8BA}" destId="{68D28DE0-5B80-48F3-A80B-0748090BFCFC}" srcOrd="0" destOrd="0" presId="urn:microsoft.com/office/officeart/2008/layout/HorizontalMultiLevelHierarchy"/>
    <dgm:cxn modelId="{652095DC-FE10-47FF-8D3C-50B069282323}" type="presParOf" srcId="{68D28DE0-5B80-48F3-A80B-0748090BFCFC}" destId="{78D46100-D666-4AF0-867C-1CD0A0C2A5E9}" srcOrd="0" destOrd="0" presId="urn:microsoft.com/office/officeart/2008/layout/HorizontalMultiLevelHierarchy"/>
    <dgm:cxn modelId="{055C9BCE-609F-419F-B4B5-774347C6FB3C}" type="presParOf" srcId="{68D28DE0-5B80-48F3-A80B-0748090BFCFC}" destId="{19DB6695-4A9D-4548-8BCD-ED0AE3A4605E}" srcOrd="1" destOrd="0" presId="urn:microsoft.com/office/officeart/2008/layout/HorizontalMultiLevelHierarchy"/>
    <dgm:cxn modelId="{5CBEFE41-F4EE-4128-B5B3-E4FD1B305353}" type="presParOf" srcId="{19DB6695-4A9D-4548-8BCD-ED0AE3A4605E}" destId="{955091FC-2708-4CE1-804A-107D06597F61}" srcOrd="0" destOrd="0" presId="urn:microsoft.com/office/officeart/2008/layout/HorizontalMultiLevelHierarchy"/>
    <dgm:cxn modelId="{D25C454F-8DA3-4CD0-A1B3-9212AB44088B}" type="presParOf" srcId="{955091FC-2708-4CE1-804A-107D06597F61}" destId="{E523A2B6-DABA-4239-BAFE-E626B3E831A1}" srcOrd="0" destOrd="0" presId="urn:microsoft.com/office/officeart/2008/layout/HorizontalMultiLevelHierarchy"/>
    <dgm:cxn modelId="{6B60DB33-5027-4734-AAD5-50E8FDDD9FA8}" type="presParOf" srcId="{19DB6695-4A9D-4548-8BCD-ED0AE3A4605E}" destId="{2C94B978-2DD0-4EE9-BE6F-555A0F5FF72D}" srcOrd="1" destOrd="0" presId="urn:microsoft.com/office/officeart/2008/layout/HorizontalMultiLevelHierarchy"/>
    <dgm:cxn modelId="{5DFD83CD-BEE3-4F2E-8A9A-CDDE9BB50C1E}" type="presParOf" srcId="{2C94B978-2DD0-4EE9-BE6F-555A0F5FF72D}" destId="{A9948A8F-2CF1-4BB1-B48A-BD98DB9BB761}" srcOrd="0" destOrd="0" presId="urn:microsoft.com/office/officeart/2008/layout/HorizontalMultiLevelHierarchy"/>
    <dgm:cxn modelId="{5A6DA149-7EA9-4A7B-906A-838064989AF0}" type="presParOf" srcId="{2C94B978-2DD0-4EE9-BE6F-555A0F5FF72D}" destId="{F821D5E1-44DF-4566-974D-E45F41071A9D}" srcOrd="1" destOrd="0" presId="urn:microsoft.com/office/officeart/2008/layout/HorizontalMultiLevelHierarchy"/>
    <dgm:cxn modelId="{6A2DBEC5-FA2E-43A8-AE64-031B8A3C955A}" type="presParOf" srcId="{19DB6695-4A9D-4548-8BCD-ED0AE3A4605E}" destId="{33860D62-053C-490B-B986-60DEF8A59D5B}" srcOrd="2" destOrd="0" presId="urn:microsoft.com/office/officeart/2008/layout/HorizontalMultiLevelHierarchy"/>
    <dgm:cxn modelId="{884766C9-C48E-42F9-90B9-769C3BF27C47}" type="presParOf" srcId="{33860D62-053C-490B-B986-60DEF8A59D5B}" destId="{1C1E4401-E1C2-48F0-B252-9FCE7ECCF174}" srcOrd="0" destOrd="0" presId="urn:microsoft.com/office/officeart/2008/layout/HorizontalMultiLevelHierarchy"/>
    <dgm:cxn modelId="{FB517089-44FC-4C88-A4A2-3F6C8AA643AE}" type="presParOf" srcId="{19DB6695-4A9D-4548-8BCD-ED0AE3A4605E}" destId="{2548F94B-21F7-4D57-A828-CB6B0EB2D48E}" srcOrd="3" destOrd="0" presId="urn:microsoft.com/office/officeart/2008/layout/HorizontalMultiLevelHierarchy"/>
    <dgm:cxn modelId="{5D06D7F2-6E1C-4CE0-B356-D674EB034125}" type="presParOf" srcId="{2548F94B-21F7-4D57-A828-CB6B0EB2D48E}" destId="{795BABFF-3D34-42A4-A546-9D79A8E4632F}" srcOrd="0" destOrd="0" presId="urn:microsoft.com/office/officeart/2008/layout/HorizontalMultiLevelHierarchy"/>
    <dgm:cxn modelId="{46765BA0-0160-4687-A8B9-D6FAF61D9291}" type="presParOf" srcId="{2548F94B-21F7-4D57-A828-CB6B0EB2D48E}" destId="{083329B5-3522-46F3-AB31-E991DB728DD6}" srcOrd="1" destOrd="0" presId="urn:microsoft.com/office/officeart/2008/layout/HorizontalMultiLevelHierarchy"/>
    <dgm:cxn modelId="{5F29CB7C-B5A2-4AEA-9DB4-09CA8C3CF467}" type="presParOf" srcId="{19DB6695-4A9D-4548-8BCD-ED0AE3A4605E}" destId="{4286C6BD-7096-4701-BDA5-16B773BF7A29}" srcOrd="4" destOrd="0" presId="urn:microsoft.com/office/officeart/2008/layout/HorizontalMultiLevelHierarchy"/>
    <dgm:cxn modelId="{90121BF0-E9B7-4D48-BF74-1DB8F058FFEE}" type="presParOf" srcId="{4286C6BD-7096-4701-BDA5-16B773BF7A29}" destId="{35336F62-4988-425A-B56B-B3F6BC3F8337}" srcOrd="0" destOrd="0" presId="urn:microsoft.com/office/officeart/2008/layout/HorizontalMultiLevelHierarchy"/>
    <dgm:cxn modelId="{B57FCCCB-D1E7-469D-AFF5-58079A0D0633}" type="presParOf" srcId="{19DB6695-4A9D-4548-8BCD-ED0AE3A4605E}" destId="{5E3E32B2-387A-4DC0-AA23-65133D8ECEF9}" srcOrd="5" destOrd="0" presId="urn:microsoft.com/office/officeart/2008/layout/HorizontalMultiLevelHierarchy"/>
    <dgm:cxn modelId="{724F7BD3-E6E6-4EE0-A5D7-B27EA9B310E5}" type="presParOf" srcId="{5E3E32B2-387A-4DC0-AA23-65133D8ECEF9}" destId="{65F1D0C9-2E78-4AFA-B00E-4E958D8C9956}" srcOrd="0" destOrd="0" presId="urn:microsoft.com/office/officeart/2008/layout/HorizontalMultiLevelHierarchy"/>
    <dgm:cxn modelId="{18D5444A-787B-4457-912E-4AB8AE1A22C4}" type="presParOf" srcId="{5E3E32B2-387A-4DC0-AA23-65133D8ECEF9}" destId="{8CB5B2A1-2D6E-4A88-BB46-D86F5DDBCAD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481B7CDB-F3B5-46C9-A54E-0FE859ED92C2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45C7CAF-DF51-48A1-8827-A22E39AC5612}">
      <dgm:prSet phldrT="[Text]"/>
      <dgm:spPr/>
      <dgm:t>
        <a:bodyPr/>
        <a:lstStyle/>
        <a:p>
          <a:r>
            <a:rPr lang="ru-RU"/>
            <a:t>Определение областей с текстом</a:t>
          </a:r>
          <a:endParaRPr lang="en-US"/>
        </a:p>
      </dgm:t>
    </dgm:pt>
    <dgm:pt modelId="{DC8C15ED-5646-46F1-A260-969E7D787C77}" type="parTrans" cxnId="{16D141F6-E9AD-4461-9DB9-A7A3479280A1}">
      <dgm:prSet/>
      <dgm:spPr/>
      <dgm:t>
        <a:bodyPr/>
        <a:lstStyle/>
        <a:p>
          <a:endParaRPr lang="en-US"/>
        </a:p>
      </dgm:t>
    </dgm:pt>
    <dgm:pt modelId="{987A6BEA-D5D0-402C-86BE-1F52790201DE}" type="sibTrans" cxnId="{16D141F6-E9AD-4461-9DB9-A7A3479280A1}">
      <dgm:prSet/>
      <dgm:spPr/>
      <dgm:t>
        <a:bodyPr/>
        <a:lstStyle/>
        <a:p>
          <a:endParaRPr lang="en-US"/>
        </a:p>
      </dgm:t>
    </dgm:pt>
    <dgm:pt modelId="{B6721018-5FAF-4A61-83EC-C07F9DE9F595}">
      <dgm:prSet phldrT="[Text]"/>
      <dgm:spPr/>
      <dgm:t>
        <a:bodyPr/>
        <a:lstStyle/>
        <a:p>
          <a:r>
            <a:rPr lang="ru-RU"/>
            <a:t>Выбор режима опделения (ручной или автоматический)</a:t>
          </a:r>
          <a:endParaRPr lang="en-US"/>
        </a:p>
      </dgm:t>
    </dgm:pt>
    <dgm:pt modelId="{07913D62-D56C-485A-A96B-FCCD41B5CC32}" type="parTrans" cxnId="{370A974F-7C11-427C-A947-ABE9133AF95C}">
      <dgm:prSet/>
      <dgm:spPr/>
      <dgm:t>
        <a:bodyPr/>
        <a:lstStyle/>
        <a:p>
          <a:endParaRPr lang="en-US"/>
        </a:p>
      </dgm:t>
    </dgm:pt>
    <dgm:pt modelId="{5DB6B7AA-FCF3-4BB5-A631-268B5EFA7EDF}" type="sibTrans" cxnId="{370A974F-7C11-427C-A947-ABE9133AF95C}">
      <dgm:prSet/>
      <dgm:spPr/>
      <dgm:t>
        <a:bodyPr/>
        <a:lstStyle/>
        <a:p>
          <a:endParaRPr lang="en-US"/>
        </a:p>
      </dgm:t>
    </dgm:pt>
    <dgm:pt modelId="{F8EB440C-16B8-45D3-BC1C-7B7F9F400867}">
      <dgm:prSet phldrT="[Text]"/>
      <dgm:spPr/>
      <dgm:t>
        <a:bodyPr/>
        <a:lstStyle/>
        <a:p>
          <a:r>
            <a:rPr lang="ru-RU"/>
            <a:t>Разбиение области на строки</a:t>
          </a:r>
          <a:endParaRPr lang="en-US"/>
        </a:p>
      </dgm:t>
    </dgm:pt>
    <dgm:pt modelId="{D491FCE8-2AD5-4603-B469-83DBF266C8D4}" type="parTrans" cxnId="{4CB5DA4F-0B24-452D-9DDC-D315CDAD4CC7}">
      <dgm:prSet/>
      <dgm:spPr/>
      <dgm:t>
        <a:bodyPr/>
        <a:lstStyle/>
        <a:p>
          <a:endParaRPr lang="en-US"/>
        </a:p>
      </dgm:t>
    </dgm:pt>
    <dgm:pt modelId="{683AF560-C966-4D73-8AD8-0D19DFE5761C}" type="sibTrans" cxnId="{4CB5DA4F-0B24-452D-9DDC-D315CDAD4CC7}">
      <dgm:prSet/>
      <dgm:spPr/>
      <dgm:t>
        <a:bodyPr/>
        <a:lstStyle/>
        <a:p>
          <a:endParaRPr lang="en-US"/>
        </a:p>
      </dgm:t>
    </dgm:pt>
    <dgm:pt modelId="{373F78B0-B554-44C1-8B8D-F018A527770B}">
      <dgm:prSet phldrT="[Text]"/>
      <dgm:spPr/>
      <dgm:t>
        <a:bodyPr/>
        <a:lstStyle/>
        <a:p>
          <a:r>
            <a:rPr lang="ru-RU"/>
            <a:t>Разбиение строк на слова</a:t>
          </a:r>
          <a:endParaRPr lang="en-US"/>
        </a:p>
      </dgm:t>
    </dgm:pt>
    <dgm:pt modelId="{E52E0A5A-8C9C-42FD-9CE6-A53C958C3050}" type="parTrans" cxnId="{6A0CA391-5F69-424F-9459-4C3ECA1F107F}">
      <dgm:prSet/>
      <dgm:spPr/>
      <dgm:t>
        <a:bodyPr/>
        <a:lstStyle/>
        <a:p>
          <a:endParaRPr lang="en-US"/>
        </a:p>
      </dgm:t>
    </dgm:pt>
    <dgm:pt modelId="{80C60AFD-DB9E-4016-AEA2-CDCC704AACFA}" type="sibTrans" cxnId="{6A0CA391-5F69-424F-9459-4C3ECA1F107F}">
      <dgm:prSet/>
      <dgm:spPr/>
      <dgm:t>
        <a:bodyPr/>
        <a:lstStyle/>
        <a:p>
          <a:endParaRPr lang="en-US"/>
        </a:p>
      </dgm:t>
    </dgm:pt>
    <dgm:pt modelId="{36F62793-633F-4C35-8410-7BF297FDC5EF}" type="pres">
      <dgm:prSet presAssocID="{481B7CDB-F3B5-46C9-A54E-0FE859ED92C2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BF57D4B1-30BB-4D04-8515-488BB8A2EB2D}" type="pres">
      <dgm:prSet presAssocID="{E45C7CAF-DF51-48A1-8827-A22E39AC5612}" presName="root1" presStyleCnt="0"/>
      <dgm:spPr/>
    </dgm:pt>
    <dgm:pt modelId="{B9DF1D8D-3E14-45EC-BBD5-E7BE66F9B9AB}" type="pres">
      <dgm:prSet presAssocID="{E45C7CAF-DF51-48A1-8827-A22E39AC5612}" presName="LevelOneTextNode" presStyleLbl="node0" presStyleIdx="0" presStyleCnt="1">
        <dgm:presLayoutVars>
          <dgm:chPref val="3"/>
        </dgm:presLayoutVars>
      </dgm:prSet>
      <dgm:spPr/>
    </dgm:pt>
    <dgm:pt modelId="{5A754FDB-A950-42A6-A10E-B5582556DF4E}" type="pres">
      <dgm:prSet presAssocID="{E45C7CAF-DF51-48A1-8827-A22E39AC5612}" presName="level2hierChild" presStyleCnt="0"/>
      <dgm:spPr/>
    </dgm:pt>
    <dgm:pt modelId="{0A57CFED-F17F-47D1-9442-63F1F0705C2A}" type="pres">
      <dgm:prSet presAssocID="{07913D62-D56C-485A-A96B-FCCD41B5CC32}" presName="conn2-1" presStyleLbl="parChTrans1D2" presStyleIdx="0" presStyleCnt="3"/>
      <dgm:spPr/>
    </dgm:pt>
    <dgm:pt modelId="{407D2A18-F899-45CB-96DC-6967BD36D911}" type="pres">
      <dgm:prSet presAssocID="{07913D62-D56C-485A-A96B-FCCD41B5CC32}" presName="connTx" presStyleLbl="parChTrans1D2" presStyleIdx="0" presStyleCnt="3"/>
      <dgm:spPr/>
    </dgm:pt>
    <dgm:pt modelId="{6D91BADF-45BB-4CEB-A3F0-BBF9063106BD}" type="pres">
      <dgm:prSet presAssocID="{B6721018-5FAF-4A61-83EC-C07F9DE9F595}" presName="root2" presStyleCnt="0"/>
      <dgm:spPr/>
    </dgm:pt>
    <dgm:pt modelId="{9B23ECBE-50F8-4852-976C-69651BFC1D8F}" type="pres">
      <dgm:prSet presAssocID="{B6721018-5FAF-4A61-83EC-C07F9DE9F595}" presName="LevelTwoTextNode" presStyleLbl="node2" presStyleIdx="0" presStyleCnt="3">
        <dgm:presLayoutVars>
          <dgm:chPref val="3"/>
        </dgm:presLayoutVars>
      </dgm:prSet>
      <dgm:spPr/>
    </dgm:pt>
    <dgm:pt modelId="{64B8C7F2-4E4A-4803-A452-6973E0B50F58}" type="pres">
      <dgm:prSet presAssocID="{B6721018-5FAF-4A61-83EC-C07F9DE9F595}" presName="level3hierChild" presStyleCnt="0"/>
      <dgm:spPr/>
    </dgm:pt>
    <dgm:pt modelId="{A83E3CFE-09DB-428C-91AC-D7EF9E7C20C9}" type="pres">
      <dgm:prSet presAssocID="{D491FCE8-2AD5-4603-B469-83DBF266C8D4}" presName="conn2-1" presStyleLbl="parChTrans1D2" presStyleIdx="1" presStyleCnt="3"/>
      <dgm:spPr/>
    </dgm:pt>
    <dgm:pt modelId="{7A096121-5010-4022-BBC5-163B1CABFBD8}" type="pres">
      <dgm:prSet presAssocID="{D491FCE8-2AD5-4603-B469-83DBF266C8D4}" presName="connTx" presStyleLbl="parChTrans1D2" presStyleIdx="1" presStyleCnt="3"/>
      <dgm:spPr/>
    </dgm:pt>
    <dgm:pt modelId="{B417EB88-80D9-404A-A440-785C9FA52326}" type="pres">
      <dgm:prSet presAssocID="{F8EB440C-16B8-45D3-BC1C-7B7F9F400867}" presName="root2" presStyleCnt="0"/>
      <dgm:spPr/>
    </dgm:pt>
    <dgm:pt modelId="{025C4F85-02B3-4FBF-95D9-7F95D6FD99DA}" type="pres">
      <dgm:prSet presAssocID="{F8EB440C-16B8-45D3-BC1C-7B7F9F400867}" presName="LevelTwoTextNode" presStyleLbl="node2" presStyleIdx="1" presStyleCnt="3">
        <dgm:presLayoutVars>
          <dgm:chPref val="3"/>
        </dgm:presLayoutVars>
      </dgm:prSet>
      <dgm:spPr/>
    </dgm:pt>
    <dgm:pt modelId="{83D25039-1E5B-4D07-A8EC-FE29A6FC16F9}" type="pres">
      <dgm:prSet presAssocID="{F8EB440C-16B8-45D3-BC1C-7B7F9F400867}" presName="level3hierChild" presStyleCnt="0"/>
      <dgm:spPr/>
    </dgm:pt>
    <dgm:pt modelId="{C2573434-0D32-4155-901B-91FAD4393D53}" type="pres">
      <dgm:prSet presAssocID="{E52E0A5A-8C9C-42FD-9CE6-A53C958C3050}" presName="conn2-1" presStyleLbl="parChTrans1D2" presStyleIdx="2" presStyleCnt="3"/>
      <dgm:spPr/>
    </dgm:pt>
    <dgm:pt modelId="{A1ADEB32-0C80-482A-B1A2-15B81466FD58}" type="pres">
      <dgm:prSet presAssocID="{E52E0A5A-8C9C-42FD-9CE6-A53C958C3050}" presName="connTx" presStyleLbl="parChTrans1D2" presStyleIdx="2" presStyleCnt="3"/>
      <dgm:spPr/>
    </dgm:pt>
    <dgm:pt modelId="{F3E85422-8319-4ACB-9C4C-47B549153400}" type="pres">
      <dgm:prSet presAssocID="{373F78B0-B554-44C1-8B8D-F018A527770B}" presName="root2" presStyleCnt="0"/>
      <dgm:spPr/>
    </dgm:pt>
    <dgm:pt modelId="{2126B7F5-D667-4F8D-AEBF-974785C15316}" type="pres">
      <dgm:prSet presAssocID="{373F78B0-B554-44C1-8B8D-F018A527770B}" presName="LevelTwoTextNode" presStyleLbl="node2" presStyleIdx="2" presStyleCnt="3">
        <dgm:presLayoutVars>
          <dgm:chPref val="3"/>
        </dgm:presLayoutVars>
      </dgm:prSet>
      <dgm:spPr/>
    </dgm:pt>
    <dgm:pt modelId="{7636A77B-4744-40D2-BE18-733B580DF70A}" type="pres">
      <dgm:prSet presAssocID="{373F78B0-B554-44C1-8B8D-F018A527770B}" presName="level3hierChild" presStyleCnt="0"/>
      <dgm:spPr/>
    </dgm:pt>
  </dgm:ptLst>
  <dgm:cxnLst>
    <dgm:cxn modelId="{2C21900C-C931-4F48-A346-A26F964BABAE}" type="presOf" srcId="{B6721018-5FAF-4A61-83EC-C07F9DE9F595}" destId="{9B23ECBE-50F8-4852-976C-69651BFC1D8F}" srcOrd="0" destOrd="0" presId="urn:microsoft.com/office/officeart/2008/layout/HorizontalMultiLevelHierarchy"/>
    <dgm:cxn modelId="{A32A901F-234F-4C5C-9B22-8D4E3BF83ABB}" type="presOf" srcId="{D491FCE8-2AD5-4603-B469-83DBF266C8D4}" destId="{A83E3CFE-09DB-428C-91AC-D7EF9E7C20C9}" srcOrd="0" destOrd="0" presId="urn:microsoft.com/office/officeart/2008/layout/HorizontalMultiLevelHierarchy"/>
    <dgm:cxn modelId="{73C0DC69-DC30-4261-B64F-1A1571EE8F85}" type="presOf" srcId="{F8EB440C-16B8-45D3-BC1C-7B7F9F400867}" destId="{025C4F85-02B3-4FBF-95D9-7F95D6FD99DA}" srcOrd="0" destOrd="0" presId="urn:microsoft.com/office/officeart/2008/layout/HorizontalMultiLevelHierarchy"/>
    <dgm:cxn modelId="{370A974F-7C11-427C-A947-ABE9133AF95C}" srcId="{E45C7CAF-DF51-48A1-8827-A22E39AC5612}" destId="{B6721018-5FAF-4A61-83EC-C07F9DE9F595}" srcOrd="0" destOrd="0" parTransId="{07913D62-D56C-485A-A96B-FCCD41B5CC32}" sibTransId="{5DB6B7AA-FCF3-4BB5-A631-268B5EFA7EDF}"/>
    <dgm:cxn modelId="{4CB5DA4F-0B24-452D-9DDC-D315CDAD4CC7}" srcId="{E45C7CAF-DF51-48A1-8827-A22E39AC5612}" destId="{F8EB440C-16B8-45D3-BC1C-7B7F9F400867}" srcOrd="1" destOrd="0" parTransId="{D491FCE8-2AD5-4603-B469-83DBF266C8D4}" sibTransId="{683AF560-C966-4D73-8AD8-0D19DFE5761C}"/>
    <dgm:cxn modelId="{AF939476-E32C-496A-A2B4-61CCF1F14DFA}" type="presOf" srcId="{07913D62-D56C-485A-A96B-FCCD41B5CC32}" destId="{407D2A18-F899-45CB-96DC-6967BD36D911}" srcOrd="1" destOrd="0" presId="urn:microsoft.com/office/officeart/2008/layout/HorizontalMultiLevelHierarchy"/>
    <dgm:cxn modelId="{29D75B82-7990-482A-9D67-431BEFCE10BB}" type="presOf" srcId="{D491FCE8-2AD5-4603-B469-83DBF266C8D4}" destId="{7A096121-5010-4022-BBC5-163B1CABFBD8}" srcOrd="1" destOrd="0" presId="urn:microsoft.com/office/officeart/2008/layout/HorizontalMultiLevelHierarchy"/>
    <dgm:cxn modelId="{6A0CA391-5F69-424F-9459-4C3ECA1F107F}" srcId="{E45C7CAF-DF51-48A1-8827-A22E39AC5612}" destId="{373F78B0-B554-44C1-8B8D-F018A527770B}" srcOrd="2" destOrd="0" parTransId="{E52E0A5A-8C9C-42FD-9CE6-A53C958C3050}" sibTransId="{80C60AFD-DB9E-4016-AEA2-CDCC704AACFA}"/>
    <dgm:cxn modelId="{618DE49C-98F0-4A43-BF7B-A3C15CF7E9DB}" type="presOf" srcId="{481B7CDB-F3B5-46C9-A54E-0FE859ED92C2}" destId="{36F62793-633F-4C35-8410-7BF297FDC5EF}" srcOrd="0" destOrd="0" presId="urn:microsoft.com/office/officeart/2008/layout/HorizontalMultiLevelHierarchy"/>
    <dgm:cxn modelId="{5687BBA0-F9D9-49F8-8294-3806F0CB2FA4}" type="presOf" srcId="{E52E0A5A-8C9C-42FD-9CE6-A53C958C3050}" destId="{C2573434-0D32-4155-901B-91FAD4393D53}" srcOrd="0" destOrd="0" presId="urn:microsoft.com/office/officeart/2008/layout/HorizontalMultiLevelHierarchy"/>
    <dgm:cxn modelId="{7D216BA8-2996-4E31-90C0-BC5E6AB23441}" type="presOf" srcId="{373F78B0-B554-44C1-8B8D-F018A527770B}" destId="{2126B7F5-D667-4F8D-AEBF-974785C15316}" srcOrd="0" destOrd="0" presId="urn:microsoft.com/office/officeart/2008/layout/HorizontalMultiLevelHierarchy"/>
    <dgm:cxn modelId="{234EC2E0-0353-41B1-8564-0AD33D302DE6}" type="presOf" srcId="{E52E0A5A-8C9C-42FD-9CE6-A53C958C3050}" destId="{A1ADEB32-0C80-482A-B1A2-15B81466FD58}" srcOrd="1" destOrd="0" presId="urn:microsoft.com/office/officeart/2008/layout/HorizontalMultiLevelHierarchy"/>
    <dgm:cxn modelId="{B7B35AE1-3248-49FB-8189-981FFDEE370B}" type="presOf" srcId="{E45C7CAF-DF51-48A1-8827-A22E39AC5612}" destId="{B9DF1D8D-3E14-45EC-BBD5-E7BE66F9B9AB}" srcOrd="0" destOrd="0" presId="urn:microsoft.com/office/officeart/2008/layout/HorizontalMultiLevelHierarchy"/>
    <dgm:cxn modelId="{1B4F48E9-38A1-49F3-89C7-EF4C4D6FBAC6}" type="presOf" srcId="{07913D62-D56C-485A-A96B-FCCD41B5CC32}" destId="{0A57CFED-F17F-47D1-9442-63F1F0705C2A}" srcOrd="0" destOrd="0" presId="urn:microsoft.com/office/officeart/2008/layout/HorizontalMultiLevelHierarchy"/>
    <dgm:cxn modelId="{16D141F6-E9AD-4461-9DB9-A7A3479280A1}" srcId="{481B7CDB-F3B5-46C9-A54E-0FE859ED92C2}" destId="{E45C7CAF-DF51-48A1-8827-A22E39AC5612}" srcOrd="0" destOrd="0" parTransId="{DC8C15ED-5646-46F1-A260-969E7D787C77}" sibTransId="{987A6BEA-D5D0-402C-86BE-1F52790201DE}"/>
    <dgm:cxn modelId="{0D342DBA-3F10-45E2-A470-AEDADBFB0229}" type="presParOf" srcId="{36F62793-633F-4C35-8410-7BF297FDC5EF}" destId="{BF57D4B1-30BB-4D04-8515-488BB8A2EB2D}" srcOrd="0" destOrd="0" presId="urn:microsoft.com/office/officeart/2008/layout/HorizontalMultiLevelHierarchy"/>
    <dgm:cxn modelId="{09886362-1027-4A16-B48C-9A708FCD0D53}" type="presParOf" srcId="{BF57D4B1-30BB-4D04-8515-488BB8A2EB2D}" destId="{B9DF1D8D-3E14-45EC-BBD5-E7BE66F9B9AB}" srcOrd="0" destOrd="0" presId="urn:microsoft.com/office/officeart/2008/layout/HorizontalMultiLevelHierarchy"/>
    <dgm:cxn modelId="{6A91EA99-B869-4D41-9AFC-01E1A1BC2AF9}" type="presParOf" srcId="{BF57D4B1-30BB-4D04-8515-488BB8A2EB2D}" destId="{5A754FDB-A950-42A6-A10E-B5582556DF4E}" srcOrd="1" destOrd="0" presId="urn:microsoft.com/office/officeart/2008/layout/HorizontalMultiLevelHierarchy"/>
    <dgm:cxn modelId="{1A95CACF-DB9A-41DC-8CD7-C63840E95473}" type="presParOf" srcId="{5A754FDB-A950-42A6-A10E-B5582556DF4E}" destId="{0A57CFED-F17F-47D1-9442-63F1F0705C2A}" srcOrd="0" destOrd="0" presId="urn:microsoft.com/office/officeart/2008/layout/HorizontalMultiLevelHierarchy"/>
    <dgm:cxn modelId="{A55B45FA-1034-4513-B460-200D866F53BC}" type="presParOf" srcId="{0A57CFED-F17F-47D1-9442-63F1F0705C2A}" destId="{407D2A18-F899-45CB-96DC-6967BD36D911}" srcOrd="0" destOrd="0" presId="urn:microsoft.com/office/officeart/2008/layout/HorizontalMultiLevelHierarchy"/>
    <dgm:cxn modelId="{B9416183-6878-4C93-891A-CD71AD3287F1}" type="presParOf" srcId="{5A754FDB-A950-42A6-A10E-B5582556DF4E}" destId="{6D91BADF-45BB-4CEB-A3F0-BBF9063106BD}" srcOrd="1" destOrd="0" presId="urn:microsoft.com/office/officeart/2008/layout/HorizontalMultiLevelHierarchy"/>
    <dgm:cxn modelId="{F28FE785-6CDB-4C70-A931-77972CFDE49E}" type="presParOf" srcId="{6D91BADF-45BB-4CEB-A3F0-BBF9063106BD}" destId="{9B23ECBE-50F8-4852-976C-69651BFC1D8F}" srcOrd="0" destOrd="0" presId="urn:microsoft.com/office/officeart/2008/layout/HorizontalMultiLevelHierarchy"/>
    <dgm:cxn modelId="{C80F1547-0BFC-4508-9480-E8574CDD0063}" type="presParOf" srcId="{6D91BADF-45BB-4CEB-A3F0-BBF9063106BD}" destId="{64B8C7F2-4E4A-4803-A452-6973E0B50F58}" srcOrd="1" destOrd="0" presId="urn:microsoft.com/office/officeart/2008/layout/HorizontalMultiLevelHierarchy"/>
    <dgm:cxn modelId="{97AE4705-DD00-4ECE-868B-7748D80CD8FB}" type="presParOf" srcId="{5A754FDB-A950-42A6-A10E-B5582556DF4E}" destId="{A83E3CFE-09DB-428C-91AC-D7EF9E7C20C9}" srcOrd="2" destOrd="0" presId="urn:microsoft.com/office/officeart/2008/layout/HorizontalMultiLevelHierarchy"/>
    <dgm:cxn modelId="{303E6F4F-3098-45B2-BF45-9832B88BBA2C}" type="presParOf" srcId="{A83E3CFE-09DB-428C-91AC-D7EF9E7C20C9}" destId="{7A096121-5010-4022-BBC5-163B1CABFBD8}" srcOrd="0" destOrd="0" presId="urn:microsoft.com/office/officeart/2008/layout/HorizontalMultiLevelHierarchy"/>
    <dgm:cxn modelId="{6AB50EA7-C795-48EC-8987-4181CF3A7BF8}" type="presParOf" srcId="{5A754FDB-A950-42A6-A10E-B5582556DF4E}" destId="{B417EB88-80D9-404A-A440-785C9FA52326}" srcOrd="3" destOrd="0" presId="urn:microsoft.com/office/officeart/2008/layout/HorizontalMultiLevelHierarchy"/>
    <dgm:cxn modelId="{0D1C27AF-EB47-4B4C-A5F9-0452BA8837D1}" type="presParOf" srcId="{B417EB88-80D9-404A-A440-785C9FA52326}" destId="{025C4F85-02B3-4FBF-95D9-7F95D6FD99DA}" srcOrd="0" destOrd="0" presId="urn:microsoft.com/office/officeart/2008/layout/HorizontalMultiLevelHierarchy"/>
    <dgm:cxn modelId="{79FD9360-F0D1-4336-8F75-96CD023C9DDF}" type="presParOf" srcId="{B417EB88-80D9-404A-A440-785C9FA52326}" destId="{83D25039-1E5B-4D07-A8EC-FE29A6FC16F9}" srcOrd="1" destOrd="0" presId="urn:microsoft.com/office/officeart/2008/layout/HorizontalMultiLevelHierarchy"/>
    <dgm:cxn modelId="{3900711B-2AA0-4C2E-8DED-75DA1F97A44F}" type="presParOf" srcId="{5A754FDB-A950-42A6-A10E-B5582556DF4E}" destId="{C2573434-0D32-4155-901B-91FAD4393D53}" srcOrd="4" destOrd="0" presId="urn:microsoft.com/office/officeart/2008/layout/HorizontalMultiLevelHierarchy"/>
    <dgm:cxn modelId="{250F7D0C-DFD1-43E5-80E2-ED9FF5C9AAB0}" type="presParOf" srcId="{C2573434-0D32-4155-901B-91FAD4393D53}" destId="{A1ADEB32-0C80-482A-B1A2-15B81466FD58}" srcOrd="0" destOrd="0" presId="urn:microsoft.com/office/officeart/2008/layout/HorizontalMultiLevelHierarchy"/>
    <dgm:cxn modelId="{A3C7D718-F891-4177-BB56-995D0D5BC675}" type="presParOf" srcId="{5A754FDB-A950-42A6-A10E-B5582556DF4E}" destId="{F3E85422-8319-4ACB-9C4C-47B549153400}" srcOrd="5" destOrd="0" presId="urn:microsoft.com/office/officeart/2008/layout/HorizontalMultiLevelHierarchy"/>
    <dgm:cxn modelId="{6162134C-4600-4289-88EA-A825111CF2E4}" type="presParOf" srcId="{F3E85422-8319-4ACB-9C4C-47B549153400}" destId="{2126B7F5-D667-4F8D-AEBF-974785C15316}" srcOrd="0" destOrd="0" presId="urn:microsoft.com/office/officeart/2008/layout/HorizontalMultiLevelHierarchy"/>
    <dgm:cxn modelId="{48804018-429E-4104-84F7-1FD7D3F46C35}" type="presParOf" srcId="{F3E85422-8319-4ACB-9C4C-47B549153400}" destId="{7636A77B-4744-40D2-BE18-733B580DF70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A517A693-6A33-426D-893E-9B94D2FE2246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8986288-7ECF-4CAD-8454-FC2E1AAC5978}">
      <dgm:prSet phldrT="[Text]"/>
      <dgm:spPr/>
      <dgm:t>
        <a:bodyPr/>
        <a:lstStyle/>
        <a:p>
          <a:r>
            <a:rPr lang="ru-RU"/>
            <a:t>Распознавание текста</a:t>
          </a:r>
          <a:endParaRPr lang="en-US"/>
        </a:p>
      </dgm:t>
    </dgm:pt>
    <dgm:pt modelId="{6F2CD6DE-DE5C-47F4-9D4A-41F5BBF85910}" type="parTrans" cxnId="{E7170A46-E1EF-41A6-AD1A-FB1715898873}">
      <dgm:prSet/>
      <dgm:spPr/>
      <dgm:t>
        <a:bodyPr/>
        <a:lstStyle/>
        <a:p>
          <a:endParaRPr lang="en-US"/>
        </a:p>
      </dgm:t>
    </dgm:pt>
    <dgm:pt modelId="{03078FE3-9B9B-4DE2-8678-3AC36F378F2D}" type="sibTrans" cxnId="{E7170A46-E1EF-41A6-AD1A-FB1715898873}">
      <dgm:prSet/>
      <dgm:spPr/>
      <dgm:t>
        <a:bodyPr/>
        <a:lstStyle/>
        <a:p>
          <a:endParaRPr lang="en-US"/>
        </a:p>
      </dgm:t>
    </dgm:pt>
    <dgm:pt modelId="{C6C76660-02CB-4D67-9F86-FAA65BCC5BF1}">
      <dgm:prSet phldrT="[Text]"/>
      <dgm:spPr/>
      <dgm:t>
        <a:bodyPr/>
        <a:lstStyle/>
        <a:p>
          <a:r>
            <a:rPr lang="ru-RU"/>
            <a:t>Определение языка (каз, рус, анг)</a:t>
          </a:r>
          <a:endParaRPr lang="en-US"/>
        </a:p>
      </dgm:t>
    </dgm:pt>
    <dgm:pt modelId="{E82E969F-3401-48CC-8314-9D7526BE836D}" type="parTrans" cxnId="{4B220E1D-915D-4B94-8CCE-C8DE985B8C4A}">
      <dgm:prSet/>
      <dgm:spPr/>
      <dgm:t>
        <a:bodyPr/>
        <a:lstStyle/>
        <a:p>
          <a:endParaRPr lang="en-US"/>
        </a:p>
      </dgm:t>
    </dgm:pt>
    <dgm:pt modelId="{6761EFAC-5406-437A-8A48-9E3A022F231E}" type="sibTrans" cxnId="{4B220E1D-915D-4B94-8CCE-C8DE985B8C4A}">
      <dgm:prSet/>
      <dgm:spPr/>
      <dgm:t>
        <a:bodyPr/>
        <a:lstStyle/>
        <a:p>
          <a:endParaRPr lang="en-US"/>
        </a:p>
      </dgm:t>
    </dgm:pt>
    <dgm:pt modelId="{CCB5EA9C-C2B7-456A-98EB-0205520827FF}">
      <dgm:prSet phldrT="[Text]"/>
      <dgm:spPr/>
      <dgm:t>
        <a:bodyPr/>
        <a:lstStyle/>
        <a:p>
          <a:r>
            <a:rPr lang="ru-RU"/>
            <a:t>Коррекция результатов распознавания</a:t>
          </a:r>
          <a:endParaRPr lang="en-US"/>
        </a:p>
      </dgm:t>
    </dgm:pt>
    <dgm:pt modelId="{CFCB45CF-D17E-4078-B95A-66444878597C}" type="parTrans" cxnId="{B83E7FAF-5D5E-47FE-9947-42496F9902D2}">
      <dgm:prSet/>
      <dgm:spPr/>
      <dgm:t>
        <a:bodyPr/>
        <a:lstStyle/>
        <a:p>
          <a:endParaRPr lang="en-US"/>
        </a:p>
      </dgm:t>
    </dgm:pt>
    <dgm:pt modelId="{AE1347E7-9E60-4935-A50B-9D44DF3B66D7}" type="sibTrans" cxnId="{B83E7FAF-5D5E-47FE-9947-42496F9902D2}">
      <dgm:prSet/>
      <dgm:spPr/>
      <dgm:t>
        <a:bodyPr/>
        <a:lstStyle/>
        <a:p>
          <a:endParaRPr lang="en-US"/>
        </a:p>
      </dgm:t>
    </dgm:pt>
    <dgm:pt modelId="{04F4EBB8-BFD4-4A6E-A0F4-ADA097B6B71E}" type="pres">
      <dgm:prSet presAssocID="{A517A693-6A33-426D-893E-9B94D2FE2246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149BEC9D-F716-46A7-A930-4CA8E6F024E9}" type="pres">
      <dgm:prSet presAssocID="{18986288-7ECF-4CAD-8454-FC2E1AAC5978}" presName="root1" presStyleCnt="0"/>
      <dgm:spPr/>
    </dgm:pt>
    <dgm:pt modelId="{FF757B13-01CC-4DA3-832A-46E568D0D9DF}" type="pres">
      <dgm:prSet presAssocID="{18986288-7ECF-4CAD-8454-FC2E1AAC5978}" presName="LevelOneTextNode" presStyleLbl="node0" presStyleIdx="0" presStyleCnt="1">
        <dgm:presLayoutVars>
          <dgm:chPref val="3"/>
        </dgm:presLayoutVars>
      </dgm:prSet>
      <dgm:spPr/>
    </dgm:pt>
    <dgm:pt modelId="{50B555AC-90E4-4E0F-8777-B20CF9045553}" type="pres">
      <dgm:prSet presAssocID="{18986288-7ECF-4CAD-8454-FC2E1AAC5978}" presName="level2hierChild" presStyleCnt="0"/>
      <dgm:spPr/>
    </dgm:pt>
    <dgm:pt modelId="{6148DC61-AF76-415B-A18A-E092A30C613B}" type="pres">
      <dgm:prSet presAssocID="{E82E969F-3401-48CC-8314-9D7526BE836D}" presName="conn2-1" presStyleLbl="parChTrans1D2" presStyleIdx="0" presStyleCnt="2"/>
      <dgm:spPr/>
    </dgm:pt>
    <dgm:pt modelId="{A04CCE98-A91E-46FB-A642-EBD047310645}" type="pres">
      <dgm:prSet presAssocID="{E82E969F-3401-48CC-8314-9D7526BE836D}" presName="connTx" presStyleLbl="parChTrans1D2" presStyleIdx="0" presStyleCnt="2"/>
      <dgm:spPr/>
    </dgm:pt>
    <dgm:pt modelId="{094B2A00-F213-4C2A-BE40-0D2824D4F2CF}" type="pres">
      <dgm:prSet presAssocID="{C6C76660-02CB-4D67-9F86-FAA65BCC5BF1}" presName="root2" presStyleCnt="0"/>
      <dgm:spPr/>
    </dgm:pt>
    <dgm:pt modelId="{FF3D27E0-92AC-48D4-90BF-600436B19EB3}" type="pres">
      <dgm:prSet presAssocID="{C6C76660-02CB-4D67-9F86-FAA65BCC5BF1}" presName="LevelTwoTextNode" presStyleLbl="node2" presStyleIdx="0" presStyleCnt="2">
        <dgm:presLayoutVars>
          <dgm:chPref val="3"/>
        </dgm:presLayoutVars>
      </dgm:prSet>
      <dgm:spPr/>
    </dgm:pt>
    <dgm:pt modelId="{4229D270-D1AA-49DA-918D-919F700DE4D0}" type="pres">
      <dgm:prSet presAssocID="{C6C76660-02CB-4D67-9F86-FAA65BCC5BF1}" presName="level3hierChild" presStyleCnt="0"/>
      <dgm:spPr/>
    </dgm:pt>
    <dgm:pt modelId="{10D183CA-6E3F-40A0-9107-8419D5665194}" type="pres">
      <dgm:prSet presAssocID="{CFCB45CF-D17E-4078-B95A-66444878597C}" presName="conn2-1" presStyleLbl="parChTrans1D2" presStyleIdx="1" presStyleCnt="2"/>
      <dgm:spPr/>
    </dgm:pt>
    <dgm:pt modelId="{F35D5301-33EB-4426-8AAC-B7E5186FDF9A}" type="pres">
      <dgm:prSet presAssocID="{CFCB45CF-D17E-4078-B95A-66444878597C}" presName="connTx" presStyleLbl="parChTrans1D2" presStyleIdx="1" presStyleCnt="2"/>
      <dgm:spPr/>
    </dgm:pt>
    <dgm:pt modelId="{CF9A0043-1D2E-48EA-B24E-B894E66EC433}" type="pres">
      <dgm:prSet presAssocID="{CCB5EA9C-C2B7-456A-98EB-0205520827FF}" presName="root2" presStyleCnt="0"/>
      <dgm:spPr/>
    </dgm:pt>
    <dgm:pt modelId="{178FF69D-8FD0-4E1B-BD01-E6D86A807A1A}" type="pres">
      <dgm:prSet presAssocID="{CCB5EA9C-C2B7-456A-98EB-0205520827FF}" presName="LevelTwoTextNode" presStyleLbl="node2" presStyleIdx="1" presStyleCnt="2">
        <dgm:presLayoutVars>
          <dgm:chPref val="3"/>
        </dgm:presLayoutVars>
      </dgm:prSet>
      <dgm:spPr/>
    </dgm:pt>
    <dgm:pt modelId="{725A9957-FE85-4554-9379-DCB1278AB6C3}" type="pres">
      <dgm:prSet presAssocID="{CCB5EA9C-C2B7-456A-98EB-0205520827FF}" presName="level3hierChild" presStyleCnt="0"/>
      <dgm:spPr/>
    </dgm:pt>
  </dgm:ptLst>
  <dgm:cxnLst>
    <dgm:cxn modelId="{CB27D811-F1ED-470D-898D-5E322961DAF3}" type="presOf" srcId="{18986288-7ECF-4CAD-8454-FC2E1AAC5978}" destId="{FF757B13-01CC-4DA3-832A-46E568D0D9DF}" srcOrd="0" destOrd="0" presId="urn:microsoft.com/office/officeart/2008/layout/HorizontalMultiLevelHierarchy"/>
    <dgm:cxn modelId="{4B220E1D-915D-4B94-8CCE-C8DE985B8C4A}" srcId="{18986288-7ECF-4CAD-8454-FC2E1AAC5978}" destId="{C6C76660-02CB-4D67-9F86-FAA65BCC5BF1}" srcOrd="0" destOrd="0" parTransId="{E82E969F-3401-48CC-8314-9D7526BE836D}" sibTransId="{6761EFAC-5406-437A-8A48-9E3A022F231E}"/>
    <dgm:cxn modelId="{2220CA3A-181D-4FB5-9056-8EF5108943BB}" type="presOf" srcId="{E82E969F-3401-48CC-8314-9D7526BE836D}" destId="{6148DC61-AF76-415B-A18A-E092A30C613B}" srcOrd="0" destOrd="0" presId="urn:microsoft.com/office/officeart/2008/layout/HorizontalMultiLevelHierarchy"/>
    <dgm:cxn modelId="{2DE12160-6E78-4A5F-B0F7-E355B3C6A895}" type="presOf" srcId="{E82E969F-3401-48CC-8314-9D7526BE836D}" destId="{A04CCE98-A91E-46FB-A642-EBD047310645}" srcOrd="1" destOrd="0" presId="urn:microsoft.com/office/officeart/2008/layout/HorizontalMultiLevelHierarchy"/>
    <dgm:cxn modelId="{E7170A46-E1EF-41A6-AD1A-FB1715898873}" srcId="{A517A693-6A33-426D-893E-9B94D2FE2246}" destId="{18986288-7ECF-4CAD-8454-FC2E1AAC5978}" srcOrd="0" destOrd="0" parTransId="{6F2CD6DE-DE5C-47F4-9D4A-41F5BBF85910}" sibTransId="{03078FE3-9B9B-4DE2-8678-3AC36F378F2D}"/>
    <dgm:cxn modelId="{03586F49-2916-4737-AB98-8E0452EF06AF}" type="presOf" srcId="{C6C76660-02CB-4D67-9F86-FAA65BCC5BF1}" destId="{FF3D27E0-92AC-48D4-90BF-600436B19EB3}" srcOrd="0" destOrd="0" presId="urn:microsoft.com/office/officeart/2008/layout/HorizontalMultiLevelHierarchy"/>
    <dgm:cxn modelId="{A568A558-0A75-4CF1-807F-2C4DB7997A77}" type="presOf" srcId="{CFCB45CF-D17E-4078-B95A-66444878597C}" destId="{10D183CA-6E3F-40A0-9107-8419D5665194}" srcOrd="0" destOrd="0" presId="urn:microsoft.com/office/officeart/2008/layout/HorizontalMultiLevelHierarchy"/>
    <dgm:cxn modelId="{A48EBA90-BD02-4C83-9EA4-286DE1EF4919}" type="presOf" srcId="{A517A693-6A33-426D-893E-9B94D2FE2246}" destId="{04F4EBB8-BFD4-4A6E-A0F4-ADA097B6B71E}" srcOrd="0" destOrd="0" presId="urn:microsoft.com/office/officeart/2008/layout/HorizontalMultiLevelHierarchy"/>
    <dgm:cxn modelId="{4B5F66AF-6C2D-45B0-8839-DFBEF37FBCB6}" type="presOf" srcId="{CCB5EA9C-C2B7-456A-98EB-0205520827FF}" destId="{178FF69D-8FD0-4E1B-BD01-E6D86A807A1A}" srcOrd="0" destOrd="0" presId="urn:microsoft.com/office/officeart/2008/layout/HorizontalMultiLevelHierarchy"/>
    <dgm:cxn modelId="{B83E7FAF-5D5E-47FE-9947-42496F9902D2}" srcId="{18986288-7ECF-4CAD-8454-FC2E1AAC5978}" destId="{CCB5EA9C-C2B7-456A-98EB-0205520827FF}" srcOrd="1" destOrd="0" parTransId="{CFCB45CF-D17E-4078-B95A-66444878597C}" sibTransId="{AE1347E7-9E60-4935-A50B-9D44DF3B66D7}"/>
    <dgm:cxn modelId="{79FE01F2-BB5A-4D35-B905-6C7FF94FB8F0}" type="presOf" srcId="{CFCB45CF-D17E-4078-B95A-66444878597C}" destId="{F35D5301-33EB-4426-8AAC-B7E5186FDF9A}" srcOrd="1" destOrd="0" presId="urn:microsoft.com/office/officeart/2008/layout/HorizontalMultiLevelHierarchy"/>
    <dgm:cxn modelId="{6ABE0911-BFFA-4FEA-A880-0CABF3B1E02C}" type="presParOf" srcId="{04F4EBB8-BFD4-4A6E-A0F4-ADA097B6B71E}" destId="{149BEC9D-F716-46A7-A930-4CA8E6F024E9}" srcOrd="0" destOrd="0" presId="urn:microsoft.com/office/officeart/2008/layout/HorizontalMultiLevelHierarchy"/>
    <dgm:cxn modelId="{BE7707BF-99D6-46C2-BCDA-43D5EAA8CBCD}" type="presParOf" srcId="{149BEC9D-F716-46A7-A930-4CA8E6F024E9}" destId="{FF757B13-01CC-4DA3-832A-46E568D0D9DF}" srcOrd="0" destOrd="0" presId="urn:microsoft.com/office/officeart/2008/layout/HorizontalMultiLevelHierarchy"/>
    <dgm:cxn modelId="{438F96FA-93C1-4E75-B568-B4D7CA912B66}" type="presParOf" srcId="{149BEC9D-F716-46A7-A930-4CA8E6F024E9}" destId="{50B555AC-90E4-4E0F-8777-B20CF9045553}" srcOrd="1" destOrd="0" presId="urn:microsoft.com/office/officeart/2008/layout/HorizontalMultiLevelHierarchy"/>
    <dgm:cxn modelId="{5E77CF7E-3CFB-48F2-A876-AFECB316C27C}" type="presParOf" srcId="{50B555AC-90E4-4E0F-8777-B20CF9045553}" destId="{6148DC61-AF76-415B-A18A-E092A30C613B}" srcOrd="0" destOrd="0" presId="urn:microsoft.com/office/officeart/2008/layout/HorizontalMultiLevelHierarchy"/>
    <dgm:cxn modelId="{9FB6EB3C-4FD4-422C-9A1A-FDA5A8EE4F64}" type="presParOf" srcId="{6148DC61-AF76-415B-A18A-E092A30C613B}" destId="{A04CCE98-A91E-46FB-A642-EBD047310645}" srcOrd="0" destOrd="0" presId="urn:microsoft.com/office/officeart/2008/layout/HorizontalMultiLevelHierarchy"/>
    <dgm:cxn modelId="{5C96011C-BD6A-4CDE-AEF7-454B6C86AB8F}" type="presParOf" srcId="{50B555AC-90E4-4E0F-8777-B20CF9045553}" destId="{094B2A00-F213-4C2A-BE40-0D2824D4F2CF}" srcOrd="1" destOrd="0" presId="urn:microsoft.com/office/officeart/2008/layout/HorizontalMultiLevelHierarchy"/>
    <dgm:cxn modelId="{A2E607B6-8BDA-43A0-B746-56E6A283D875}" type="presParOf" srcId="{094B2A00-F213-4C2A-BE40-0D2824D4F2CF}" destId="{FF3D27E0-92AC-48D4-90BF-600436B19EB3}" srcOrd="0" destOrd="0" presId="urn:microsoft.com/office/officeart/2008/layout/HorizontalMultiLevelHierarchy"/>
    <dgm:cxn modelId="{547D7844-9ADB-40A5-A728-0CD487615CB4}" type="presParOf" srcId="{094B2A00-F213-4C2A-BE40-0D2824D4F2CF}" destId="{4229D270-D1AA-49DA-918D-919F700DE4D0}" srcOrd="1" destOrd="0" presId="urn:microsoft.com/office/officeart/2008/layout/HorizontalMultiLevelHierarchy"/>
    <dgm:cxn modelId="{134E87BE-50BD-46D3-80D9-7D8EAAD6CE84}" type="presParOf" srcId="{50B555AC-90E4-4E0F-8777-B20CF9045553}" destId="{10D183CA-6E3F-40A0-9107-8419D5665194}" srcOrd="2" destOrd="0" presId="urn:microsoft.com/office/officeart/2008/layout/HorizontalMultiLevelHierarchy"/>
    <dgm:cxn modelId="{FC283B18-03FA-467C-99E3-760F4642B719}" type="presParOf" srcId="{10D183CA-6E3F-40A0-9107-8419D5665194}" destId="{F35D5301-33EB-4426-8AAC-B7E5186FDF9A}" srcOrd="0" destOrd="0" presId="urn:microsoft.com/office/officeart/2008/layout/HorizontalMultiLevelHierarchy"/>
    <dgm:cxn modelId="{60B9D90A-4631-4A18-A3B0-AEC41732747E}" type="presParOf" srcId="{50B555AC-90E4-4E0F-8777-B20CF9045553}" destId="{CF9A0043-1D2E-48EA-B24E-B894E66EC433}" srcOrd="3" destOrd="0" presId="urn:microsoft.com/office/officeart/2008/layout/HorizontalMultiLevelHierarchy"/>
    <dgm:cxn modelId="{E3F5CC39-40DC-4B72-AEA1-D3490D1FB2AA}" type="presParOf" srcId="{CF9A0043-1D2E-48EA-B24E-B894E66EC433}" destId="{178FF69D-8FD0-4E1B-BD01-E6D86A807A1A}" srcOrd="0" destOrd="0" presId="urn:microsoft.com/office/officeart/2008/layout/HorizontalMultiLevelHierarchy"/>
    <dgm:cxn modelId="{3AAAC1EC-39C9-425E-A9B9-A19383EFBC47}" type="presParOf" srcId="{CF9A0043-1D2E-48EA-B24E-B894E66EC433}" destId="{725A9957-FE85-4554-9379-DCB1278AB6C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16C9FF2A-5124-4EFD-8783-AC372CB6B18B}" type="doc">
      <dgm:prSet loTypeId="urn:microsoft.com/office/officeart/2005/8/layout/lProcess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063D1640-08D7-4243-835E-A068BB451A7B}">
      <dgm:prSet phldrT="[Text]"/>
      <dgm:spPr/>
      <dgm:t>
        <a:bodyPr/>
        <a:lstStyle/>
        <a:p>
          <a:r>
            <a:rPr lang="ru-RU"/>
            <a:t>Казахская модель распознавания</a:t>
          </a:r>
          <a:endParaRPr lang="en-US"/>
        </a:p>
      </dgm:t>
    </dgm:pt>
    <dgm:pt modelId="{205AF52F-A273-45FF-86F5-2C9B6E33416C}" type="parTrans" cxnId="{514BBDDE-7EDF-483F-9FA3-DAEC4F996AA9}">
      <dgm:prSet/>
      <dgm:spPr/>
      <dgm:t>
        <a:bodyPr/>
        <a:lstStyle/>
        <a:p>
          <a:endParaRPr lang="en-US"/>
        </a:p>
      </dgm:t>
    </dgm:pt>
    <dgm:pt modelId="{15B9E3BE-A0D5-41F3-AD7A-7E33601DFD21}" type="sibTrans" cxnId="{514BBDDE-7EDF-483F-9FA3-DAEC4F996AA9}">
      <dgm:prSet/>
      <dgm:spPr/>
      <dgm:t>
        <a:bodyPr/>
        <a:lstStyle/>
        <a:p>
          <a:endParaRPr lang="en-US"/>
        </a:p>
      </dgm:t>
    </dgm:pt>
    <dgm:pt modelId="{CBC48095-494C-446C-889F-7FCBE1E88B92}">
      <dgm:prSet phldrT="[Text]"/>
      <dgm:spPr/>
      <dgm:t>
        <a:bodyPr/>
        <a:lstStyle/>
        <a:p>
          <a:r>
            <a:rPr lang="ru-RU"/>
            <a:t>Распозать все слова</a:t>
          </a:r>
          <a:endParaRPr lang="en-US"/>
        </a:p>
      </dgm:t>
    </dgm:pt>
    <dgm:pt modelId="{5937E3DC-DE5A-4ECE-B1D2-87FFA593AED6}" type="parTrans" cxnId="{C44E7C18-7296-4FAF-B88C-8A6BA2351B79}">
      <dgm:prSet/>
      <dgm:spPr/>
      <dgm:t>
        <a:bodyPr/>
        <a:lstStyle/>
        <a:p>
          <a:endParaRPr lang="en-US"/>
        </a:p>
      </dgm:t>
    </dgm:pt>
    <dgm:pt modelId="{95A2795B-338F-4A45-9C4E-54E2A8C17340}" type="sibTrans" cxnId="{C44E7C18-7296-4FAF-B88C-8A6BA2351B79}">
      <dgm:prSet/>
      <dgm:spPr/>
      <dgm:t>
        <a:bodyPr/>
        <a:lstStyle/>
        <a:p>
          <a:endParaRPr lang="en-US"/>
        </a:p>
      </dgm:t>
    </dgm:pt>
    <dgm:pt modelId="{2A354D41-B42F-422D-A549-29F0AAA8E807}">
      <dgm:prSet phldrT="[Text]"/>
      <dgm:spPr/>
      <dgm:t>
        <a:bodyPr/>
        <a:lstStyle/>
        <a:p>
          <a:r>
            <a:rPr lang="ru-RU"/>
            <a:t>Сравнить с каждым ключевым словом из словаря</a:t>
          </a:r>
          <a:endParaRPr lang="en-US"/>
        </a:p>
      </dgm:t>
    </dgm:pt>
    <dgm:pt modelId="{C7F74E75-5E94-47D2-BCA0-BBFB68348E78}" type="parTrans" cxnId="{F85F6B7A-FA6D-4C3F-B68D-7267E43DC8F4}">
      <dgm:prSet/>
      <dgm:spPr/>
      <dgm:t>
        <a:bodyPr/>
        <a:lstStyle/>
        <a:p>
          <a:endParaRPr lang="en-US"/>
        </a:p>
      </dgm:t>
    </dgm:pt>
    <dgm:pt modelId="{1BA2B11D-7A8D-4114-BACB-05B35E8FD09C}" type="sibTrans" cxnId="{F85F6B7A-FA6D-4C3F-B68D-7267E43DC8F4}">
      <dgm:prSet/>
      <dgm:spPr/>
      <dgm:t>
        <a:bodyPr/>
        <a:lstStyle/>
        <a:p>
          <a:endParaRPr lang="en-US"/>
        </a:p>
      </dgm:t>
    </dgm:pt>
    <dgm:pt modelId="{55BBD3AF-2021-4BD8-BC74-5D0CB7AEC1E6}">
      <dgm:prSet phldrT="[Text]"/>
      <dgm:spPr/>
      <dgm:t>
        <a:bodyPr/>
        <a:lstStyle/>
        <a:p>
          <a:r>
            <a:rPr lang="ru-RU"/>
            <a:t>Русская модель распознавания</a:t>
          </a:r>
          <a:endParaRPr lang="en-US"/>
        </a:p>
      </dgm:t>
    </dgm:pt>
    <dgm:pt modelId="{9866C547-C233-4CFD-BE87-F4F0C04E8FD2}" type="parTrans" cxnId="{457D2E05-0D00-4F4C-A00C-44C90C449FC3}">
      <dgm:prSet/>
      <dgm:spPr/>
      <dgm:t>
        <a:bodyPr/>
        <a:lstStyle/>
        <a:p>
          <a:endParaRPr lang="en-US"/>
        </a:p>
      </dgm:t>
    </dgm:pt>
    <dgm:pt modelId="{5FB98E3A-1134-48E5-819A-905F72C21DC2}" type="sibTrans" cxnId="{457D2E05-0D00-4F4C-A00C-44C90C449FC3}">
      <dgm:prSet/>
      <dgm:spPr/>
      <dgm:t>
        <a:bodyPr/>
        <a:lstStyle/>
        <a:p>
          <a:endParaRPr lang="en-US"/>
        </a:p>
      </dgm:t>
    </dgm:pt>
    <dgm:pt modelId="{5315DCC0-66E9-4F9A-AC39-E43E40461163}">
      <dgm:prSet phldrT="[Text]"/>
      <dgm:spPr/>
      <dgm:t>
        <a:bodyPr/>
        <a:lstStyle/>
        <a:p>
          <a:r>
            <a:rPr lang="ru-RU"/>
            <a:t>Распозать все слова</a:t>
          </a:r>
          <a:endParaRPr lang="en-US"/>
        </a:p>
      </dgm:t>
    </dgm:pt>
    <dgm:pt modelId="{682578AB-B070-4DB5-BBF0-33F8B1697144}" type="parTrans" cxnId="{E85F99EB-7892-41CC-AEF5-C92E7118E4DE}">
      <dgm:prSet/>
      <dgm:spPr/>
      <dgm:t>
        <a:bodyPr/>
        <a:lstStyle/>
        <a:p>
          <a:endParaRPr lang="en-US"/>
        </a:p>
      </dgm:t>
    </dgm:pt>
    <dgm:pt modelId="{BDBA9277-B81B-43DF-8658-2A8BA3DAED03}" type="sibTrans" cxnId="{E85F99EB-7892-41CC-AEF5-C92E7118E4DE}">
      <dgm:prSet/>
      <dgm:spPr/>
      <dgm:t>
        <a:bodyPr/>
        <a:lstStyle/>
        <a:p>
          <a:endParaRPr lang="en-US"/>
        </a:p>
      </dgm:t>
    </dgm:pt>
    <dgm:pt modelId="{FC07496C-FA02-4CD1-A3A3-AC9AD6D429E1}">
      <dgm:prSet phldrT="[Text]"/>
      <dgm:spPr/>
      <dgm:t>
        <a:bodyPr/>
        <a:lstStyle/>
        <a:p>
          <a:r>
            <a:rPr lang="ru-RU"/>
            <a:t>Английская модель распознавания</a:t>
          </a:r>
          <a:endParaRPr lang="en-US"/>
        </a:p>
      </dgm:t>
    </dgm:pt>
    <dgm:pt modelId="{46ABFE20-0E96-4CA0-BD45-3EFEEC2D4678}" type="parTrans" cxnId="{90CA3739-6974-49C9-9E3C-A855A0E7B23F}">
      <dgm:prSet/>
      <dgm:spPr/>
      <dgm:t>
        <a:bodyPr/>
        <a:lstStyle/>
        <a:p>
          <a:endParaRPr lang="en-US"/>
        </a:p>
      </dgm:t>
    </dgm:pt>
    <dgm:pt modelId="{6581BFE6-2129-4DDD-ACFD-27CF8951E21B}" type="sibTrans" cxnId="{90CA3739-6974-49C9-9E3C-A855A0E7B23F}">
      <dgm:prSet/>
      <dgm:spPr/>
      <dgm:t>
        <a:bodyPr/>
        <a:lstStyle/>
        <a:p>
          <a:endParaRPr lang="en-US"/>
        </a:p>
      </dgm:t>
    </dgm:pt>
    <dgm:pt modelId="{2CD399FE-493F-46FC-B4CA-3C7C89032079}">
      <dgm:prSet phldrT="[Text]"/>
      <dgm:spPr/>
      <dgm:t>
        <a:bodyPr/>
        <a:lstStyle/>
        <a:p>
          <a:r>
            <a:rPr lang="ru-RU"/>
            <a:t>Распозать все слова</a:t>
          </a:r>
          <a:endParaRPr lang="en-US"/>
        </a:p>
      </dgm:t>
    </dgm:pt>
    <dgm:pt modelId="{39D04A1A-ABBA-40CC-BC14-FC176A2CC4F6}" type="parTrans" cxnId="{5AD9626A-628C-4952-95C5-79A096F1B580}">
      <dgm:prSet/>
      <dgm:spPr/>
      <dgm:t>
        <a:bodyPr/>
        <a:lstStyle/>
        <a:p>
          <a:endParaRPr lang="en-US"/>
        </a:p>
      </dgm:t>
    </dgm:pt>
    <dgm:pt modelId="{00CC91A5-D309-4162-AC6E-32A08ADE2D05}" type="sibTrans" cxnId="{5AD9626A-628C-4952-95C5-79A096F1B580}">
      <dgm:prSet/>
      <dgm:spPr/>
      <dgm:t>
        <a:bodyPr/>
        <a:lstStyle/>
        <a:p>
          <a:endParaRPr lang="en-US"/>
        </a:p>
      </dgm:t>
    </dgm:pt>
    <dgm:pt modelId="{67EE73A4-9D33-43EC-AD16-BC030B2AE50D}">
      <dgm:prSet/>
      <dgm:spPr/>
      <dgm:t>
        <a:bodyPr/>
        <a:lstStyle/>
        <a:p>
          <a:r>
            <a:rPr lang="ru-RU"/>
            <a:t>"Подсчитать" степень совпадения</a:t>
          </a:r>
          <a:endParaRPr lang="en-US"/>
        </a:p>
      </dgm:t>
    </dgm:pt>
    <dgm:pt modelId="{C69611C2-8D65-4A67-96B7-53C43A5D33AC}" type="parTrans" cxnId="{8540FA7E-55FF-416B-9B6F-07ECC8673C9E}">
      <dgm:prSet/>
      <dgm:spPr/>
      <dgm:t>
        <a:bodyPr/>
        <a:lstStyle/>
        <a:p>
          <a:endParaRPr lang="en-US"/>
        </a:p>
      </dgm:t>
    </dgm:pt>
    <dgm:pt modelId="{8528416F-2085-46A2-AD21-52B193DBAAB8}" type="sibTrans" cxnId="{8540FA7E-55FF-416B-9B6F-07ECC8673C9E}">
      <dgm:prSet/>
      <dgm:spPr/>
      <dgm:t>
        <a:bodyPr/>
        <a:lstStyle/>
        <a:p>
          <a:endParaRPr lang="en-US"/>
        </a:p>
      </dgm:t>
    </dgm:pt>
    <dgm:pt modelId="{DAA40F4F-5D1C-48AC-ABF9-66EC6241283E}">
      <dgm:prSet phldrT="[Text]"/>
      <dgm:spPr/>
      <dgm:t>
        <a:bodyPr/>
        <a:lstStyle/>
        <a:p>
          <a:r>
            <a:rPr lang="ru-RU"/>
            <a:t>Сравнить с каждым ключевым словом из словаря</a:t>
          </a:r>
          <a:endParaRPr lang="en-US"/>
        </a:p>
      </dgm:t>
    </dgm:pt>
    <dgm:pt modelId="{426722D2-B3F6-49E0-8B5E-8E2850AD7923}" type="parTrans" cxnId="{7DA2D014-5632-43E3-A013-F83C2DB40F61}">
      <dgm:prSet/>
      <dgm:spPr/>
      <dgm:t>
        <a:bodyPr/>
        <a:lstStyle/>
        <a:p>
          <a:endParaRPr lang="en-US"/>
        </a:p>
      </dgm:t>
    </dgm:pt>
    <dgm:pt modelId="{5D7D98BB-7EF2-4D29-AB41-DC03B418127E}" type="sibTrans" cxnId="{7DA2D014-5632-43E3-A013-F83C2DB40F61}">
      <dgm:prSet/>
      <dgm:spPr/>
      <dgm:t>
        <a:bodyPr/>
        <a:lstStyle/>
        <a:p>
          <a:endParaRPr lang="en-US"/>
        </a:p>
      </dgm:t>
    </dgm:pt>
    <dgm:pt modelId="{293EF974-48D6-49CD-BEF2-BF6E5B4F5722}">
      <dgm:prSet/>
      <dgm:spPr/>
      <dgm:t>
        <a:bodyPr/>
        <a:lstStyle/>
        <a:p>
          <a:r>
            <a:rPr lang="ru-RU"/>
            <a:t>"Подсчитать" степень совпадения</a:t>
          </a:r>
          <a:endParaRPr lang="en-US"/>
        </a:p>
      </dgm:t>
    </dgm:pt>
    <dgm:pt modelId="{DF190D93-6C83-461B-8B59-0085A8B3BB2C}" type="parTrans" cxnId="{3FCDB730-AE80-4189-9EA3-41F26F9822F9}">
      <dgm:prSet/>
      <dgm:spPr/>
      <dgm:t>
        <a:bodyPr/>
        <a:lstStyle/>
        <a:p>
          <a:endParaRPr lang="en-US"/>
        </a:p>
      </dgm:t>
    </dgm:pt>
    <dgm:pt modelId="{7CCEDB59-8145-44BF-A4F0-6D76D50D2B6F}" type="sibTrans" cxnId="{3FCDB730-AE80-4189-9EA3-41F26F9822F9}">
      <dgm:prSet/>
      <dgm:spPr/>
      <dgm:t>
        <a:bodyPr/>
        <a:lstStyle/>
        <a:p>
          <a:endParaRPr lang="en-US"/>
        </a:p>
      </dgm:t>
    </dgm:pt>
    <dgm:pt modelId="{E14EC64A-D9C9-42A7-BE5E-A3A7AA7755D1}">
      <dgm:prSet phldrT="[Text]"/>
      <dgm:spPr/>
      <dgm:t>
        <a:bodyPr/>
        <a:lstStyle/>
        <a:p>
          <a:r>
            <a:rPr lang="ru-RU"/>
            <a:t>Сравнить с каждым ключевым словом из словаря</a:t>
          </a:r>
          <a:endParaRPr lang="en-US"/>
        </a:p>
      </dgm:t>
    </dgm:pt>
    <dgm:pt modelId="{1323632A-8682-4999-9A26-45231437557B}" type="parTrans" cxnId="{7D58A103-B03D-41A4-9AA0-1D7B6D65EE82}">
      <dgm:prSet/>
      <dgm:spPr/>
      <dgm:t>
        <a:bodyPr/>
        <a:lstStyle/>
        <a:p>
          <a:endParaRPr lang="en-US"/>
        </a:p>
      </dgm:t>
    </dgm:pt>
    <dgm:pt modelId="{1227C093-EBAD-4F78-AEAB-E9EBE7FD2F21}" type="sibTrans" cxnId="{7D58A103-B03D-41A4-9AA0-1D7B6D65EE82}">
      <dgm:prSet/>
      <dgm:spPr/>
      <dgm:t>
        <a:bodyPr/>
        <a:lstStyle/>
        <a:p>
          <a:endParaRPr lang="en-US"/>
        </a:p>
      </dgm:t>
    </dgm:pt>
    <dgm:pt modelId="{7F1E3D0B-7B39-4871-881E-96B343957C98}">
      <dgm:prSet/>
      <dgm:spPr/>
      <dgm:t>
        <a:bodyPr/>
        <a:lstStyle/>
        <a:p>
          <a:r>
            <a:rPr lang="ru-RU"/>
            <a:t>"Подсчитать" степень совпадения</a:t>
          </a:r>
          <a:endParaRPr lang="en-US"/>
        </a:p>
      </dgm:t>
    </dgm:pt>
    <dgm:pt modelId="{EDA46355-F2F1-447E-A888-086EFF5834BD}" type="parTrans" cxnId="{8DA32ABB-D38C-4A44-8AF4-B6EE1A3AAE91}">
      <dgm:prSet/>
      <dgm:spPr/>
      <dgm:t>
        <a:bodyPr/>
        <a:lstStyle/>
        <a:p>
          <a:endParaRPr lang="en-US"/>
        </a:p>
      </dgm:t>
    </dgm:pt>
    <dgm:pt modelId="{D6CDB617-0A36-418F-8392-4FC730CFCA65}" type="sibTrans" cxnId="{8DA32ABB-D38C-4A44-8AF4-B6EE1A3AAE91}">
      <dgm:prSet/>
      <dgm:spPr/>
      <dgm:t>
        <a:bodyPr/>
        <a:lstStyle/>
        <a:p>
          <a:endParaRPr lang="en-US"/>
        </a:p>
      </dgm:t>
    </dgm:pt>
    <dgm:pt modelId="{33964F8E-5759-4A36-9E64-991B3E49C112}" type="pres">
      <dgm:prSet presAssocID="{16C9FF2A-5124-4EFD-8783-AC372CB6B18B}" presName="theList" presStyleCnt="0">
        <dgm:presLayoutVars>
          <dgm:dir/>
          <dgm:animLvl val="lvl"/>
          <dgm:resizeHandles val="exact"/>
        </dgm:presLayoutVars>
      </dgm:prSet>
      <dgm:spPr/>
    </dgm:pt>
    <dgm:pt modelId="{F0E7CC6B-3AE1-4746-BBB8-F9D09C7347D5}" type="pres">
      <dgm:prSet presAssocID="{063D1640-08D7-4243-835E-A068BB451A7B}" presName="compNode" presStyleCnt="0"/>
      <dgm:spPr/>
    </dgm:pt>
    <dgm:pt modelId="{FEE6C2B0-17CC-4B02-BB75-CC1AC94BA1C4}" type="pres">
      <dgm:prSet presAssocID="{063D1640-08D7-4243-835E-A068BB451A7B}" presName="aNode" presStyleLbl="bgShp" presStyleIdx="0" presStyleCnt="3"/>
      <dgm:spPr/>
    </dgm:pt>
    <dgm:pt modelId="{D1AE8F13-14C9-4D16-AAC2-F6851443F7EC}" type="pres">
      <dgm:prSet presAssocID="{063D1640-08D7-4243-835E-A068BB451A7B}" presName="textNode" presStyleLbl="bgShp" presStyleIdx="0" presStyleCnt="3"/>
      <dgm:spPr/>
    </dgm:pt>
    <dgm:pt modelId="{03D3DF47-864D-47DC-A5E8-A212304B6BB0}" type="pres">
      <dgm:prSet presAssocID="{063D1640-08D7-4243-835E-A068BB451A7B}" presName="compChildNode" presStyleCnt="0"/>
      <dgm:spPr/>
    </dgm:pt>
    <dgm:pt modelId="{35008BBD-A5EF-4171-93E1-4467CFBDDA6E}" type="pres">
      <dgm:prSet presAssocID="{063D1640-08D7-4243-835E-A068BB451A7B}" presName="theInnerList" presStyleCnt="0"/>
      <dgm:spPr/>
    </dgm:pt>
    <dgm:pt modelId="{CFACCBB3-0EB7-40CF-861A-D5F22EC43486}" type="pres">
      <dgm:prSet presAssocID="{CBC48095-494C-446C-889F-7FCBE1E88B92}" presName="childNode" presStyleLbl="node1" presStyleIdx="0" presStyleCnt="9">
        <dgm:presLayoutVars>
          <dgm:bulletEnabled val="1"/>
        </dgm:presLayoutVars>
      </dgm:prSet>
      <dgm:spPr/>
    </dgm:pt>
    <dgm:pt modelId="{AADA80E0-BA9A-4BF5-8038-7A3FF13B009F}" type="pres">
      <dgm:prSet presAssocID="{CBC48095-494C-446C-889F-7FCBE1E88B92}" presName="aSpace2" presStyleCnt="0"/>
      <dgm:spPr/>
    </dgm:pt>
    <dgm:pt modelId="{8D4A1320-901F-4AEF-B2B6-764AB61BF67C}" type="pres">
      <dgm:prSet presAssocID="{2A354D41-B42F-422D-A549-29F0AAA8E807}" presName="childNode" presStyleLbl="node1" presStyleIdx="1" presStyleCnt="9">
        <dgm:presLayoutVars>
          <dgm:bulletEnabled val="1"/>
        </dgm:presLayoutVars>
      </dgm:prSet>
      <dgm:spPr/>
    </dgm:pt>
    <dgm:pt modelId="{20CDAD0F-8FAE-4455-B50A-0DD250A0AECE}" type="pres">
      <dgm:prSet presAssocID="{2A354D41-B42F-422D-A549-29F0AAA8E807}" presName="aSpace2" presStyleCnt="0"/>
      <dgm:spPr/>
    </dgm:pt>
    <dgm:pt modelId="{C5FCC339-47A1-41D4-9231-D7A39445D359}" type="pres">
      <dgm:prSet presAssocID="{67EE73A4-9D33-43EC-AD16-BC030B2AE50D}" presName="childNode" presStyleLbl="node1" presStyleIdx="2" presStyleCnt="9">
        <dgm:presLayoutVars>
          <dgm:bulletEnabled val="1"/>
        </dgm:presLayoutVars>
      </dgm:prSet>
      <dgm:spPr/>
    </dgm:pt>
    <dgm:pt modelId="{122E932A-FB8C-4FEC-852F-9CDBAC9C47B5}" type="pres">
      <dgm:prSet presAssocID="{063D1640-08D7-4243-835E-A068BB451A7B}" presName="aSpace" presStyleCnt="0"/>
      <dgm:spPr/>
    </dgm:pt>
    <dgm:pt modelId="{8FDCEA81-0B31-4E8E-9D3D-DA8C997BF25C}" type="pres">
      <dgm:prSet presAssocID="{55BBD3AF-2021-4BD8-BC74-5D0CB7AEC1E6}" presName="compNode" presStyleCnt="0"/>
      <dgm:spPr/>
    </dgm:pt>
    <dgm:pt modelId="{E794C81D-F6EE-41EA-A131-B97909E9EA16}" type="pres">
      <dgm:prSet presAssocID="{55BBD3AF-2021-4BD8-BC74-5D0CB7AEC1E6}" presName="aNode" presStyleLbl="bgShp" presStyleIdx="1" presStyleCnt="3"/>
      <dgm:spPr/>
    </dgm:pt>
    <dgm:pt modelId="{AE293F06-A4F3-4603-A080-012AF58BD12E}" type="pres">
      <dgm:prSet presAssocID="{55BBD3AF-2021-4BD8-BC74-5D0CB7AEC1E6}" presName="textNode" presStyleLbl="bgShp" presStyleIdx="1" presStyleCnt="3"/>
      <dgm:spPr/>
    </dgm:pt>
    <dgm:pt modelId="{3A311297-4DBD-4187-990B-472D6D50EFBA}" type="pres">
      <dgm:prSet presAssocID="{55BBD3AF-2021-4BD8-BC74-5D0CB7AEC1E6}" presName="compChildNode" presStyleCnt="0"/>
      <dgm:spPr/>
    </dgm:pt>
    <dgm:pt modelId="{C5314399-DE1B-4FA2-A88C-97F5EACCC202}" type="pres">
      <dgm:prSet presAssocID="{55BBD3AF-2021-4BD8-BC74-5D0CB7AEC1E6}" presName="theInnerList" presStyleCnt="0"/>
      <dgm:spPr/>
    </dgm:pt>
    <dgm:pt modelId="{9BFD8D7B-2B44-4420-A451-E350AAF394AF}" type="pres">
      <dgm:prSet presAssocID="{5315DCC0-66E9-4F9A-AC39-E43E40461163}" presName="childNode" presStyleLbl="node1" presStyleIdx="3" presStyleCnt="9">
        <dgm:presLayoutVars>
          <dgm:bulletEnabled val="1"/>
        </dgm:presLayoutVars>
      </dgm:prSet>
      <dgm:spPr/>
    </dgm:pt>
    <dgm:pt modelId="{14133C58-BD60-42BB-BABF-2D6BB36D142B}" type="pres">
      <dgm:prSet presAssocID="{5315DCC0-66E9-4F9A-AC39-E43E40461163}" presName="aSpace2" presStyleCnt="0"/>
      <dgm:spPr/>
    </dgm:pt>
    <dgm:pt modelId="{1796DCCE-C1CF-4447-BA78-74900CEBEB53}" type="pres">
      <dgm:prSet presAssocID="{DAA40F4F-5D1C-48AC-ABF9-66EC6241283E}" presName="childNode" presStyleLbl="node1" presStyleIdx="4" presStyleCnt="9">
        <dgm:presLayoutVars>
          <dgm:bulletEnabled val="1"/>
        </dgm:presLayoutVars>
      </dgm:prSet>
      <dgm:spPr/>
    </dgm:pt>
    <dgm:pt modelId="{7362425B-F661-45A3-9754-F1351FBA0114}" type="pres">
      <dgm:prSet presAssocID="{DAA40F4F-5D1C-48AC-ABF9-66EC6241283E}" presName="aSpace2" presStyleCnt="0"/>
      <dgm:spPr/>
    </dgm:pt>
    <dgm:pt modelId="{9A67EB7B-01DC-4D82-9495-11D032C45F20}" type="pres">
      <dgm:prSet presAssocID="{293EF974-48D6-49CD-BEF2-BF6E5B4F5722}" presName="childNode" presStyleLbl="node1" presStyleIdx="5" presStyleCnt="9">
        <dgm:presLayoutVars>
          <dgm:bulletEnabled val="1"/>
        </dgm:presLayoutVars>
      </dgm:prSet>
      <dgm:spPr/>
    </dgm:pt>
    <dgm:pt modelId="{E544A410-3084-4DAF-B4AC-EC7CB4DB88A8}" type="pres">
      <dgm:prSet presAssocID="{55BBD3AF-2021-4BD8-BC74-5D0CB7AEC1E6}" presName="aSpace" presStyleCnt="0"/>
      <dgm:spPr/>
    </dgm:pt>
    <dgm:pt modelId="{9E2E337E-25A2-49E6-9AE0-2F2251D03FB4}" type="pres">
      <dgm:prSet presAssocID="{FC07496C-FA02-4CD1-A3A3-AC9AD6D429E1}" presName="compNode" presStyleCnt="0"/>
      <dgm:spPr/>
    </dgm:pt>
    <dgm:pt modelId="{78A36B51-1CE2-4E78-885E-9EB54AC4F411}" type="pres">
      <dgm:prSet presAssocID="{FC07496C-FA02-4CD1-A3A3-AC9AD6D429E1}" presName="aNode" presStyleLbl="bgShp" presStyleIdx="2" presStyleCnt="3"/>
      <dgm:spPr/>
    </dgm:pt>
    <dgm:pt modelId="{11913A0E-9D56-4BA8-A38A-53CB7B2F3D06}" type="pres">
      <dgm:prSet presAssocID="{FC07496C-FA02-4CD1-A3A3-AC9AD6D429E1}" presName="textNode" presStyleLbl="bgShp" presStyleIdx="2" presStyleCnt="3"/>
      <dgm:spPr/>
    </dgm:pt>
    <dgm:pt modelId="{029151F6-38EB-428D-87D1-A2BE8ADE7F06}" type="pres">
      <dgm:prSet presAssocID="{FC07496C-FA02-4CD1-A3A3-AC9AD6D429E1}" presName="compChildNode" presStyleCnt="0"/>
      <dgm:spPr/>
    </dgm:pt>
    <dgm:pt modelId="{D6CF8A51-92FD-49FD-B22D-4E9F574A3A5D}" type="pres">
      <dgm:prSet presAssocID="{FC07496C-FA02-4CD1-A3A3-AC9AD6D429E1}" presName="theInnerList" presStyleCnt="0"/>
      <dgm:spPr/>
    </dgm:pt>
    <dgm:pt modelId="{C30FB760-E762-4529-A3FE-87FDDC1314E6}" type="pres">
      <dgm:prSet presAssocID="{2CD399FE-493F-46FC-B4CA-3C7C89032079}" presName="childNode" presStyleLbl="node1" presStyleIdx="6" presStyleCnt="9">
        <dgm:presLayoutVars>
          <dgm:bulletEnabled val="1"/>
        </dgm:presLayoutVars>
      </dgm:prSet>
      <dgm:spPr/>
    </dgm:pt>
    <dgm:pt modelId="{9E575C70-DD03-42E5-9606-CAD80C8CB71C}" type="pres">
      <dgm:prSet presAssocID="{2CD399FE-493F-46FC-B4CA-3C7C89032079}" presName="aSpace2" presStyleCnt="0"/>
      <dgm:spPr/>
    </dgm:pt>
    <dgm:pt modelId="{8A34F471-BB6F-4A8E-A5E4-734AA81A12D8}" type="pres">
      <dgm:prSet presAssocID="{E14EC64A-D9C9-42A7-BE5E-A3A7AA7755D1}" presName="childNode" presStyleLbl="node1" presStyleIdx="7" presStyleCnt="9">
        <dgm:presLayoutVars>
          <dgm:bulletEnabled val="1"/>
        </dgm:presLayoutVars>
      </dgm:prSet>
      <dgm:spPr/>
    </dgm:pt>
    <dgm:pt modelId="{C7EBD96B-7DE9-4A8C-A8C7-5A461E3AE0FC}" type="pres">
      <dgm:prSet presAssocID="{E14EC64A-D9C9-42A7-BE5E-A3A7AA7755D1}" presName="aSpace2" presStyleCnt="0"/>
      <dgm:spPr/>
    </dgm:pt>
    <dgm:pt modelId="{5CC4B35E-100D-48FD-AD06-2A8DB235C29D}" type="pres">
      <dgm:prSet presAssocID="{7F1E3D0B-7B39-4871-881E-96B343957C98}" presName="childNode" presStyleLbl="node1" presStyleIdx="8" presStyleCnt="9">
        <dgm:presLayoutVars>
          <dgm:bulletEnabled val="1"/>
        </dgm:presLayoutVars>
      </dgm:prSet>
      <dgm:spPr/>
    </dgm:pt>
  </dgm:ptLst>
  <dgm:cxnLst>
    <dgm:cxn modelId="{7D58A103-B03D-41A4-9AA0-1D7B6D65EE82}" srcId="{FC07496C-FA02-4CD1-A3A3-AC9AD6D429E1}" destId="{E14EC64A-D9C9-42A7-BE5E-A3A7AA7755D1}" srcOrd="1" destOrd="0" parTransId="{1323632A-8682-4999-9A26-45231437557B}" sibTransId="{1227C093-EBAD-4F78-AEAB-E9EBE7FD2F21}"/>
    <dgm:cxn modelId="{E6E6E704-605C-472C-87C9-3B3CDAD81F92}" type="presOf" srcId="{2A354D41-B42F-422D-A549-29F0AAA8E807}" destId="{8D4A1320-901F-4AEF-B2B6-764AB61BF67C}" srcOrd="0" destOrd="0" presId="urn:microsoft.com/office/officeart/2005/8/layout/lProcess2"/>
    <dgm:cxn modelId="{457D2E05-0D00-4F4C-A00C-44C90C449FC3}" srcId="{16C9FF2A-5124-4EFD-8783-AC372CB6B18B}" destId="{55BBD3AF-2021-4BD8-BC74-5D0CB7AEC1E6}" srcOrd="1" destOrd="0" parTransId="{9866C547-C233-4CFD-BE87-F4F0C04E8FD2}" sibTransId="{5FB98E3A-1134-48E5-819A-905F72C21DC2}"/>
    <dgm:cxn modelId="{8091A512-2B3C-4567-9964-86EFF119D916}" type="presOf" srcId="{063D1640-08D7-4243-835E-A068BB451A7B}" destId="{D1AE8F13-14C9-4D16-AAC2-F6851443F7EC}" srcOrd="1" destOrd="0" presId="urn:microsoft.com/office/officeart/2005/8/layout/lProcess2"/>
    <dgm:cxn modelId="{F8B65714-8BF0-41A1-8B55-8C7C8AB229C4}" type="presOf" srcId="{7F1E3D0B-7B39-4871-881E-96B343957C98}" destId="{5CC4B35E-100D-48FD-AD06-2A8DB235C29D}" srcOrd="0" destOrd="0" presId="urn:microsoft.com/office/officeart/2005/8/layout/lProcess2"/>
    <dgm:cxn modelId="{7DA2D014-5632-43E3-A013-F83C2DB40F61}" srcId="{55BBD3AF-2021-4BD8-BC74-5D0CB7AEC1E6}" destId="{DAA40F4F-5D1C-48AC-ABF9-66EC6241283E}" srcOrd="1" destOrd="0" parTransId="{426722D2-B3F6-49E0-8B5E-8E2850AD7923}" sibTransId="{5D7D98BB-7EF2-4D29-AB41-DC03B418127E}"/>
    <dgm:cxn modelId="{C44E7C18-7296-4FAF-B88C-8A6BA2351B79}" srcId="{063D1640-08D7-4243-835E-A068BB451A7B}" destId="{CBC48095-494C-446C-889F-7FCBE1E88B92}" srcOrd="0" destOrd="0" parTransId="{5937E3DC-DE5A-4ECE-B1D2-87FFA593AED6}" sibTransId="{95A2795B-338F-4A45-9C4E-54E2A8C17340}"/>
    <dgm:cxn modelId="{408B4E1F-E67F-4B4A-A1BE-DC586801E34C}" type="presOf" srcId="{DAA40F4F-5D1C-48AC-ABF9-66EC6241283E}" destId="{1796DCCE-C1CF-4447-BA78-74900CEBEB53}" srcOrd="0" destOrd="0" presId="urn:microsoft.com/office/officeart/2005/8/layout/lProcess2"/>
    <dgm:cxn modelId="{34052623-5211-4BEF-9A09-057D11FAF46C}" type="presOf" srcId="{2CD399FE-493F-46FC-B4CA-3C7C89032079}" destId="{C30FB760-E762-4529-A3FE-87FDDC1314E6}" srcOrd="0" destOrd="0" presId="urn:microsoft.com/office/officeart/2005/8/layout/lProcess2"/>
    <dgm:cxn modelId="{4DBD692F-3EAB-481F-98FC-E80F2FD3DF55}" type="presOf" srcId="{5315DCC0-66E9-4F9A-AC39-E43E40461163}" destId="{9BFD8D7B-2B44-4420-A451-E350AAF394AF}" srcOrd="0" destOrd="0" presId="urn:microsoft.com/office/officeart/2005/8/layout/lProcess2"/>
    <dgm:cxn modelId="{3FCDB730-AE80-4189-9EA3-41F26F9822F9}" srcId="{55BBD3AF-2021-4BD8-BC74-5D0CB7AEC1E6}" destId="{293EF974-48D6-49CD-BEF2-BF6E5B4F5722}" srcOrd="2" destOrd="0" parTransId="{DF190D93-6C83-461B-8B59-0085A8B3BB2C}" sibTransId="{7CCEDB59-8145-44BF-A4F0-6D76D50D2B6F}"/>
    <dgm:cxn modelId="{BEDF2A38-1D0A-48E5-8281-0FB2E0C43B19}" type="presOf" srcId="{063D1640-08D7-4243-835E-A068BB451A7B}" destId="{FEE6C2B0-17CC-4B02-BB75-CC1AC94BA1C4}" srcOrd="0" destOrd="0" presId="urn:microsoft.com/office/officeart/2005/8/layout/lProcess2"/>
    <dgm:cxn modelId="{90CA3739-6974-49C9-9E3C-A855A0E7B23F}" srcId="{16C9FF2A-5124-4EFD-8783-AC372CB6B18B}" destId="{FC07496C-FA02-4CD1-A3A3-AC9AD6D429E1}" srcOrd="2" destOrd="0" parTransId="{46ABFE20-0E96-4CA0-BD45-3EFEEC2D4678}" sibTransId="{6581BFE6-2129-4DDD-ACFD-27CF8951E21B}"/>
    <dgm:cxn modelId="{A751045C-E02A-4CCF-A161-C7A1EF6E58A0}" type="presOf" srcId="{67EE73A4-9D33-43EC-AD16-BC030B2AE50D}" destId="{C5FCC339-47A1-41D4-9231-D7A39445D359}" srcOrd="0" destOrd="0" presId="urn:microsoft.com/office/officeart/2005/8/layout/lProcess2"/>
    <dgm:cxn modelId="{B5928068-E947-4AC4-AA1C-2D19CC0CD2E1}" type="presOf" srcId="{55BBD3AF-2021-4BD8-BC74-5D0CB7AEC1E6}" destId="{AE293F06-A4F3-4603-A080-012AF58BD12E}" srcOrd="1" destOrd="0" presId="urn:microsoft.com/office/officeart/2005/8/layout/lProcess2"/>
    <dgm:cxn modelId="{5AD9626A-628C-4952-95C5-79A096F1B580}" srcId="{FC07496C-FA02-4CD1-A3A3-AC9AD6D429E1}" destId="{2CD399FE-493F-46FC-B4CA-3C7C89032079}" srcOrd="0" destOrd="0" parTransId="{39D04A1A-ABBA-40CC-BC14-FC176A2CC4F6}" sibTransId="{00CC91A5-D309-4162-AC6E-32A08ADE2D05}"/>
    <dgm:cxn modelId="{26BAE978-EC53-46B4-8B55-33BD3B5BF28C}" type="presOf" srcId="{293EF974-48D6-49CD-BEF2-BF6E5B4F5722}" destId="{9A67EB7B-01DC-4D82-9495-11D032C45F20}" srcOrd="0" destOrd="0" presId="urn:microsoft.com/office/officeart/2005/8/layout/lProcess2"/>
    <dgm:cxn modelId="{F85F6B7A-FA6D-4C3F-B68D-7267E43DC8F4}" srcId="{063D1640-08D7-4243-835E-A068BB451A7B}" destId="{2A354D41-B42F-422D-A549-29F0AAA8E807}" srcOrd="1" destOrd="0" parTransId="{C7F74E75-5E94-47D2-BCA0-BBFB68348E78}" sibTransId="{1BA2B11D-7A8D-4114-BACB-05B35E8FD09C}"/>
    <dgm:cxn modelId="{8540FA7E-55FF-416B-9B6F-07ECC8673C9E}" srcId="{063D1640-08D7-4243-835E-A068BB451A7B}" destId="{67EE73A4-9D33-43EC-AD16-BC030B2AE50D}" srcOrd="2" destOrd="0" parTransId="{C69611C2-8D65-4A67-96B7-53C43A5D33AC}" sibTransId="{8528416F-2085-46A2-AD21-52B193DBAAB8}"/>
    <dgm:cxn modelId="{199F5684-9F2D-47ED-874B-47D669D7DF81}" type="presOf" srcId="{FC07496C-FA02-4CD1-A3A3-AC9AD6D429E1}" destId="{11913A0E-9D56-4BA8-A38A-53CB7B2F3D06}" srcOrd="1" destOrd="0" presId="urn:microsoft.com/office/officeart/2005/8/layout/lProcess2"/>
    <dgm:cxn modelId="{CE79E58C-91B7-4034-8917-D4244218A402}" type="presOf" srcId="{55BBD3AF-2021-4BD8-BC74-5D0CB7AEC1E6}" destId="{E794C81D-F6EE-41EA-A131-B97909E9EA16}" srcOrd="0" destOrd="0" presId="urn:microsoft.com/office/officeart/2005/8/layout/lProcess2"/>
    <dgm:cxn modelId="{7FDF36B7-CF41-4419-B12F-AEFB94B26BEE}" type="presOf" srcId="{CBC48095-494C-446C-889F-7FCBE1E88B92}" destId="{CFACCBB3-0EB7-40CF-861A-D5F22EC43486}" srcOrd="0" destOrd="0" presId="urn:microsoft.com/office/officeart/2005/8/layout/lProcess2"/>
    <dgm:cxn modelId="{8DA32ABB-D38C-4A44-8AF4-B6EE1A3AAE91}" srcId="{FC07496C-FA02-4CD1-A3A3-AC9AD6D429E1}" destId="{7F1E3D0B-7B39-4871-881E-96B343957C98}" srcOrd="2" destOrd="0" parTransId="{EDA46355-F2F1-447E-A888-086EFF5834BD}" sibTransId="{D6CDB617-0A36-418F-8392-4FC730CFCA65}"/>
    <dgm:cxn modelId="{936AB3CA-025B-42D2-8DD2-54A6CE76A1A5}" type="presOf" srcId="{E14EC64A-D9C9-42A7-BE5E-A3A7AA7755D1}" destId="{8A34F471-BB6F-4A8E-A5E4-734AA81A12D8}" srcOrd="0" destOrd="0" presId="urn:microsoft.com/office/officeart/2005/8/layout/lProcess2"/>
    <dgm:cxn modelId="{DC3618D6-ED46-434B-81FD-088D88D0737E}" type="presOf" srcId="{16C9FF2A-5124-4EFD-8783-AC372CB6B18B}" destId="{33964F8E-5759-4A36-9E64-991B3E49C112}" srcOrd="0" destOrd="0" presId="urn:microsoft.com/office/officeart/2005/8/layout/lProcess2"/>
    <dgm:cxn modelId="{514BBDDE-7EDF-483F-9FA3-DAEC4F996AA9}" srcId="{16C9FF2A-5124-4EFD-8783-AC372CB6B18B}" destId="{063D1640-08D7-4243-835E-A068BB451A7B}" srcOrd="0" destOrd="0" parTransId="{205AF52F-A273-45FF-86F5-2C9B6E33416C}" sibTransId="{15B9E3BE-A0D5-41F3-AD7A-7E33601DFD21}"/>
    <dgm:cxn modelId="{6AAFBBDF-092E-48E1-AB44-8D68E05B2667}" type="presOf" srcId="{FC07496C-FA02-4CD1-A3A3-AC9AD6D429E1}" destId="{78A36B51-1CE2-4E78-885E-9EB54AC4F411}" srcOrd="0" destOrd="0" presId="urn:microsoft.com/office/officeart/2005/8/layout/lProcess2"/>
    <dgm:cxn modelId="{E85F99EB-7892-41CC-AEF5-C92E7118E4DE}" srcId="{55BBD3AF-2021-4BD8-BC74-5D0CB7AEC1E6}" destId="{5315DCC0-66E9-4F9A-AC39-E43E40461163}" srcOrd="0" destOrd="0" parTransId="{682578AB-B070-4DB5-BBF0-33F8B1697144}" sibTransId="{BDBA9277-B81B-43DF-8658-2A8BA3DAED03}"/>
    <dgm:cxn modelId="{9DC1CE58-DA83-41FF-9500-007B4A681932}" type="presParOf" srcId="{33964F8E-5759-4A36-9E64-991B3E49C112}" destId="{F0E7CC6B-3AE1-4746-BBB8-F9D09C7347D5}" srcOrd="0" destOrd="0" presId="urn:microsoft.com/office/officeart/2005/8/layout/lProcess2"/>
    <dgm:cxn modelId="{EDF71FE7-FF2C-4123-93F5-4EE8C1CB4723}" type="presParOf" srcId="{F0E7CC6B-3AE1-4746-BBB8-F9D09C7347D5}" destId="{FEE6C2B0-17CC-4B02-BB75-CC1AC94BA1C4}" srcOrd="0" destOrd="0" presId="urn:microsoft.com/office/officeart/2005/8/layout/lProcess2"/>
    <dgm:cxn modelId="{35B52E7B-1645-4EF6-AF3D-03DE12F4CFB1}" type="presParOf" srcId="{F0E7CC6B-3AE1-4746-BBB8-F9D09C7347D5}" destId="{D1AE8F13-14C9-4D16-AAC2-F6851443F7EC}" srcOrd="1" destOrd="0" presId="urn:microsoft.com/office/officeart/2005/8/layout/lProcess2"/>
    <dgm:cxn modelId="{C0DF909C-4ABA-4FCB-8739-4F55D2525CDE}" type="presParOf" srcId="{F0E7CC6B-3AE1-4746-BBB8-F9D09C7347D5}" destId="{03D3DF47-864D-47DC-A5E8-A212304B6BB0}" srcOrd="2" destOrd="0" presId="urn:microsoft.com/office/officeart/2005/8/layout/lProcess2"/>
    <dgm:cxn modelId="{799F2D2F-7B4F-4E36-9FAA-EC0AB56CD991}" type="presParOf" srcId="{03D3DF47-864D-47DC-A5E8-A212304B6BB0}" destId="{35008BBD-A5EF-4171-93E1-4467CFBDDA6E}" srcOrd="0" destOrd="0" presId="urn:microsoft.com/office/officeart/2005/8/layout/lProcess2"/>
    <dgm:cxn modelId="{8E512ABB-F23C-466B-8D1B-D24E09FF23AD}" type="presParOf" srcId="{35008BBD-A5EF-4171-93E1-4467CFBDDA6E}" destId="{CFACCBB3-0EB7-40CF-861A-D5F22EC43486}" srcOrd="0" destOrd="0" presId="urn:microsoft.com/office/officeart/2005/8/layout/lProcess2"/>
    <dgm:cxn modelId="{6A91ECC3-9382-4A4F-90C1-D60AD83E0597}" type="presParOf" srcId="{35008BBD-A5EF-4171-93E1-4467CFBDDA6E}" destId="{AADA80E0-BA9A-4BF5-8038-7A3FF13B009F}" srcOrd="1" destOrd="0" presId="urn:microsoft.com/office/officeart/2005/8/layout/lProcess2"/>
    <dgm:cxn modelId="{7A24E922-3C4A-4D44-AA93-CE5B951D9206}" type="presParOf" srcId="{35008BBD-A5EF-4171-93E1-4467CFBDDA6E}" destId="{8D4A1320-901F-4AEF-B2B6-764AB61BF67C}" srcOrd="2" destOrd="0" presId="urn:microsoft.com/office/officeart/2005/8/layout/lProcess2"/>
    <dgm:cxn modelId="{0E94D456-E96D-4BC1-82C4-13D80B9560AD}" type="presParOf" srcId="{35008BBD-A5EF-4171-93E1-4467CFBDDA6E}" destId="{20CDAD0F-8FAE-4455-B50A-0DD250A0AECE}" srcOrd="3" destOrd="0" presId="urn:microsoft.com/office/officeart/2005/8/layout/lProcess2"/>
    <dgm:cxn modelId="{B9D3038F-F0B9-4327-8883-14887C1F2C70}" type="presParOf" srcId="{35008BBD-A5EF-4171-93E1-4467CFBDDA6E}" destId="{C5FCC339-47A1-41D4-9231-D7A39445D359}" srcOrd="4" destOrd="0" presId="urn:microsoft.com/office/officeart/2005/8/layout/lProcess2"/>
    <dgm:cxn modelId="{E84982D7-13F5-44AA-9722-48A4B5A4059E}" type="presParOf" srcId="{33964F8E-5759-4A36-9E64-991B3E49C112}" destId="{122E932A-FB8C-4FEC-852F-9CDBAC9C47B5}" srcOrd="1" destOrd="0" presId="urn:microsoft.com/office/officeart/2005/8/layout/lProcess2"/>
    <dgm:cxn modelId="{ECE1DABE-9464-427A-A988-C63177E0BCF3}" type="presParOf" srcId="{33964F8E-5759-4A36-9E64-991B3E49C112}" destId="{8FDCEA81-0B31-4E8E-9D3D-DA8C997BF25C}" srcOrd="2" destOrd="0" presId="urn:microsoft.com/office/officeart/2005/8/layout/lProcess2"/>
    <dgm:cxn modelId="{E989CCC8-E375-44EC-A0F7-46B135816CA4}" type="presParOf" srcId="{8FDCEA81-0B31-4E8E-9D3D-DA8C997BF25C}" destId="{E794C81D-F6EE-41EA-A131-B97909E9EA16}" srcOrd="0" destOrd="0" presId="urn:microsoft.com/office/officeart/2005/8/layout/lProcess2"/>
    <dgm:cxn modelId="{3E1D6702-A042-4E45-B481-F95AA51B72EB}" type="presParOf" srcId="{8FDCEA81-0B31-4E8E-9D3D-DA8C997BF25C}" destId="{AE293F06-A4F3-4603-A080-012AF58BD12E}" srcOrd="1" destOrd="0" presId="urn:microsoft.com/office/officeart/2005/8/layout/lProcess2"/>
    <dgm:cxn modelId="{65CB7DA5-0D09-4BF1-BCA6-4F629CF7F855}" type="presParOf" srcId="{8FDCEA81-0B31-4E8E-9D3D-DA8C997BF25C}" destId="{3A311297-4DBD-4187-990B-472D6D50EFBA}" srcOrd="2" destOrd="0" presId="urn:microsoft.com/office/officeart/2005/8/layout/lProcess2"/>
    <dgm:cxn modelId="{744D1674-A64B-4BBA-BC43-66356D0D8033}" type="presParOf" srcId="{3A311297-4DBD-4187-990B-472D6D50EFBA}" destId="{C5314399-DE1B-4FA2-A88C-97F5EACCC202}" srcOrd="0" destOrd="0" presId="urn:microsoft.com/office/officeart/2005/8/layout/lProcess2"/>
    <dgm:cxn modelId="{2F3D4BD7-9238-4992-9359-3187A5258DD6}" type="presParOf" srcId="{C5314399-DE1B-4FA2-A88C-97F5EACCC202}" destId="{9BFD8D7B-2B44-4420-A451-E350AAF394AF}" srcOrd="0" destOrd="0" presId="urn:microsoft.com/office/officeart/2005/8/layout/lProcess2"/>
    <dgm:cxn modelId="{CDA91636-DCF5-458F-885A-79AD6AF89825}" type="presParOf" srcId="{C5314399-DE1B-4FA2-A88C-97F5EACCC202}" destId="{14133C58-BD60-42BB-BABF-2D6BB36D142B}" srcOrd="1" destOrd="0" presId="urn:microsoft.com/office/officeart/2005/8/layout/lProcess2"/>
    <dgm:cxn modelId="{009ED784-B47C-4A2D-B4A0-051F2DF7A74D}" type="presParOf" srcId="{C5314399-DE1B-4FA2-A88C-97F5EACCC202}" destId="{1796DCCE-C1CF-4447-BA78-74900CEBEB53}" srcOrd="2" destOrd="0" presId="urn:microsoft.com/office/officeart/2005/8/layout/lProcess2"/>
    <dgm:cxn modelId="{384F313E-76CB-4FF7-AA6F-B52A306EF9BF}" type="presParOf" srcId="{C5314399-DE1B-4FA2-A88C-97F5EACCC202}" destId="{7362425B-F661-45A3-9754-F1351FBA0114}" srcOrd="3" destOrd="0" presId="urn:microsoft.com/office/officeart/2005/8/layout/lProcess2"/>
    <dgm:cxn modelId="{0AA10BD8-7AE7-4554-BC3C-2871BA5F3F47}" type="presParOf" srcId="{C5314399-DE1B-4FA2-A88C-97F5EACCC202}" destId="{9A67EB7B-01DC-4D82-9495-11D032C45F20}" srcOrd="4" destOrd="0" presId="urn:microsoft.com/office/officeart/2005/8/layout/lProcess2"/>
    <dgm:cxn modelId="{F95A0D7B-EA88-48B0-B127-A685CC230FFE}" type="presParOf" srcId="{33964F8E-5759-4A36-9E64-991B3E49C112}" destId="{E544A410-3084-4DAF-B4AC-EC7CB4DB88A8}" srcOrd="3" destOrd="0" presId="urn:microsoft.com/office/officeart/2005/8/layout/lProcess2"/>
    <dgm:cxn modelId="{23798868-3FD9-4DA4-BD20-5BB3F3F77F36}" type="presParOf" srcId="{33964F8E-5759-4A36-9E64-991B3E49C112}" destId="{9E2E337E-25A2-49E6-9AE0-2F2251D03FB4}" srcOrd="4" destOrd="0" presId="urn:microsoft.com/office/officeart/2005/8/layout/lProcess2"/>
    <dgm:cxn modelId="{5E49E789-7FC5-4376-A032-421BDAEED3C0}" type="presParOf" srcId="{9E2E337E-25A2-49E6-9AE0-2F2251D03FB4}" destId="{78A36B51-1CE2-4E78-885E-9EB54AC4F411}" srcOrd="0" destOrd="0" presId="urn:microsoft.com/office/officeart/2005/8/layout/lProcess2"/>
    <dgm:cxn modelId="{43287A7D-EBB0-40AB-841F-90B3BC7FF1E0}" type="presParOf" srcId="{9E2E337E-25A2-49E6-9AE0-2F2251D03FB4}" destId="{11913A0E-9D56-4BA8-A38A-53CB7B2F3D06}" srcOrd="1" destOrd="0" presId="urn:microsoft.com/office/officeart/2005/8/layout/lProcess2"/>
    <dgm:cxn modelId="{4A62FC1D-D120-4330-A11D-D93766F7386A}" type="presParOf" srcId="{9E2E337E-25A2-49E6-9AE0-2F2251D03FB4}" destId="{029151F6-38EB-428D-87D1-A2BE8ADE7F06}" srcOrd="2" destOrd="0" presId="urn:microsoft.com/office/officeart/2005/8/layout/lProcess2"/>
    <dgm:cxn modelId="{9B71D205-F965-4EC3-A078-7CF8DA9F24C2}" type="presParOf" srcId="{029151F6-38EB-428D-87D1-A2BE8ADE7F06}" destId="{D6CF8A51-92FD-49FD-B22D-4E9F574A3A5D}" srcOrd="0" destOrd="0" presId="urn:microsoft.com/office/officeart/2005/8/layout/lProcess2"/>
    <dgm:cxn modelId="{1C063059-7E57-4883-833A-8D8F225B59A1}" type="presParOf" srcId="{D6CF8A51-92FD-49FD-B22D-4E9F574A3A5D}" destId="{C30FB760-E762-4529-A3FE-87FDDC1314E6}" srcOrd="0" destOrd="0" presId="urn:microsoft.com/office/officeart/2005/8/layout/lProcess2"/>
    <dgm:cxn modelId="{7700952A-C90C-4DFB-B840-5BB99B9AFDE8}" type="presParOf" srcId="{D6CF8A51-92FD-49FD-B22D-4E9F574A3A5D}" destId="{9E575C70-DD03-42E5-9606-CAD80C8CB71C}" srcOrd="1" destOrd="0" presId="urn:microsoft.com/office/officeart/2005/8/layout/lProcess2"/>
    <dgm:cxn modelId="{FFAB8FE9-495F-4691-9C71-88A7F3D44CEF}" type="presParOf" srcId="{D6CF8A51-92FD-49FD-B22D-4E9F574A3A5D}" destId="{8A34F471-BB6F-4A8E-A5E4-734AA81A12D8}" srcOrd="2" destOrd="0" presId="urn:microsoft.com/office/officeart/2005/8/layout/lProcess2"/>
    <dgm:cxn modelId="{7DCB1DEC-2F8A-4441-8BAB-A1792CFA04A0}" type="presParOf" srcId="{D6CF8A51-92FD-49FD-B22D-4E9F574A3A5D}" destId="{C7EBD96B-7DE9-4A8C-A8C7-5A461E3AE0FC}" srcOrd="3" destOrd="0" presId="urn:microsoft.com/office/officeart/2005/8/layout/lProcess2"/>
    <dgm:cxn modelId="{845B9DA0-CE06-47AB-8E6E-FE94EA729A36}" type="presParOf" srcId="{D6CF8A51-92FD-49FD-B22D-4E9F574A3A5D}" destId="{5CC4B35E-100D-48FD-AD06-2A8DB235C29D}" srcOrd="4" destOrd="0" presId="urn:microsoft.com/office/officeart/2005/8/layout/lProcess2"/>
  </dgm:cxnLst>
  <dgm:bg/>
  <dgm:whole/>
  <dgm:extLst>
    <a:ext uri="http://schemas.microsoft.com/office/drawing/2008/diagram">
      <dsp:dataModelExt xmlns:dsp="http://schemas.microsoft.com/office/drawing/2008/diagram" relId="rId3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1F85890-C407-40C0-86DE-2876194D00A1}">
      <dsp:nvSpPr>
        <dsp:cNvPr id="0" name=""/>
        <dsp:cNvSpPr/>
      </dsp:nvSpPr>
      <dsp:spPr>
        <a:xfrm>
          <a:off x="4822" y="1107021"/>
          <a:ext cx="1441251" cy="9863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800" kern="1200"/>
            <a:t>Сделать снимок конверта</a:t>
          </a:r>
          <a:endParaRPr lang="en-US" sz="1800" kern="1200"/>
        </a:p>
      </dsp:txBody>
      <dsp:txXfrm>
        <a:off x="33711" y="1135910"/>
        <a:ext cx="1383473" cy="928578"/>
      </dsp:txXfrm>
    </dsp:sp>
    <dsp:sp modelId="{57055CFB-3458-4359-BB3C-951657A0306F}">
      <dsp:nvSpPr>
        <dsp:cNvPr id="0" name=""/>
        <dsp:cNvSpPr/>
      </dsp:nvSpPr>
      <dsp:spPr>
        <a:xfrm>
          <a:off x="1590198" y="1421484"/>
          <a:ext cx="305545" cy="35743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/>
        </a:p>
      </dsp:txBody>
      <dsp:txXfrm>
        <a:off x="1590198" y="1492970"/>
        <a:ext cx="213882" cy="214458"/>
      </dsp:txXfrm>
    </dsp:sp>
    <dsp:sp modelId="{BF79F593-A37F-4795-8CAC-19A56DC80551}">
      <dsp:nvSpPr>
        <dsp:cNvPr id="0" name=""/>
        <dsp:cNvSpPr/>
      </dsp:nvSpPr>
      <dsp:spPr>
        <a:xfrm>
          <a:off x="2022574" y="1107021"/>
          <a:ext cx="1441251" cy="9863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800" kern="1200"/>
            <a:t>Распознать адрес назначения</a:t>
          </a:r>
          <a:endParaRPr lang="en-US" sz="1800" kern="1200"/>
        </a:p>
      </dsp:txBody>
      <dsp:txXfrm>
        <a:off x="2051463" y="1135910"/>
        <a:ext cx="1383473" cy="928578"/>
      </dsp:txXfrm>
    </dsp:sp>
    <dsp:sp modelId="{F3C5C7CB-F330-4DD7-A5CC-A6A001DFEED6}">
      <dsp:nvSpPr>
        <dsp:cNvPr id="0" name=""/>
        <dsp:cNvSpPr/>
      </dsp:nvSpPr>
      <dsp:spPr>
        <a:xfrm>
          <a:off x="3607950" y="1421484"/>
          <a:ext cx="305545" cy="357430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/>
        </a:p>
      </dsp:txBody>
      <dsp:txXfrm>
        <a:off x="3607950" y="1492970"/>
        <a:ext cx="213882" cy="214458"/>
      </dsp:txXfrm>
    </dsp:sp>
    <dsp:sp modelId="{67094BF6-7459-45B3-A575-483CAFB9285D}">
      <dsp:nvSpPr>
        <dsp:cNvPr id="0" name=""/>
        <dsp:cNvSpPr/>
      </dsp:nvSpPr>
      <dsp:spPr>
        <a:xfrm>
          <a:off x="4040326" y="1107021"/>
          <a:ext cx="1441251" cy="9863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800" kern="1200"/>
            <a:t>Положить в нужную коробку</a:t>
          </a:r>
          <a:endParaRPr lang="en-US" sz="1800" kern="1200"/>
        </a:p>
      </dsp:txBody>
      <dsp:txXfrm>
        <a:off x="4069215" y="1135910"/>
        <a:ext cx="1383473" cy="92857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6D022E-604C-4405-8DAB-413071EF1018}">
      <dsp:nvSpPr>
        <dsp:cNvPr id="0" name=""/>
        <dsp:cNvSpPr/>
      </dsp:nvSpPr>
      <dsp:spPr>
        <a:xfrm>
          <a:off x="1850544" y="1600200"/>
          <a:ext cx="398897" cy="7600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448" y="0"/>
              </a:lnTo>
              <a:lnTo>
                <a:pt x="199448" y="760095"/>
              </a:lnTo>
              <a:lnTo>
                <a:pt x="398897" y="76009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28533" y="1958787"/>
        <a:ext cx="42920" cy="42920"/>
      </dsp:txXfrm>
    </dsp:sp>
    <dsp:sp modelId="{397DDCE7-3D5A-43A3-A025-CE686A016E3B}">
      <dsp:nvSpPr>
        <dsp:cNvPr id="0" name=""/>
        <dsp:cNvSpPr/>
      </dsp:nvSpPr>
      <dsp:spPr>
        <a:xfrm>
          <a:off x="1850544" y="1554479"/>
          <a:ext cx="39889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897" y="4572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40020" y="1590227"/>
        <a:ext cx="19944" cy="19944"/>
      </dsp:txXfrm>
    </dsp:sp>
    <dsp:sp modelId="{AE4A1759-0F04-4147-98A9-0680517D3915}">
      <dsp:nvSpPr>
        <dsp:cNvPr id="0" name=""/>
        <dsp:cNvSpPr/>
      </dsp:nvSpPr>
      <dsp:spPr>
        <a:xfrm>
          <a:off x="1850544" y="840104"/>
          <a:ext cx="398897" cy="760095"/>
        </a:xfrm>
        <a:custGeom>
          <a:avLst/>
          <a:gdLst/>
          <a:ahLst/>
          <a:cxnLst/>
          <a:rect l="0" t="0" r="0" b="0"/>
          <a:pathLst>
            <a:path>
              <a:moveTo>
                <a:pt x="0" y="760095"/>
              </a:moveTo>
              <a:lnTo>
                <a:pt x="199448" y="760095"/>
              </a:lnTo>
              <a:lnTo>
                <a:pt x="199448" y="0"/>
              </a:lnTo>
              <a:lnTo>
                <a:pt x="398897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28533" y="1198692"/>
        <a:ext cx="42920" cy="42920"/>
      </dsp:txXfrm>
    </dsp:sp>
    <dsp:sp modelId="{19428C8F-5523-4B81-BE01-A220E601B6A8}">
      <dsp:nvSpPr>
        <dsp:cNvPr id="0" name=""/>
        <dsp:cNvSpPr/>
      </dsp:nvSpPr>
      <dsp:spPr>
        <a:xfrm rot="16200000">
          <a:off x="-53693" y="1296162"/>
          <a:ext cx="3200400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2000" kern="1200"/>
            <a:t>Распознать адрес назначения</a:t>
          </a:r>
          <a:endParaRPr lang="en-US" sz="2000" kern="1200"/>
        </a:p>
      </dsp:txBody>
      <dsp:txXfrm>
        <a:off x="-53693" y="1296162"/>
        <a:ext cx="3200400" cy="608076"/>
      </dsp:txXfrm>
    </dsp:sp>
    <dsp:sp modelId="{6901C53F-046F-4796-984A-C7FCEE1997C4}">
      <dsp:nvSpPr>
        <dsp:cNvPr id="0" name=""/>
        <dsp:cNvSpPr/>
      </dsp:nvSpPr>
      <dsp:spPr>
        <a:xfrm>
          <a:off x="2249442" y="536066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2000" kern="1200"/>
            <a:t>Предобработка снимка</a:t>
          </a:r>
          <a:endParaRPr lang="en-US" sz="2000" kern="1200"/>
        </a:p>
      </dsp:txBody>
      <dsp:txXfrm>
        <a:off x="2249442" y="536066"/>
        <a:ext cx="1994489" cy="608076"/>
      </dsp:txXfrm>
    </dsp:sp>
    <dsp:sp modelId="{3E344035-20E3-4EBE-B1E6-E4840A43B0E5}">
      <dsp:nvSpPr>
        <dsp:cNvPr id="0" name=""/>
        <dsp:cNvSpPr/>
      </dsp:nvSpPr>
      <dsp:spPr>
        <a:xfrm>
          <a:off x="2249442" y="1296161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2000" kern="1200"/>
            <a:t>Определение обастей с текстом</a:t>
          </a:r>
          <a:endParaRPr lang="en-US" sz="2000" kern="1200"/>
        </a:p>
      </dsp:txBody>
      <dsp:txXfrm>
        <a:off x="2249442" y="1296161"/>
        <a:ext cx="1994489" cy="608076"/>
      </dsp:txXfrm>
    </dsp:sp>
    <dsp:sp modelId="{BD254DB9-CE43-4574-AE62-81DF4D15DBC8}">
      <dsp:nvSpPr>
        <dsp:cNvPr id="0" name=""/>
        <dsp:cNvSpPr/>
      </dsp:nvSpPr>
      <dsp:spPr>
        <a:xfrm>
          <a:off x="2249442" y="2056257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2000" kern="1200"/>
            <a:t>Распознавание текста</a:t>
          </a:r>
          <a:endParaRPr lang="en-US" sz="2000" kern="1200"/>
        </a:p>
      </dsp:txBody>
      <dsp:txXfrm>
        <a:off x="2249442" y="2056257"/>
        <a:ext cx="1994489" cy="60807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286C6BD-7096-4701-BDA5-16B773BF7A29}">
      <dsp:nvSpPr>
        <dsp:cNvPr id="0" name=""/>
        <dsp:cNvSpPr/>
      </dsp:nvSpPr>
      <dsp:spPr>
        <a:xfrm>
          <a:off x="1850544" y="1600200"/>
          <a:ext cx="398897" cy="7600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448" y="0"/>
              </a:lnTo>
              <a:lnTo>
                <a:pt x="199448" y="760095"/>
              </a:lnTo>
              <a:lnTo>
                <a:pt x="398897" y="76009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28533" y="1958787"/>
        <a:ext cx="42920" cy="42920"/>
      </dsp:txXfrm>
    </dsp:sp>
    <dsp:sp modelId="{33860D62-053C-490B-B986-60DEF8A59D5B}">
      <dsp:nvSpPr>
        <dsp:cNvPr id="0" name=""/>
        <dsp:cNvSpPr/>
      </dsp:nvSpPr>
      <dsp:spPr>
        <a:xfrm>
          <a:off x="1850544" y="1554479"/>
          <a:ext cx="39889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897" y="4572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40020" y="1590227"/>
        <a:ext cx="19944" cy="19944"/>
      </dsp:txXfrm>
    </dsp:sp>
    <dsp:sp modelId="{955091FC-2708-4CE1-804A-107D06597F61}">
      <dsp:nvSpPr>
        <dsp:cNvPr id="0" name=""/>
        <dsp:cNvSpPr/>
      </dsp:nvSpPr>
      <dsp:spPr>
        <a:xfrm>
          <a:off x="1850544" y="840104"/>
          <a:ext cx="398897" cy="760095"/>
        </a:xfrm>
        <a:custGeom>
          <a:avLst/>
          <a:gdLst/>
          <a:ahLst/>
          <a:cxnLst/>
          <a:rect l="0" t="0" r="0" b="0"/>
          <a:pathLst>
            <a:path>
              <a:moveTo>
                <a:pt x="0" y="760095"/>
              </a:moveTo>
              <a:lnTo>
                <a:pt x="199448" y="760095"/>
              </a:lnTo>
              <a:lnTo>
                <a:pt x="199448" y="0"/>
              </a:lnTo>
              <a:lnTo>
                <a:pt x="398897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28533" y="1198692"/>
        <a:ext cx="42920" cy="42920"/>
      </dsp:txXfrm>
    </dsp:sp>
    <dsp:sp modelId="{78D46100-D666-4AF0-867C-1CD0A0C2A5E9}">
      <dsp:nvSpPr>
        <dsp:cNvPr id="0" name=""/>
        <dsp:cNvSpPr/>
      </dsp:nvSpPr>
      <dsp:spPr>
        <a:xfrm rot="16200000">
          <a:off x="-53693" y="1296162"/>
          <a:ext cx="3200400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marL="0" lvl="0" indent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2500" kern="1200"/>
            <a:t>Предобработка снимка</a:t>
          </a:r>
          <a:endParaRPr lang="en-US" sz="2500" kern="1200"/>
        </a:p>
      </dsp:txBody>
      <dsp:txXfrm>
        <a:off x="-53693" y="1296162"/>
        <a:ext cx="3200400" cy="608076"/>
      </dsp:txXfrm>
    </dsp:sp>
    <dsp:sp modelId="{A9948A8F-2CF1-4BB1-B48A-BD98DB9BB761}">
      <dsp:nvSpPr>
        <dsp:cNvPr id="0" name=""/>
        <dsp:cNvSpPr/>
      </dsp:nvSpPr>
      <dsp:spPr>
        <a:xfrm>
          <a:off x="2249442" y="536066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800" kern="1200"/>
            <a:t>Выделение области конверта (опц)</a:t>
          </a:r>
          <a:endParaRPr lang="en-US" sz="1800" kern="1200"/>
        </a:p>
      </dsp:txBody>
      <dsp:txXfrm>
        <a:off x="2249442" y="536066"/>
        <a:ext cx="1994489" cy="608076"/>
      </dsp:txXfrm>
    </dsp:sp>
    <dsp:sp modelId="{795BABFF-3D34-42A4-A546-9D79A8E4632F}">
      <dsp:nvSpPr>
        <dsp:cNvPr id="0" name=""/>
        <dsp:cNvSpPr/>
      </dsp:nvSpPr>
      <dsp:spPr>
        <a:xfrm>
          <a:off x="2249442" y="1296161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800" kern="1200"/>
            <a:t>Компенсация угла поворота</a:t>
          </a:r>
          <a:endParaRPr lang="en-US" sz="1800" kern="1200"/>
        </a:p>
      </dsp:txBody>
      <dsp:txXfrm>
        <a:off x="2249442" y="1296161"/>
        <a:ext cx="1994489" cy="608076"/>
      </dsp:txXfrm>
    </dsp:sp>
    <dsp:sp modelId="{65F1D0C9-2E78-4AFA-B00E-4E958D8C9956}">
      <dsp:nvSpPr>
        <dsp:cNvPr id="0" name=""/>
        <dsp:cNvSpPr/>
      </dsp:nvSpPr>
      <dsp:spPr>
        <a:xfrm>
          <a:off x="2249442" y="2056257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800" kern="1200"/>
            <a:t>Фильтрация шума</a:t>
          </a:r>
          <a:endParaRPr lang="en-US" sz="1800" kern="1200"/>
        </a:p>
      </dsp:txBody>
      <dsp:txXfrm>
        <a:off x="2249442" y="2056257"/>
        <a:ext cx="1994489" cy="608076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2573434-0D32-4155-901B-91FAD4393D53}">
      <dsp:nvSpPr>
        <dsp:cNvPr id="0" name=""/>
        <dsp:cNvSpPr/>
      </dsp:nvSpPr>
      <dsp:spPr>
        <a:xfrm>
          <a:off x="1850544" y="1600200"/>
          <a:ext cx="398897" cy="7600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448" y="0"/>
              </a:lnTo>
              <a:lnTo>
                <a:pt x="199448" y="760095"/>
              </a:lnTo>
              <a:lnTo>
                <a:pt x="398897" y="76009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28533" y="1958787"/>
        <a:ext cx="42920" cy="42920"/>
      </dsp:txXfrm>
    </dsp:sp>
    <dsp:sp modelId="{A83E3CFE-09DB-428C-91AC-D7EF9E7C20C9}">
      <dsp:nvSpPr>
        <dsp:cNvPr id="0" name=""/>
        <dsp:cNvSpPr/>
      </dsp:nvSpPr>
      <dsp:spPr>
        <a:xfrm>
          <a:off x="1850544" y="1554479"/>
          <a:ext cx="39889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897" y="4572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40020" y="1590227"/>
        <a:ext cx="19944" cy="19944"/>
      </dsp:txXfrm>
    </dsp:sp>
    <dsp:sp modelId="{0A57CFED-F17F-47D1-9442-63F1F0705C2A}">
      <dsp:nvSpPr>
        <dsp:cNvPr id="0" name=""/>
        <dsp:cNvSpPr/>
      </dsp:nvSpPr>
      <dsp:spPr>
        <a:xfrm>
          <a:off x="1850544" y="840104"/>
          <a:ext cx="398897" cy="760095"/>
        </a:xfrm>
        <a:custGeom>
          <a:avLst/>
          <a:gdLst/>
          <a:ahLst/>
          <a:cxnLst/>
          <a:rect l="0" t="0" r="0" b="0"/>
          <a:pathLst>
            <a:path>
              <a:moveTo>
                <a:pt x="0" y="760095"/>
              </a:moveTo>
              <a:lnTo>
                <a:pt x="199448" y="760095"/>
              </a:lnTo>
              <a:lnTo>
                <a:pt x="199448" y="0"/>
              </a:lnTo>
              <a:lnTo>
                <a:pt x="398897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28533" y="1198692"/>
        <a:ext cx="42920" cy="42920"/>
      </dsp:txXfrm>
    </dsp:sp>
    <dsp:sp modelId="{B9DF1D8D-3E14-45EC-BBD5-E7BE66F9B9AB}">
      <dsp:nvSpPr>
        <dsp:cNvPr id="0" name=""/>
        <dsp:cNvSpPr/>
      </dsp:nvSpPr>
      <dsp:spPr>
        <a:xfrm rot="16200000">
          <a:off x="-53693" y="1296162"/>
          <a:ext cx="3200400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2000" kern="1200"/>
            <a:t>Определение областей с текстом</a:t>
          </a:r>
          <a:endParaRPr lang="en-US" sz="2000" kern="1200"/>
        </a:p>
      </dsp:txBody>
      <dsp:txXfrm>
        <a:off x="-53693" y="1296162"/>
        <a:ext cx="3200400" cy="608076"/>
      </dsp:txXfrm>
    </dsp:sp>
    <dsp:sp modelId="{9B23ECBE-50F8-4852-976C-69651BFC1D8F}">
      <dsp:nvSpPr>
        <dsp:cNvPr id="0" name=""/>
        <dsp:cNvSpPr/>
      </dsp:nvSpPr>
      <dsp:spPr>
        <a:xfrm>
          <a:off x="2249442" y="536066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400" kern="1200"/>
            <a:t>Выбор режима опделения (ручной или автоматический)</a:t>
          </a:r>
          <a:endParaRPr lang="en-US" sz="1400" kern="1200"/>
        </a:p>
      </dsp:txBody>
      <dsp:txXfrm>
        <a:off x="2249442" y="536066"/>
        <a:ext cx="1994489" cy="608076"/>
      </dsp:txXfrm>
    </dsp:sp>
    <dsp:sp modelId="{025C4F85-02B3-4FBF-95D9-7F95D6FD99DA}">
      <dsp:nvSpPr>
        <dsp:cNvPr id="0" name=""/>
        <dsp:cNvSpPr/>
      </dsp:nvSpPr>
      <dsp:spPr>
        <a:xfrm>
          <a:off x="2249442" y="1296161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400" kern="1200"/>
            <a:t>Разбиение области на строки</a:t>
          </a:r>
          <a:endParaRPr lang="en-US" sz="1400" kern="1200"/>
        </a:p>
      </dsp:txBody>
      <dsp:txXfrm>
        <a:off x="2249442" y="1296161"/>
        <a:ext cx="1994489" cy="608076"/>
      </dsp:txXfrm>
    </dsp:sp>
    <dsp:sp modelId="{2126B7F5-D667-4F8D-AEBF-974785C15316}">
      <dsp:nvSpPr>
        <dsp:cNvPr id="0" name=""/>
        <dsp:cNvSpPr/>
      </dsp:nvSpPr>
      <dsp:spPr>
        <a:xfrm>
          <a:off x="2249442" y="2056257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400" kern="1200"/>
            <a:t>Разбиение строк на слова</a:t>
          </a:r>
          <a:endParaRPr lang="en-US" sz="1400" kern="1200"/>
        </a:p>
      </dsp:txBody>
      <dsp:txXfrm>
        <a:off x="2249442" y="2056257"/>
        <a:ext cx="1994489" cy="608076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D183CA-6E3F-40A0-9107-8419D5665194}">
      <dsp:nvSpPr>
        <dsp:cNvPr id="0" name=""/>
        <dsp:cNvSpPr/>
      </dsp:nvSpPr>
      <dsp:spPr>
        <a:xfrm>
          <a:off x="1850544" y="1600200"/>
          <a:ext cx="398897" cy="3800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448" y="0"/>
              </a:lnTo>
              <a:lnTo>
                <a:pt x="199448" y="380047"/>
              </a:lnTo>
              <a:lnTo>
                <a:pt x="398897" y="38004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36219" y="1776449"/>
        <a:ext cx="27547" cy="27547"/>
      </dsp:txXfrm>
    </dsp:sp>
    <dsp:sp modelId="{6148DC61-AF76-415B-A18A-E092A30C613B}">
      <dsp:nvSpPr>
        <dsp:cNvPr id="0" name=""/>
        <dsp:cNvSpPr/>
      </dsp:nvSpPr>
      <dsp:spPr>
        <a:xfrm>
          <a:off x="1850544" y="1220152"/>
          <a:ext cx="398897" cy="380047"/>
        </a:xfrm>
        <a:custGeom>
          <a:avLst/>
          <a:gdLst/>
          <a:ahLst/>
          <a:cxnLst/>
          <a:rect l="0" t="0" r="0" b="0"/>
          <a:pathLst>
            <a:path>
              <a:moveTo>
                <a:pt x="0" y="380047"/>
              </a:moveTo>
              <a:lnTo>
                <a:pt x="199448" y="380047"/>
              </a:lnTo>
              <a:lnTo>
                <a:pt x="199448" y="0"/>
              </a:lnTo>
              <a:lnTo>
                <a:pt x="398897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036219" y="1396402"/>
        <a:ext cx="27547" cy="27547"/>
      </dsp:txXfrm>
    </dsp:sp>
    <dsp:sp modelId="{FF757B13-01CC-4DA3-832A-46E568D0D9DF}">
      <dsp:nvSpPr>
        <dsp:cNvPr id="0" name=""/>
        <dsp:cNvSpPr/>
      </dsp:nvSpPr>
      <dsp:spPr>
        <a:xfrm rot="16200000">
          <a:off x="-53693" y="1296162"/>
          <a:ext cx="3200400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2600" kern="1200"/>
            <a:t>Распознавание текста</a:t>
          </a:r>
          <a:endParaRPr lang="en-US" sz="2600" kern="1200"/>
        </a:p>
      </dsp:txBody>
      <dsp:txXfrm>
        <a:off x="-53693" y="1296162"/>
        <a:ext cx="3200400" cy="608076"/>
      </dsp:txXfrm>
    </dsp:sp>
    <dsp:sp modelId="{FF3D27E0-92AC-48D4-90BF-600436B19EB3}">
      <dsp:nvSpPr>
        <dsp:cNvPr id="0" name=""/>
        <dsp:cNvSpPr/>
      </dsp:nvSpPr>
      <dsp:spPr>
        <a:xfrm>
          <a:off x="2249442" y="916114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500" kern="1200"/>
            <a:t>Определение языка (каз, рус, анг)</a:t>
          </a:r>
          <a:endParaRPr lang="en-US" sz="1500" kern="1200"/>
        </a:p>
      </dsp:txBody>
      <dsp:txXfrm>
        <a:off x="2249442" y="916114"/>
        <a:ext cx="1994489" cy="608076"/>
      </dsp:txXfrm>
    </dsp:sp>
    <dsp:sp modelId="{178FF69D-8FD0-4E1B-BD01-E6D86A807A1A}">
      <dsp:nvSpPr>
        <dsp:cNvPr id="0" name=""/>
        <dsp:cNvSpPr/>
      </dsp:nvSpPr>
      <dsp:spPr>
        <a:xfrm>
          <a:off x="2249442" y="1676209"/>
          <a:ext cx="1994489" cy="6080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marL="0" lvl="0" indent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500" kern="1200"/>
            <a:t>Коррекция результатов распознавания</a:t>
          </a:r>
          <a:endParaRPr lang="en-US" sz="1500" kern="1200"/>
        </a:p>
      </dsp:txBody>
      <dsp:txXfrm>
        <a:off x="2249442" y="1676209"/>
        <a:ext cx="1994489" cy="608076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EE6C2B0-17CC-4B02-BB75-CC1AC94BA1C4}">
      <dsp:nvSpPr>
        <dsp:cNvPr id="0" name=""/>
        <dsp:cNvSpPr/>
      </dsp:nvSpPr>
      <dsp:spPr>
        <a:xfrm>
          <a:off x="669" y="0"/>
          <a:ext cx="1741289" cy="3200400"/>
        </a:xfrm>
        <a:prstGeom prst="roundRect">
          <a:avLst>
            <a:gd name="adj" fmla="val 1000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900" kern="1200"/>
            <a:t>Казахская модель распознавания</a:t>
          </a:r>
          <a:endParaRPr lang="en-US" sz="1900" kern="1200"/>
        </a:p>
      </dsp:txBody>
      <dsp:txXfrm>
        <a:off x="669" y="0"/>
        <a:ext cx="1741289" cy="960120"/>
      </dsp:txXfrm>
    </dsp:sp>
    <dsp:sp modelId="{CFACCBB3-0EB7-40CF-861A-D5F22EC43486}">
      <dsp:nvSpPr>
        <dsp:cNvPr id="0" name=""/>
        <dsp:cNvSpPr/>
      </dsp:nvSpPr>
      <dsp:spPr>
        <a:xfrm>
          <a:off x="174798" y="960393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Распозать все слова</a:t>
          </a:r>
          <a:endParaRPr lang="en-US" sz="1200" kern="1200"/>
        </a:p>
      </dsp:txBody>
      <dsp:txXfrm>
        <a:off x="193213" y="978808"/>
        <a:ext cx="1356201" cy="591920"/>
      </dsp:txXfrm>
    </dsp:sp>
    <dsp:sp modelId="{8D4A1320-901F-4AEF-B2B6-764AB61BF67C}">
      <dsp:nvSpPr>
        <dsp:cNvPr id="0" name=""/>
        <dsp:cNvSpPr/>
      </dsp:nvSpPr>
      <dsp:spPr>
        <a:xfrm>
          <a:off x="174798" y="1685874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Сравнить с каждым ключевым словом из словаря</a:t>
          </a:r>
          <a:endParaRPr lang="en-US" sz="1200" kern="1200"/>
        </a:p>
      </dsp:txBody>
      <dsp:txXfrm>
        <a:off x="193213" y="1704289"/>
        <a:ext cx="1356201" cy="591920"/>
      </dsp:txXfrm>
    </dsp:sp>
    <dsp:sp modelId="{C5FCC339-47A1-41D4-9231-D7A39445D359}">
      <dsp:nvSpPr>
        <dsp:cNvPr id="0" name=""/>
        <dsp:cNvSpPr/>
      </dsp:nvSpPr>
      <dsp:spPr>
        <a:xfrm>
          <a:off x="174798" y="2411356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"Подсчитать" степень совпадения</a:t>
          </a:r>
          <a:endParaRPr lang="en-US" sz="1200" kern="1200"/>
        </a:p>
      </dsp:txBody>
      <dsp:txXfrm>
        <a:off x="193213" y="2429771"/>
        <a:ext cx="1356201" cy="591920"/>
      </dsp:txXfrm>
    </dsp:sp>
    <dsp:sp modelId="{E794C81D-F6EE-41EA-A131-B97909E9EA16}">
      <dsp:nvSpPr>
        <dsp:cNvPr id="0" name=""/>
        <dsp:cNvSpPr/>
      </dsp:nvSpPr>
      <dsp:spPr>
        <a:xfrm>
          <a:off x="1872555" y="0"/>
          <a:ext cx="1741289" cy="3200400"/>
        </a:xfrm>
        <a:prstGeom prst="roundRect">
          <a:avLst>
            <a:gd name="adj" fmla="val 1000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900" kern="1200"/>
            <a:t>Русская модель распознавания</a:t>
          </a:r>
          <a:endParaRPr lang="en-US" sz="1900" kern="1200"/>
        </a:p>
      </dsp:txBody>
      <dsp:txXfrm>
        <a:off x="1872555" y="0"/>
        <a:ext cx="1741289" cy="960120"/>
      </dsp:txXfrm>
    </dsp:sp>
    <dsp:sp modelId="{9BFD8D7B-2B44-4420-A451-E350AAF394AF}">
      <dsp:nvSpPr>
        <dsp:cNvPr id="0" name=""/>
        <dsp:cNvSpPr/>
      </dsp:nvSpPr>
      <dsp:spPr>
        <a:xfrm>
          <a:off x="2046684" y="960393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Распозать все слова</a:t>
          </a:r>
          <a:endParaRPr lang="en-US" sz="1200" kern="1200"/>
        </a:p>
      </dsp:txBody>
      <dsp:txXfrm>
        <a:off x="2065099" y="978808"/>
        <a:ext cx="1356201" cy="591920"/>
      </dsp:txXfrm>
    </dsp:sp>
    <dsp:sp modelId="{1796DCCE-C1CF-4447-BA78-74900CEBEB53}">
      <dsp:nvSpPr>
        <dsp:cNvPr id="0" name=""/>
        <dsp:cNvSpPr/>
      </dsp:nvSpPr>
      <dsp:spPr>
        <a:xfrm>
          <a:off x="2046684" y="1685874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Сравнить с каждым ключевым словом из словаря</a:t>
          </a:r>
          <a:endParaRPr lang="en-US" sz="1200" kern="1200"/>
        </a:p>
      </dsp:txBody>
      <dsp:txXfrm>
        <a:off x="2065099" y="1704289"/>
        <a:ext cx="1356201" cy="591920"/>
      </dsp:txXfrm>
    </dsp:sp>
    <dsp:sp modelId="{9A67EB7B-01DC-4D82-9495-11D032C45F20}">
      <dsp:nvSpPr>
        <dsp:cNvPr id="0" name=""/>
        <dsp:cNvSpPr/>
      </dsp:nvSpPr>
      <dsp:spPr>
        <a:xfrm>
          <a:off x="2046684" y="2411356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"Подсчитать" степень совпадения</a:t>
          </a:r>
          <a:endParaRPr lang="en-US" sz="1200" kern="1200"/>
        </a:p>
      </dsp:txBody>
      <dsp:txXfrm>
        <a:off x="2065099" y="2429771"/>
        <a:ext cx="1356201" cy="591920"/>
      </dsp:txXfrm>
    </dsp:sp>
    <dsp:sp modelId="{78A36B51-1CE2-4E78-885E-9EB54AC4F411}">
      <dsp:nvSpPr>
        <dsp:cNvPr id="0" name=""/>
        <dsp:cNvSpPr/>
      </dsp:nvSpPr>
      <dsp:spPr>
        <a:xfrm>
          <a:off x="3744441" y="0"/>
          <a:ext cx="1741289" cy="3200400"/>
        </a:xfrm>
        <a:prstGeom prst="roundRect">
          <a:avLst>
            <a:gd name="adj" fmla="val 10000"/>
          </a:avLst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2390" tIns="72390" rIns="72390" bIns="72390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900" kern="1200"/>
            <a:t>Английская модель распознавания</a:t>
          </a:r>
          <a:endParaRPr lang="en-US" sz="1900" kern="1200"/>
        </a:p>
      </dsp:txBody>
      <dsp:txXfrm>
        <a:off x="3744441" y="0"/>
        <a:ext cx="1741289" cy="960120"/>
      </dsp:txXfrm>
    </dsp:sp>
    <dsp:sp modelId="{C30FB760-E762-4529-A3FE-87FDDC1314E6}">
      <dsp:nvSpPr>
        <dsp:cNvPr id="0" name=""/>
        <dsp:cNvSpPr/>
      </dsp:nvSpPr>
      <dsp:spPr>
        <a:xfrm>
          <a:off x="3918570" y="960393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Распозать все слова</a:t>
          </a:r>
          <a:endParaRPr lang="en-US" sz="1200" kern="1200"/>
        </a:p>
      </dsp:txBody>
      <dsp:txXfrm>
        <a:off x="3936985" y="978808"/>
        <a:ext cx="1356201" cy="591920"/>
      </dsp:txXfrm>
    </dsp:sp>
    <dsp:sp modelId="{8A34F471-BB6F-4A8E-A5E4-734AA81A12D8}">
      <dsp:nvSpPr>
        <dsp:cNvPr id="0" name=""/>
        <dsp:cNvSpPr/>
      </dsp:nvSpPr>
      <dsp:spPr>
        <a:xfrm>
          <a:off x="3918570" y="1685874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Сравнить с каждым ключевым словом из словаря</a:t>
          </a:r>
          <a:endParaRPr lang="en-US" sz="1200" kern="1200"/>
        </a:p>
      </dsp:txBody>
      <dsp:txXfrm>
        <a:off x="3936985" y="1704289"/>
        <a:ext cx="1356201" cy="591920"/>
      </dsp:txXfrm>
    </dsp:sp>
    <dsp:sp modelId="{5CC4B35E-100D-48FD-AD06-2A8DB235C29D}">
      <dsp:nvSpPr>
        <dsp:cNvPr id="0" name=""/>
        <dsp:cNvSpPr/>
      </dsp:nvSpPr>
      <dsp:spPr>
        <a:xfrm>
          <a:off x="3918570" y="2411356"/>
          <a:ext cx="1393031" cy="62875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22860" rIns="3048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ru-RU" sz="1200" kern="1200"/>
            <a:t>"Подсчитать" степень совпадения</a:t>
          </a:r>
          <a:endParaRPr lang="en-US" sz="1200" kern="1200"/>
        </a:p>
      </dsp:txBody>
      <dsp:txXfrm>
        <a:off x="3936985" y="2429771"/>
        <a:ext cx="1356201" cy="59192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lProcess2">
  <dgm:title val=""/>
  <dgm:desc val=""/>
  <dgm:catLst>
    <dgm:cat type="list" pri="10000"/>
    <dgm:cat type="relationship" pri="1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theList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Node" refType="w"/>
      <dgm:constr type="h" for="ch" forName="compNode" refType="h"/>
      <dgm:constr type="w" for="ch" forName="aSpace" refType="w" fact="0.075"/>
      <dgm:constr type="h" for="des" forName="aSpace2" refType="h" fact="0.1"/>
      <dgm:constr type="primFontSz" for="des" forName="textNode" op="equ"/>
      <dgm:constr type="primFontSz" for="des" forName="childNode" op="equ"/>
    </dgm:constrLst>
    <dgm:ruleLst/>
    <dgm:forEach name="aNodeForEach" axis="ch" ptType="node">
      <dgm:layoutNode name="compNode">
        <dgm:alg type="composite"/>
        <dgm:shape xmlns:r="http://schemas.openxmlformats.org/officeDocument/2006/relationships" r:blip="">
          <dgm:adjLst/>
        </dgm:shape>
        <dgm:presOf/>
        <dgm:constrLst>
          <dgm:constr type="w" for="ch" forName="aNode" refType="w"/>
          <dgm:constr type="h" for="ch" forName="aNode" refType="h"/>
          <dgm:constr type="w" for="ch" forName="textNode" refType="w"/>
          <dgm:constr type="h" for="ch" forName="textNode" refType="h" fact="0.3"/>
          <dgm:constr type="ctrX" for="ch" forName="textNode" refType="w" fact="0.5"/>
          <dgm:constr type="w" for="ch" forName="compChildNode" refType="w" fact="0.8"/>
          <dgm:constr type="h" for="ch" forName="compChildNode" refType="h" fact="0.65"/>
          <dgm:constr type="t" for="ch" forName="compChildNode" refType="h" fact="0.3"/>
          <dgm:constr type="ctrX" for="ch" forName="compChildNode" refType="w" fact="0.5"/>
        </dgm:constrLst>
        <dgm:ruleLst/>
        <dgm:layoutNode name="aNode" styleLbl="bgShp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/>
          <dgm:ruleLst/>
        </dgm:layoutNode>
        <dgm:layoutNode name="textNode" styleLbl="bgShp">
          <dgm:alg type="tx"/>
          <dgm:shape xmlns:r="http://schemas.openxmlformats.org/officeDocument/2006/relationships" type="rect" r:blip="" hideGeom="1">
            <dgm:adjLst>
              <dgm:adj idx="1" val="0.1"/>
            </dgm:adjLst>
          </dgm:shape>
          <dgm:presOf axis="self"/>
          <dgm:constrLst>
            <dgm:constr type="primFontSz" val="65"/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layoutNode name="compChildNode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w" for="des" forName="childNode" refType="w"/>
            <dgm:constr type="h" for="des" forName="childNode" refType="h"/>
          </dgm:constrLst>
          <dgm:ruleLst/>
          <dgm:layoutNode name="theInnerList">
            <dgm:alg type="lin"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childNodeForEach" axis="ch" ptType="node">
              <dgm:layoutNode name="childNode" styleLbl="node1">
                <dgm:varLst>
                  <dgm:bulletEnabled val="1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desOrSelf" ptType="node"/>
                <dgm:constrLst>
                  <dgm:constr type="primFontSz" val="65"/>
                  <dgm:constr type="tMarg" refType="primFontSz" fact="0.15"/>
                  <dgm:constr type="bMarg" refType="primFontSz" fact="0.15"/>
                  <dgm:constr type="lMarg" refType="primFontSz" fact="0.2"/>
                  <dgm:constr type="rMarg" refType="primFontSz" fact="0.2"/>
                </dgm:constrLst>
                <dgm:ruleLst>
                  <dgm:rule type="primFontSz" val="5" fact="NaN" max="NaN"/>
                </dgm:ruleLst>
              </dgm:layoutNode>
              <dgm:choose name="Name3">
                <dgm:if name="Name4" axis="self" ptType="node" func="revPos" op="equ" val="1"/>
                <dgm:else name="Name5">
                  <dgm:layoutNode name="aSpace2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else>
              </dgm:choose>
            </dgm:forEach>
          </dgm:layoutNode>
        </dgm:layoutNode>
      </dgm:layoutNode>
      <dgm:choose name="Name6">
        <dgm:if name="Name7" axis="self" ptType="node" func="revPos" op="equ" val="1"/>
        <dgm:else name="Name8">
          <dgm:layoutNode name="aSpace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0CCF84635DDF479F202415DFA113DC" ma:contentTypeVersion="13" ma:contentTypeDescription="Create a new document." ma:contentTypeScope="" ma:versionID="a1706ce5e8a0fd3930744afee9f2a77b">
  <xsd:schema xmlns:xsd="http://www.w3.org/2001/XMLSchema" xmlns:xs="http://www.w3.org/2001/XMLSchema" xmlns:p="http://schemas.microsoft.com/office/2006/metadata/properties" xmlns:ns3="8f24ae34-ac6d-4976-95c9-ea8673f42107" xmlns:ns4="dd86597b-ddf1-4c25-b9ae-5156face10ac" targetNamespace="http://schemas.microsoft.com/office/2006/metadata/properties" ma:root="true" ma:fieldsID="b98ab3290813efce6934ddf46a9ff73d" ns3:_="" ns4:_="">
    <xsd:import namespace="8f24ae34-ac6d-4976-95c9-ea8673f42107"/>
    <xsd:import namespace="dd86597b-ddf1-4c25-b9ae-5156face10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24ae34-ac6d-4976-95c9-ea8673f421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6597b-ddf1-4c25-b9ae-5156face10a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516A32D-A064-4AC4-B9BC-FEC6A8F0EB1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2CAD3C-28C3-44B9-95DC-C5D621FA01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00D38F4-8646-4D02-A2EC-82FBD35385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f24ae34-ac6d-4976-95c9-ea8673f42107"/>
    <ds:schemaRef ds:uri="dd86597b-ddf1-4c25-b9ae-5156face10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MANKHOJAYEV, Daniyar [Student]</dc:creator>
  <cp:keywords/>
  <dc:description/>
  <cp:lastModifiedBy>KURMANKHOJAYEV, Daniyar [Student]</cp:lastModifiedBy>
  <cp:revision>2</cp:revision>
  <dcterms:created xsi:type="dcterms:W3CDTF">2020-02-18T03:37:00Z</dcterms:created>
  <dcterms:modified xsi:type="dcterms:W3CDTF">2020-10-1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0CCF84635DDF479F202415DFA113DC</vt:lpwstr>
  </property>
</Properties>
</file>